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8E7E8" w14:textId="3BC3C3E3" w:rsidR="005C677D" w:rsidRPr="00230855" w:rsidRDefault="005C677D" w:rsidP="005C677D">
      <w:pPr>
        <w:spacing w:after="0" w:line="240" w:lineRule="auto"/>
        <w:jc w:val="center"/>
        <w:rPr>
          <w:rFonts w:ascii="Times New Roman" w:hAnsi="Times New Roman" w:cs="Times New Roman"/>
          <w:b/>
          <w:bCs/>
          <w:sz w:val="24"/>
          <w:szCs w:val="24"/>
          <w:u w:val="single"/>
        </w:rPr>
      </w:pPr>
      <w:r w:rsidRPr="00230855">
        <w:rPr>
          <w:rFonts w:ascii="Times New Roman" w:hAnsi="Times New Roman" w:cs="Times New Roman"/>
          <w:b/>
          <w:bCs/>
          <w:sz w:val="24"/>
          <w:szCs w:val="24"/>
          <w:u w:val="single"/>
        </w:rPr>
        <w:t>SUPPL</w:t>
      </w:r>
      <w:r w:rsidR="00573989">
        <w:rPr>
          <w:rFonts w:ascii="Times New Roman" w:hAnsi="Times New Roman" w:cs="Times New Roman"/>
          <w:b/>
          <w:bCs/>
          <w:sz w:val="24"/>
          <w:szCs w:val="24"/>
          <w:u w:val="single"/>
        </w:rPr>
        <w:t>EMENTAL</w:t>
      </w:r>
      <w:r w:rsidRPr="00230855">
        <w:rPr>
          <w:rFonts w:ascii="Times New Roman" w:hAnsi="Times New Roman" w:cs="Times New Roman"/>
          <w:b/>
          <w:bCs/>
          <w:sz w:val="24"/>
          <w:szCs w:val="24"/>
          <w:u w:val="single"/>
        </w:rPr>
        <w:t xml:space="preserve"> INFORMATION FOR</w:t>
      </w:r>
    </w:p>
    <w:p w14:paraId="756590C3" w14:textId="77777777" w:rsidR="005C677D" w:rsidRPr="00230855" w:rsidRDefault="005C677D" w:rsidP="005C677D">
      <w:pPr>
        <w:spacing w:after="0" w:line="240" w:lineRule="auto"/>
        <w:jc w:val="center"/>
        <w:rPr>
          <w:rFonts w:ascii="Times New Roman" w:hAnsi="Times New Roman" w:cs="Times New Roman"/>
          <w:b/>
          <w:bCs/>
          <w:sz w:val="24"/>
          <w:szCs w:val="24"/>
          <w:u w:val="single"/>
        </w:rPr>
      </w:pPr>
    </w:p>
    <w:p w14:paraId="4C4E73B5" w14:textId="77777777" w:rsidR="005C677D" w:rsidRDefault="005C677D" w:rsidP="00687BC4">
      <w:pPr>
        <w:spacing w:after="0" w:line="240" w:lineRule="auto"/>
        <w:ind w:firstLine="720"/>
        <w:jc w:val="center"/>
        <w:rPr>
          <w:rFonts w:ascii="Times New Roman" w:hAnsi="Times New Roman" w:cs="Times New Roman"/>
          <w:b/>
          <w:sz w:val="24"/>
          <w:szCs w:val="24"/>
        </w:rPr>
      </w:pPr>
    </w:p>
    <w:p w14:paraId="377DBC8E" w14:textId="77777777" w:rsidR="005C677D" w:rsidRDefault="005C677D" w:rsidP="00687BC4">
      <w:pPr>
        <w:spacing w:after="0" w:line="240" w:lineRule="auto"/>
        <w:ind w:firstLine="720"/>
        <w:jc w:val="center"/>
        <w:rPr>
          <w:rFonts w:ascii="Times New Roman" w:hAnsi="Times New Roman" w:cs="Times New Roman"/>
          <w:b/>
          <w:sz w:val="24"/>
          <w:szCs w:val="24"/>
        </w:rPr>
      </w:pPr>
    </w:p>
    <w:p w14:paraId="2D1E89D5" w14:textId="167C3EB1" w:rsidR="005E25D3" w:rsidRPr="00230855" w:rsidRDefault="00193D7A" w:rsidP="00687BC4">
      <w:pPr>
        <w:spacing w:after="0" w:line="240" w:lineRule="auto"/>
        <w:ind w:firstLine="720"/>
        <w:jc w:val="center"/>
        <w:rPr>
          <w:rFonts w:ascii="Times New Roman" w:hAnsi="Times New Roman" w:cs="Times New Roman"/>
          <w:b/>
          <w:sz w:val="24"/>
          <w:szCs w:val="24"/>
        </w:rPr>
      </w:pPr>
      <w:r w:rsidRPr="00230855">
        <w:rPr>
          <w:rFonts w:ascii="Times New Roman" w:hAnsi="Times New Roman" w:cs="Times New Roman"/>
          <w:b/>
          <w:sz w:val="24"/>
          <w:szCs w:val="24"/>
        </w:rPr>
        <w:t xml:space="preserve">A Custom Soil Electrochemical Profiling System for Detecting </w:t>
      </w:r>
      <w:r w:rsidR="00815D97" w:rsidRPr="00230855">
        <w:rPr>
          <w:rFonts w:ascii="Times New Roman" w:hAnsi="Times New Roman" w:cs="Times New Roman"/>
          <w:b/>
          <w:sz w:val="24"/>
          <w:szCs w:val="24"/>
        </w:rPr>
        <w:t xml:space="preserve">Electrochemical </w:t>
      </w:r>
      <w:r w:rsidRPr="00230855">
        <w:rPr>
          <w:rFonts w:ascii="Times New Roman" w:hAnsi="Times New Roman" w:cs="Times New Roman"/>
          <w:b/>
          <w:sz w:val="24"/>
          <w:szCs w:val="24"/>
        </w:rPr>
        <w:t>Activity Changes in Soil</w:t>
      </w:r>
    </w:p>
    <w:p w14:paraId="31227159" w14:textId="77777777" w:rsidR="005E40B7" w:rsidRPr="00230855" w:rsidRDefault="005E40B7" w:rsidP="00DD01E5">
      <w:pPr>
        <w:spacing w:after="0" w:line="240" w:lineRule="auto"/>
        <w:rPr>
          <w:rFonts w:ascii="Times New Roman" w:hAnsi="Times New Roman" w:cs="Times New Roman"/>
          <w:sz w:val="24"/>
          <w:szCs w:val="24"/>
        </w:rPr>
      </w:pPr>
    </w:p>
    <w:p w14:paraId="2D5F9127" w14:textId="44A83DA6" w:rsidR="003A48B8" w:rsidRDefault="00547C99" w:rsidP="00523F82">
      <w:pPr>
        <w:spacing w:after="0" w:line="240" w:lineRule="auto"/>
        <w:rPr>
          <w:rFonts w:ascii="Times New Roman" w:hAnsi="Times New Roman" w:cs="Times New Roman"/>
          <w:sz w:val="24"/>
          <w:szCs w:val="24"/>
          <w:vertAlign w:val="superscript"/>
        </w:rPr>
      </w:pPr>
      <w:r w:rsidRPr="00230855">
        <w:rPr>
          <w:rFonts w:ascii="Times New Roman" w:hAnsi="Times New Roman" w:cs="Times New Roman"/>
          <w:sz w:val="24"/>
          <w:szCs w:val="24"/>
        </w:rPr>
        <w:t>Won-Jun Kim (won-jun.kim@wsu.edu) (0000-0003-3948-7672)</w:t>
      </w:r>
      <w:r w:rsidRPr="00230855">
        <w:rPr>
          <w:rFonts w:ascii="Times New Roman" w:hAnsi="Times New Roman" w:cs="Times New Roman"/>
          <w:sz w:val="24"/>
          <w:szCs w:val="24"/>
          <w:vertAlign w:val="superscript"/>
        </w:rPr>
        <w:t>a~</w:t>
      </w:r>
      <w:r w:rsidRPr="00230855">
        <w:rPr>
          <w:rFonts w:ascii="Times New Roman" w:hAnsi="Times New Roman" w:cs="Times New Roman"/>
          <w:sz w:val="24"/>
          <w:szCs w:val="24"/>
        </w:rPr>
        <w:t>, Ibrahim Bozyel (ibozyel@wpi.edu) (0000-0002-2841-7890)</w:t>
      </w:r>
      <w:r w:rsidR="00121436" w:rsidRPr="00230855">
        <w:rPr>
          <w:rFonts w:ascii="Times New Roman" w:hAnsi="Times New Roman" w:cs="Times New Roman"/>
          <w:sz w:val="24"/>
          <w:szCs w:val="24"/>
          <w:vertAlign w:val="superscript"/>
        </w:rPr>
        <w:t>a,</w:t>
      </w:r>
      <w:r w:rsidR="00380B37" w:rsidRPr="00230855">
        <w:rPr>
          <w:rFonts w:ascii="Times New Roman" w:hAnsi="Times New Roman" w:cs="Times New Roman"/>
          <w:sz w:val="24"/>
          <w:szCs w:val="24"/>
          <w:vertAlign w:val="superscript"/>
        </w:rPr>
        <w:t xml:space="preserve"> </w:t>
      </w:r>
      <w:r w:rsidR="00121436" w:rsidRPr="00230855">
        <w:rPr>
          <w:rFonts w:ascii="Times New Roman" w:hAnsi="Times New Roman" w:cs="Times New Roman"/>
          <w:sz w:val="24"/>
          <w:szCs w:val="24"/>
          <w:vertAlign w:val="superscript"/>
        </w:rPr>
        <w:t>b</w:t>
      </w:r>
      <w:r w:rsidR="007B22B2">
        <w:rPr>
          <w:rFonts w:ascii="Times New Roman" w:hAnsi="Times New Roman" w:cs="Times New Roman"/>
          <w:sz w:val="24"/>
          <w:szCs w:val="24"/>
          <w:vertAlign w:val="superscript"/>
        </w:rPr>
        <w:t>*</w:t>
      </w:r>
      <w:r w:rsidRPr="00230855">
        <w:rPr>
          <w:rFonts w:ascii="Times New Roman" w:hAnsi="Times New Roman" w:cs="Times New Roman"/>
          <w:sz w:val="24"/>
          <w:szCs w:val="24"/>
          <w:vertAlign w:val="superscript"/>
        </w:rPr>
        <w:t>~</w:t>
      </w:r>
      <w:r w:rsidRPr="00230855">
        <w:rPr>
          <w:rFonts w:ascii="Times New Roman" w:hAnsi="Times New Roman" w:cs="Times New Roman"/>
          <w:sz w:val="24"/>
          <w:szCs w:val="24"/>
        </w:rPr>
        <w:t xml:space="preserve">, </w:t>
      </w:r>
      <w:r w:rsidR="004A082C" w:rsidRPr="004A082C">
        <w:rPr>
          <w:rFonts w:ascii="Times New Roman" w:hAnsi="Times New Roman" w:cs="Times New Roman"/>
          <w:sz w:val="24"/>
          <w:szCs w:val="24"/>
        </w:rPr>
        <w:t>Suat Ay (</w:t>
      </w:r>
      <w:hyperlink r:id="rId11" w:history="1">
        <w:r w:rsidR="004A082C" w:rsidRPr="004A082C">
          <w:rPr>
            <w:rFonts w:ascii="Times New Roman" w:hAnsi="Times New Roman" w:cs="Times New Roman"/>
            <w:color w:val="467886" w:themeColor="hyperlink"/>
            <w:sz w:val="24"/>
            <w:szCs w:val="24"/>
            <w:u w:val="single"/>
          </w:rPr>
          <w:t>say@wpi.edu</w:t>
        </w:r>
      </w:hyperlink>
      <w:r w:rsidR="004A082C" w:rsidRPr="004A082C">
        <w:rPr>
          <w:rFonts w:ascii="Times New Roman" w:hAnsi="Times New Roman" w:cs="Times New Roman"/>
          <w:sz w:val="24"/>
          <w:szCs w:val="24"/>
        </w:rPr>
        <w:t>)(</w:t>
      </w:r>
      <w:r w:rsidR="004A082C" w:rsidRPr="004A082C">
        <w:rPr>
          <w:rFonts w:ascii="Noto Sans" w:eastAsia="Times New Roman" w:hAnsi="Noto Sans" w:cs="Noto Sans"/>
          <w:color w:val="FFFFFF"/>
          <w:sz w:val="27"/>
          <w:szCs w:val="27"/>
          <w:lang w:eastAsia="en-US"/>
        </w:rPr>
        <w:t xml:space="preserve"> </w:t>
      </w:r>
      <w:r w:rsidR="004A082C" w:rsidRPr="004A082C">
        <w:rPr>
          <w:rFonts w:ascii="Times New Roman" w:hAnsi="Times New Roman" w:cs="Times New Roman"/>
          <w:sz w:val="24"/>
          <w:szCs w:val="24"/>
        </w:rPr>
        <w:t>0000-0001-7640-4253)</w:t>
      </w:r>
      <w:r w:rsidR="004A082C" w:rsidRPr="004A082C">
        <w:rPr>
          <w:rFonts w:ascii="Times New Roman" w:hAnsi="Times New Roman" w:cs="Times New Roman"/>
          <w:sz w:val="24"/>
          <w:szCs w:val="24"/>
          <w:vertAlign w:val="superscript"/>
        </w:rPr>
        <w:t>b</w:t>
      </w:r>
      <w:r w:rsidR="004A082C" w:rsidRPr="004A082C">
        <w:rPr>
          <w:rFonts w:ascii="Times New Roman" w:hAnsi="Times New Roman" w:cs="Times New Roman"/>
          <w:sz w:val="24"/>
          <w:szCs w:val="24"/>
        </w:rPr>
        <w:t xml:space="preserve">, </w:t>
      </w:r>
      <w:r w:rsidR="00EB4BD1">
        <w:rPr>
          <w:rFonts w:ascii="Times New Roman" w:hAnsi="Times New Roman" w:cs="Times New Roman"/>
          <w:sz w:val="24"/>
          <w:szCs w:val="24"/>
        </w:rPr>
        <w:t xml:space="preserve"> </w:t>
      </w:r>
      <w:r w:rsidR="00EB4BD1" w:rsidRPr="00230855">
        <w:rPr>
          <w:rFonts w:ascii="Times New Roman" w:hAnsi="Times New Roman" w:cs="Times New Roman"/>
          <w:sz w:val="24"/>
          <w:szCs w:val="24"/>
        </w:rPr>
        <w:t>Maren</w:t>
      </w:r>
      <w:r w:rsidR="00E670D3">
        <w:rPr>
          <w:rFonts w:ascii="Times New Roman" w:hAnsi="Times New Roman" w:cs="Times New Roman" w:hint="eastAsia"/>
          <w:sz w:val="24"/>
          <w:szCs w:val="24"/>
        </w:rPr>
        <w:t xml:space="preserve"> L.</w:t>
      </w:r>
      <w:r w:rsidR="00EB4BD1" w:rsidRPr="00230855">
        <w:rPr>
          <w:rFonts w:ascii="Times New Roman" w:hAnsi="Times New Roman" w:cs="Times New Roman"/>
          <w:sz w:val="24"/>
          <w:szCs w:val="24"/>
        </w:rPr>
        <w:t xml:space="preserve"> Friesen (</w:t>
      </w:r>
      <w:hyperlink r:id="rId12" w:history="1">
        <w:r w:rsidR="00EB4BD1" w:rsidRPr="00230855">
          <w:rPr>
            <w:rStyle w:val="Hyperlink"/>
            <w:rFonts w:ascii="Times New Roman" w:hAnsi="Times New Roman" w:cs="Times New Roman"/>
            <w:sz w:val="24"/>
            <w:szCs w:val="24"/>
          </w:rPr>
          <w:t>friesen@wsu.edu</w:t>
        </w:r>
      </w:hyperlink>
      <w:r w:rsidR="00EB4BD1" w:rsidRPr="00230855">
        <w:rPr>
          <w:rFonts w:ascii="Times New Roman" w:hAnsi="Times New Roman" w:cs="Times New Roman"/>
          <w:sz w:val="24"/>
          <w:szCs w:val="24"/>
        </w:rPr>
        <w:t>) (</w:t>
      </w:r>
      <w:hyperlink r:id="rId13" w:history="1">
        <w:r w:rsidR="00AA6699" w:rsidRPr="00AA6699">
          <w:rPr>
            <w:rStyle w:val="Hyperlink"/>
            <w:rFonts w:ascii="Times New Roman" w:hAnsi="Times New Roman" w:cs="Times New Roman"/>
            <w:sz w:val="24"/>
            <w:szCs w:val="24"/>
          </w:rPr>
          <w:t>0000-0002-4274-8928)</w:t>
        </w:r>
        <w:r w:rsidR="00AA6699" w:rsidRPr="00AA6699">
          <w:rPr>
            <w:rStyle w:val="Hyperlink"/>
            <w:rFonts w:ascii="Times New Roman" w:hAnsi="Times New Roman" w:cs="Times New Roman"/>
            <w:sz w:val="24"/>
            <w:szCs w:val="24"/>
            <w:vertAlign w:val="superscript"/>
          </w:rPr>
          <w:t>c</w:t>
        </w:r>
        <w:r w:rsidR="00AA6699" w:rsidRPr="00AA6699">
          <w:rPr>
            <w:rStyle w:val="Hyperlink"/>
            <w:rFonts w:ascii="Times New Roman" w:hAnsi="Times New Roman" w:cs="Times New Roman" w:hint="eastAsia"/>
            <w:sz w:val="24"/>
            <w:szCs w:val="24"/>
            <w:vertAlign w:val="superscript"/>
          </w:rPr>
          <w:t>, d</w:t>
        </w:r>
        <w:r w:rsidR="00AA6699" w:rsidRPr="00AA6699">
          <w:rPr>
            <w:rStyle w:val="Hyperlink"/>
            <w:rFonts w:ascii="Times New Roman" w:hAnsi="Times New Roman" w:cs="Times New Roman"/>
            <w:sz w:val="24"/>
            <w:szCs w:val="24"/>
          </w:rPr>
          <w:t xml:space="preserve">, </w:t>
        </w:r>
      </w:hyperlink>
      <w:r w:rsidRPr="00230855">
        <w:rPr>
          <w:rFonts w:ascii="Times New Roman" w:hAnsi="Times New Roman" w:cs="Times New Roman"/>
          <w:sz w:val="24"/>
          <w:szCs w:val="24"/>
        </w:rPr>
        <w:t>Haluk Beyenal (beyenal@wsu.edu) (0000- 0003-3931-0244)</w:t>
      </w:r>
      <w:r w:rsidRPr="00230855">
        <w:rPr>
          <w:rFonts w:ascii="Times New Roman" w:hAnsi="Times New Roman" w:cs="Times New Roman"/>
          <w:sz w:val="24"/>
          <w:szCs w:val="24"/>
          <w:vertAlign w:val="superscript"/>
        </w:rPr>
        <w:t>a,*</w:t>
      </w:r>
    </w:p>
    <w:p w14:paraId="1C4361D9" w14:textId="095612CD" w:rsidR="00547C99" w:rsidRPr="00230855" w:rsidRDefault="00C341E8" w:rsidP="00523F82">
      <w:pPr>
        <w:spacing w:after="0" w:line="240" w:lineRule="auto"/>
        <w:rPr>
          <w:rFonts w:ascii="Times New Roman" w:hAnsi="Times New Roman" w:cs="Times New Roman"/>
          <w:sz w:val="24"/>
          <w:szCs w:val="24"/>
        </w:rPr>
      </w:pPr>
      <w:r w:rsidRPr="00230855">
        <w:rPr>
          <w:rFonts w:ascii="Times New Roman" w:hAnsi="Times New Roman" w:cs="Times New Roman"/>
          <w:sz w:val="24"/>
          <w:szCs w:val="24"/>
          <w:vertAlign w:val="superscript"/>
        </w:rPr>
        <w:br/>
      </w:r>
      <w:r w:rsidR="00547C99" w:rsidRPr="00230855">
        <w:rPr>
          <w:rFonts w:ascii="Times New Roman" w:hAnsi="Times New Roman" w:cs="Times New Roman"/>
          <w:sz w:val="24"/>
          <w:szCs w:val="24"/>
          <w:vertAlign w:val="superscript"/>
        </w:rPr>
        <w:t>a</w:t>
      </w:r>
      <w:r w:rsidR="004E79E1">
        <w:rPr>
          <w:rFonts w:ascii="Times New Roman" w:hAnsi="Times New Roman" w:cs="Times New Roman" w:hint="eastAsia"/>
          <w:sz w:val="24"/>
          <w:szCs w:val="24"/>
          <w:vertAlign w:val="superscript"/>
        </w:rPr>
        <w:t xml:space="preserve"> </w:t>
      </w:r>
      <w:r w:rsidR="00547C99" w:rsidRPr="00230855">
        <w:rPr>
          <w:rFonts w:ascii="Times New Roman" w:hAnsi="Times New Roman" w:cs="Times New Roman"/>
          <w:sz w:val="24"/>
          <w:szCs w:val="24"/>
        </w:rPr>
        <w:t>The Gene and Linda Voiland School of Chemical Engineering and Bioengineering, Washington State University, Pullman, WA, USA</w:t>
      </w:r>
    </w:p>
    <w:p w14:paraId="01E3CC26" w14:textId="3350C292" w:rsidR="00547C99" w:rsidRDefault="001E7DAA" w:rsidP="00DD01E5">
      <w:pPr>
        <w:spacing w:after="0" w:line="240" w:lineRule="auto"/>
        <w:rPr>
          <w:rFonts w:ascii="Times New Roman" w:hAnsi="Times New Roman" w:cs="Times New Roman"/>
          <w:sz w:val="24"/>
          <w:szCs w:val="24"/>
        </w:rPr>
      </w:pPr>
      <w:r>
        <w:rPr>
          <w:rFonts w:ascii="Times New Roman" w:hAnsi="Times New Roman" w:cs="Times New Roman" w:hint="eastAsia"/>
          <w:sz w:val="24"/>
          <w:szCs w:val="24"/>
          <w:vertAlign w:val="superscript"/>
        </w:rPr>
        <w:t>b</w:t>
      </w:r>
      <w:r w:rsidR="007B22B2">
        <w:rPr>
          <w:rFonts w:ascii="Times New Roman" w:hAnsi="Times New Roman" w:cs="Times New Roman"/>
          <w:sz w:val="24"/>
          <w:szCs w:val="24"/>
          <w:vertAlign w:val="superscript"/>
        </w:rPr>
        <w:t>*</w:t>
      </w:r>
      <w:r w:rsidR="003A56A4">
        <w:rPr>
          <w:rFonts w:ascii="Times New Roman" w:hAnsi="Times New Roman" w:cs="Times New Roman"/>
          <w:sz w:val="24"/>
          <w:szCs w:val="24"/>
        </w:rPr>
        <w:t>Current addre</w:t>
      </w:r>
      <w:r w:rsidR="00EB6AC1">
        <w:rPr>
          <w:rFonts w:ascii="Times New Roman" w:hAnsi="Times New Roman" w:cs="Times New Roman"/>
          <w:sz w:val="24"/>
          <w:szCs w:val="24"/>
        </w:rPr>
        <w:t>ss: D</w:t>
      </w:r>
      <w:r w:rsidR="003A56A4" w:rsidRPr="00230855">
        <w:rPr>
          <w:rFonts w:ascii="Times New Roman" w:hAnsi="Times New Roman" w:cs="Times New Roman"/>
          <w:sz w:val="24"/>
          <w:szCs w:val="24"/>
        </w:rPr>
        <w:t xml:space="preserve">epartment </w:t>
      </w:r>
      <w:r w:rsidR="00547C99" w:rsidRPr="00230855">
        <w:rPr>
          <w:rFonts w:ascii="Times New Roman" w:hAnsi="Times New Roman" w:cs="Times New Roman"/>
          <w:sz w:val="24"/>
          <w:szCs w:val="24"/>
        </w:rPr>
        <w:t>of Electrical and Computer Engineering, Worcester Polytechnic Institute, Worcester, MA, USA</w:t>
      </w:r>
    </w:p>
    <w:p w14:paraId="5E4B3F97" w14:textId="148CA5C1" w:rsidR="0031397D" w:rsidRDefault="00EB6AC1" w:rsidP="00DD01E5">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rPr>
        <w:t xml:space="preserve">c </w:t>
      </w:r>
      <w:r w:rsidR="003E181C" w:rsidRPr="00D62DD5">
        <w:rPr>
          <w:rFonts w:ascii="Times New Roman" w:hAnsi="Times New Roman" w:cs="Times New Roman"/>
          <w:sz w:val="24"/>
          <w:szCs w:val="24"/>
        </w:rPr>
        <w:t>Department of Plant Pathology, Washington State University, Pullman, WA, United States</w:t>
      </w:r>
    </w:p>
    <w:p w14:paraId="2A16BBA0" w14:textId="5B6067FB" w:rsidR="0031397D" w:rsidRPr="007D2BD8" w:rsidRDefault="0031397D" w:rsidP="0031397D">
      <w:pPr>
        <w:spacing w:after="0" w:line="240" w:lineRule="auto"/>
        <w:rPr>
          <w:rFonts w:ascii="Times New Roman" w:hAnsi="Times New Roman" w:cs="Times New Roman"/>
          <w:color w:val="EE0000"/>
          <w:sz w:val="24"/>
          <w:szCs w:val="24"/>
        </w:rPr>
      </w:pPr>
      <w:r>
        <w:rPr>
          <w:rFonts w:ascii="Times New Roman" w:hAnsi="Times New Roman" w:cs="Times New Roman" w:hint="eastAsia"/>
          <w:sz w:val="24"/>
          <w:szCs w:val="24"/>
          <w:vertAlign w:val="superscript"/>
        </w:rPr>
        <w:t>d</w:t>
      </w:r>
      <w:r>
        <w:rPr>
          <w:rFonts w:ascii="Times New Roman" w:hAnsi="Times New Roman" w:cs="Times New Roman" w:hint="eastAsia"/>
          <w:sz w:val="24"/>
          <w:szCs w:val="24"/>
        </w:rPr>
        <w:t xml:space="preserve"> Department of Crop and Soil Sciences, Washington State University, Pullman, WA, United States</w:t>
      </w:r>
    </w:p>
    <w:p w14:paraId="7FEAA3BF" w14:textId="213DE372" w:rsidR="00EB4BD1" w:rsidRPr="00CC52D3" w:rsidRDefault="003E181C" w:rsidP="00DD01E5">
      <w:pPr>
        <w:spacing w:after="0" w:line="240" w:lineRule="auto"/>
        <w:rPr>
          <w:rFonts w:ascii="Times New Roman" w:hAnsi="Times New Roman" w:cs="Times New Roman"/>
          <w:color w:val="EE0000"/>
          <w:sz w:val="24"/>
          <w:szCs w:val="24"/>
        </w:rPr>
      </w:pPr>
      <w:r w:rsidRPr="003E181C" w:rsidDel="003E181C">
        <w:rPr>
          <w:rFonts w:ascii="Times New Roman" w:hAnsi="Times New Roman" w:cs="Times New Roman"/>
          <w:sz w:val="24"/>
          <w:szCs w:val="24"/>
          <w:vertAlign w:val="superscript"/>
        </w:rPr>
        <w:t xml:space="preserve"> </w:t>
      </w:r>
    </w:p>
    <w:p w14:paraId="511AE7EF" w14:textId="77777777" w:rsidR="00A95634" w:rsidRPr="00230855" w:rsidRDefault="00A95634" w:rsidP="00DD01E5">
      <w:pPr>
        <w:spacing w:after="0" w:line="240" w:lineRule="auto"/>
        <w:rPr>
          <w:rFonts w:ascii="Times New Roman" w:hAnsi="Times New Roman" w:cs="Times New Roman"/>
          <w:sz w:val="24"/>
          <w:szCs w:val="24"/>
        </w:rPr>
      </w:pPr>
    </w:p>
    <w:p w14:paraId="4D1E5122" w14:textId="029DAF9C" w:rsidR="00547C99" w:rsidRPr="00230855" w:rsidRDefault="00547C99" w:rsidP="00DD01E5">
      <w:pPr>
        <w:spacing w:after="0" w:line="240" w:lineRule="auto"/>
        <w:rPr>
          <w:rFonts w:ascii="Times New Roman" w:hAnsi="Times New Roman" w:cs="Times New Roman"/>
          <w:sz w:val="24"/>
          <w:szCs w:val="24"/>
        </w:rPr>
      </w:pPr>
      <w:r w:rsidRPr="00230855">
        <w:rPr>
          <w:rFonts w:ascii="Times New Roman" w:hAnsi="Times New Roman" w:cs="Times New Roman"/>
          <w:sz w:val="24"/>
          <w:szCs w:val="24"/>
        </w:rPr>
        <w:t>~ These authors contributed equally</w:t>
      </w:r>
      <w:r w:rsidR="00E55E5B">
        <w:rPr>
          <w:rFonts w:ascii="Times New Roman" w:hAnsi="Times New Roman" w:cs="Times New Roman" w:hint="eastAsia"/>
          <w:sz w:val="24"/>
          <w:szCs w:val="24"/>
        </w:rPr>
        <w:t>.</w:t>
      </w:r>
    </w:p>
    <w:p w14:paraId="1A443AB7" w14:textId="77777777" w:rsidR="00A95634" w:rsidRPr="00230855" w:rsidRDefault="00A95634" w:rsidP="00DD01E5">
      <w:pPr>
        <w:spacing w:after="0" w:line="240" w:lineRule="auto"/>
        <w:rPr>
          <w:rFonts w:ascii="Times New Roman" w:hAnsi="Times New Roman" w:cs="Times New Roman"/>
          <w:sz w:val="24"/>
          <w:szCs w:val="24"/>
        </w:rPr>
      </w:pPr>
    </w:p>
    <w:p w14:paraId="50F8145C" w14:textId="77777777" w:rsidR="00547C99" w:rsidRPr="00230855" w:rsidRDefault="00547C99" w:rsidP="00DD01E5">
      <w:pPr>
        <w:spacing w:after="0" w:line="240" w:lineRule="auto"/>
        <w:rPr>
          <w:rFonts w:ascii="Times New Roman" w:hAnsi="Times New Roman" w:cs="Times New Roman"/>
          <w:sz w:val="24"/>
          <w:szCs w:val="24"/>
        </w:rPr>
      </w:pPr>
      <w:r w:rsidRPr="00230855">
        <w:rPr>
          <w:rFonts w:ascii="Times New Roman" w:hAnsi="Times New Roman" w:cs="Times New Roman"/>
          <w:sz w:val="24"/>
          <w:szCs w:val="24"/>
        </w:rPr>
        <w:t xml:space="preserve">*Corresponding author: beyenal@wsu.edu </w:t>
      </w:r>
    </w:p>
    <w:p w14:paraId="1E026A19" w14:textId="0767C9B1" w:rsidR="00547C99" w:rsidRPr="00230855" w:rsidRDefault="00547C99" w:rsidP="00DD01E5">
      <w:pPr>
        <w:spacing w:after="0" w:line="240" w:lineRule="auto"/>
        <w:rPr>
          <w:rFonts w:ascii="Times New Roman" w:hAnsi="Times New Roman" w:cs="Times New Roman"/>
          <w:sz w:val="24"/>
          <w:szCs w:val="24"/>
        </w:rPr>
      </w:pPr>
      <w:r w:rsidRPr="00230855">
        <w:rPr>
          <w:rFonts w:ascii="Times New Roman" w:hAnsi="Times New Roman" w:cs="Times New Roman"/>
          <w:sz w:val="24"/>
          <w:szCs w:val="24"/>
        </w:rPr>
        <w:t>Address: The Gene and Linda Voiland School of Chemical Engineering and Bioengineering 1505 Stadium Way, Room 105, P.O. Box 646515, Washington State University, Pullman, WA 99164- 6515</w:t>
      </w:r>
    </w:p>
    <w:p w14:paraId="2B8CB491" w14:textId="77777777" w:rsidR="0080566A" w:rsidRPr="00230855" w:rsidRDefault="0080566A" w:rsidP="00DD01E5">
      <w:pPr>
        <w:spacing w:after="0" w:line="240" w:lineRule="auto"/>
        <w:rPr>
          <w:rFonts w:ascii="Times New Roman" w:hAnsi="Times New Roman" w:cs="Times New Roman"/>
          <w:sz w:val="24"/>
          <w:szCs w:val="24"/>
        </w:rPr>
      </w:pPr>
    </w:p>
    <w:p w14:paraId="67192537" w14:textId="77777777" w:rsidR="0080566A" w:rsidRPr="00230855" w:rsidRDefault="0080566A" w:rsidP="00DD01E5">
      <w:pPr>
        <w:spacing w:after="0" w:line="240" w:lineRule="auto"/>
        <w:rPr>
          <w:rFonts w:ascii="Times New Roman" w:hAnsi="Times New Roman" w:cs="Times New Roman"/>
          <w:sz w:val="24"/>
          <w:szCs w:val="24"/>
        </w:rPr>
      </w:pPr>
    </w:p>
    <w:p w14:paraId="4AE2A716" w14:textId="13B04F84" w:rsidR="008D4B81" w:rsidRPr="00230855" w:rsidRDefault="007E6B85" w:rsidP="00DD01E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458D86AF" w14:textId="1FD61449" w:rsidR="00E63BE3" w:rsidRPr="007E6B85" w:rsidRDefault="008D4B81" w:rsidP="00DD01E5">
      <w:pPr>
        <w:spacing w:after="0" w:line="240" w:lineRule="auto"/>
        <w:rPr>
          <w:rFonts w:ascii="Times New Roman" w:hAnsi="Times New Roman" w:cs="Times New Roman"/>
          <w:sz w:val="24"/>
          <w:szCs w:val="24"/>
        </w:rPr>
      </w:pPr>
      <w:r w:rsidRPr="00230855">
        <w:rPr>
          <w:rFonts w:ascii="Times New Roman" w:hAnsi="Times New Roman" w:cs="Times New Roman"/>
          <w:sz w:val="24"/>
          <w:szCs w:val="24"/>
        </w:rPr>
        <w:br w:type="page"/>
      </w:r>
      <w:r w:rsidR="00E63BE3" w:rsidRPr="00230855">
        <w:rPr>
          <w:rFonts w:ascii="Times New Roman" w:hAnsi="Times New Roman" w:cs="Times New Roman"/>
          <w:b/>
          <w:bCs/>
          <w:sz w:val="24"/>
          <w:szCs w:val="24"/>
        </w:rPr>
        <w:lastRenderedPageBreak/>
        <w:t>Materials for Building Manipulator Stage</w:t>
      </w:r>
    </w:p>
    <w:p w14:paraId="71A60D05" w14:textId="12DC9E17" w:rsidR="00656358" w:rsidRPr="00230855" w:rsidRDefault="00656358" w:rsidP="00DD01E5">
      <w:pPr>
        <w:spacing w:after="0" w:line="240" w:lineRule="auto"/>
        <w:rPr>
          <w:rFonts w:ascii="Times New Roman" w:hAnsi="Times New Roman" w:cs="Times New Roman"/>
          <w:sz w:val="24"/>
          <w:szCs w:val="24"/>
        </w:rPr>
      </w:pPr>
      <w:r w:rsidRPr="00230855">
        <w:rPr>
          <w:rFonts w:ascii="Times New Roman" w:hAnsi="Times New Roman" w:cs="Times New Roman"/>
          <w:b/>
          <w:bCs/>
          <w:sz w:val="24"/>
          <w:szCs w:val="24"/>
        </w:rPr>
        <w:t>Table S</w:t>
      </w:r>
      <w:r w:rsidR="00493B3D">
        <w:rPr>
          <w:rFonts w:ascii="Times New Roman" w:hAnsi="Times New Roman" w:cs="Times New Roman"/>
          <w:b/>
          <w:bCs/>
          <w:sz w:val="24"/>
          <w:szCs w:val="24"/>
        </w:rPr>
        <w:t>I</w:t>
      </w:r>
      <w:r w:rsidRPr="00230855">
        <w:rPr>
          <w:rFonts w:ascii="Times New Roman" w:hAnsi="Times New Roman" w:cs="Times New Roman"/>
          <w:b/>
          <w:bCs/>
          <w:sz w:val="24"/>
          <w:szCs w:val="24"/>
        </w:rPr>
        <w:t xml:space="preserve">1. </w:t>
      </w:r>
      <w:r w:rsidRPr="00230855">
        <w:rPr>
          <w:rFonts w:ascii="Times New Roman" w:hAnsi="Times New Roman" w:cs="Times New Roman"/>
          <w:sz w:val="24"/>
          <w:szCs w:val="24"/>
        </w:rPr>
        <w:t xml:space="preserve">The items used to build </w:t>
      </w:r>
      <w:r w:rsidR="004672A7" w:rsidRPr="00230855">
        <w:rPr>
          <w:rFonts w:ascii="Times New Roman" w:hAnsi="Times New Roman" w:cs="Times New Roman"/>
          <w:sz w:val="24"/>
          <w:szCs w:val="24"/>
        </w:rPr>
        <w:t>Soil Electrochemical Profiling System (SEPS)</w:t>
      </w:r>
    </w:p>
    <w:tbl>
      <w:tblPr>
        <w:tblStyle w:val="TableGrid"/>
        <w:tblW w:w="9360" w:type="dxa"/>
        <w:tblInd w:w="-15" w:type="dxa"/>
        <w:tblLayout w:type="fixed"/>
        <w:tblLook w:val="04A0" w:firstRow="1" w:lastRow="0" w:firstColumn="1" w:lastColumn="0" w:noHBand="0" w:noVBand="1"/>
      </w:tblPr>
      <w:tblGrid>
        <w:gridCol w:w="3600"/>
        <w:gridCol w:w="1080"/>
        <w:gridCol w:w="1080"/>
        <w:gridCol w:w="3600"/>
      </w:tblGrid>
      <w:tr w:rsidR="00E63BE3" w:rsidRPr="00230855" w14:paraId="4B13877B" w14:textId="77777777">
        <w:tc>
          <w:tcPr>
            <w:tcW w:w="3600" w:type="dxa"/>
            <w:tcBorders>
              <w:top w:val="single" w:sz="12" w:space="0" w:color="auto"/>
              <w:left w:val="single" w:sz="12" w:space="0" w:color="auto"/>
              <w:bottom w:val="single" w:sz="12" w:space="0" w:color="auto"/>
              <w:right w:val="single" w:sz="12" w:space="0" w:color="auto"/>
            </w:tcBorders>
          </w:tcPr>
          <w:p w14:paraId="6174CC6D"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Item Name</w:t>
            </w:r>
          </w:p>
        </w:tc>
        <w:tc>
          <w:tcPr>
            <w:tcW w:w="1080" w:type="dxa"/>
            <w:tcBorders>
              <w:top w:val="single" w:sz="12" w:space="0" w:color="auto"/>
              <w:left w:val="single" w:sz="12" w:space="0" w:color="auto"/>
              <w:bottom w:val="single" w:sz="12" w:space="0" w:color="auto"/>
              <w:right w:val="single" w:sz="12" w:space="0" w:color="auto"/>
            </w:tcBorders>
          </w:tcPr>
          <w:p w14:paraId="58D35E2B"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Quantity</w:t>
            </w:r>
          </w:p>
        </w:tc>
        <w:tc>
          <w:tcPr>
            <w:tcW w:w="1080" w:type="dxa"/>
            <w:tcBorders>
              <w:top w:val="single" w:sz="12" w:space="0" w:color="auto"/>
              <w:left w:val="single" w:sz="12" w:space="0" w:color="auto"/>
              <w:bottom w:val="single" w:sz="12" w:space="0" w:color="auto"/>
              <w:right w:val="single" w:sz="12" w:space="0" w:color="auto"/>
            </w:tcBorders>
          </w:tcPr>
          <w:p w14:paraId="3FD07907"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Unit Price</w:t>
            </w:r>
          </w:p>
        </w:tc>
        <w:tc>
          <w:tcPr>
            <w:tcW w:w="3600" w:type="dxa"/>
            <w:tcBorders>
              <w:top w:val="single" w:sz="12" w:space="0" w:color="auto"/>
              <w:left w:val="single" w:sz="12" w:space="0" w:color="auto"/>
              <w:bottom w:val="single" w:sz="12" w:space="0" w:color="auto"/>
              <w:right w:val="single" w:sz="12" w:space="0" w:color="auto"/>
            </w:tcBorders>
          </w:tcPr>
          <w:p w14:paraId="3BBFE07A"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Link</w:t>
            </w:r>
          </w:p>
        </w:tc>
      </w:tr>
      <w:tr w:rsidR="00E63BE3" w:rsidRPr="00230855" w14:paraId="273C1F52" w14:textId="77777777">
        <w:tc>
          <w:tcPr>
            <w:tcW w:w="3600" w:type="dxa"/>
            <w:tcBorders>
              <w:top w:val="single" w:sz="12" w:space="0" w:color="auto"/>
            </w:tcBorders>
          </w:tcPr>
          <w:p w14:paraId="47414762"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RAMPS 1.4, 3D Printer RAMPS 1.4 Controller + R3 + A4988 with Heat Sink USB Cable Jumper Kit</w:t>
            </w:r>
          </w:p>
        </w:tc>
        <w:tc>
          <w:tcPr>
            <w:tcW w:w="1080" w:type="dxa"/>
            <w:tcBorders>
              <w:top w:val="single" w:sz="12" w:space="0" w:color="auto"/>
            </w:tcBorders>
          </w:tcPr>
          <w:p w14:paraId="2E5C624E" w14:textId="77777777" w:rsidR="00E63BE3" w:rsidRPr="00230855" w:rsidRDefault="00E63BE3" w:rsidP="00DD01E5">
            <w:pPr>
              <w:spacing w:line="240" w:lineRule="auto"/>
              <w:jc w:val="center"/>
              <w:rPr>
                <w:rFonts w:ascii="Times New Roman" w:hAnsi="Times New Roman" w:cs="Times New Roman"/>
                <w:sz w:val="24"/>
                <w:szCs w:val="24"/>
              </w:rPr>
            </w:pPr>
            <w:r w:rsidRPr="00230855">
              <w:rPr>
                <w:rFonts w:ascii="Times New Roman" w:hAnsi="Times New Roman" w:cs="Times New Roman"/>
                <w:sz w:val="24"/>
                <w:szCs w:val="24"/>
              </w:rPr>
              <w:t>1</w:t>
            </w:r>
          </w:p>
        </w:tc>
        <w:tc>
          <w:tcPr>
            <w:tcW w:w="1080" w:type="dxa"/>
            <w:tcBorders>
              <w:top w:val="single" w:sz="12" w:space="0" w:color="auto"/>
            </w:tcBorders>
          </w:tcPr>
          <w:p w14:paraId="29340CCD"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30.85</w:t>
            </w:r>
          </w:p>
        </w:tc>
        <w:tc>
          <w:tcPr>
            <w:tcW w:w="3600" w:type="dxa"/>
            <w:tcBorders>
              <w:top w:val="single" w:sz="12" w:space="0" w:color="auto"/>
            </w:tcBorders>
          </w:tcPr>
          <w:p w14:paraId="4CDBCC5E" w14:textId="0991BBE9" w:rsidR="00E63BE3" w:rsidRPr="00230855" w:rsidRDefault="005C43B4" w:rsidP="00DD01E5">
            <w:pPr>
              <w:spacing w:line="240" w:lineRule="auto"/>
              <w:rPr>
                <w:rFonts w:ascii="Times New Roman" w:hAnsi="Times New Roman" w:cs="Times New Roman"/>
                <w:sz w:val="24"/>
                <w:szCs w:val="24"/>
              </w:rPr>
            </w:pPr>
            <w:hyperlink r:id="rId14" w:history="1">
              <w:r w:rsidRPr="00D154C3">
                <w:rPr>
                  <w:rStyle w:val="Hyperlink"/>
                  <w:rFonts w:ascii="Times New Roman" w:hAnsi="Times New Roman" w:cs="Times New Roman"/>
                  <w:sz w:val="24"/>
                  <w:szCs w:val="24"/>
                </w:rPr>
                <w:t>https://www.amazon.com/RAMPS-Printer-Controller-MEGA2560-Jumper/dp/B07DFKC3RF/ref=sr_1_4?crid=163B3H1K92AZ2&amp;dib=eyJ2IjoiMSJ9.9qcnq5cwi2Ron2rIcIirJ89_7yshBA1gZgSBMyzfaN6fNhqXPQnXLluwGJPe1XqKV4jz5O2ACqQcylyinImzIxaMxY8zXgMS0gwHImXO70Hphgbwx8bQmUu27p4SC6IkyW3mYyHHyAQSycZdPAj_0bAmjWx3FWFPQX3stUJTkMJ-WGSaio5TaIMbsIqu8YPKBIM1uqUxcnAigPEJkUCMScFjS8c4cJFDzxoKWahaObY.K-0WgjErt9rI_je_yWXIrWewM146mHJQd9f-AGgNGYw&amp;dib_tag=se&amp;keywords=ramps+1.4+%2B+arduino+mega+2560&amp;qid=1733772986&amp;sprefix=Arduino+Mega+2560+ramps%2Caps%2C170&amp;sr=8-4</w:t>
              </w:r>
            </w:hyperlink>
            <w:r>
              <w:rPr>
                <w:rFonts w:ascii="Times New Roman" w:hAnsi="Times New Roman" w:cs="Times New Roman"/>
                <w:sz w:val="24"/>
                <w:szCs w:val="24"/>
              </w:rPr>
              <w:t xml:space="preserve"> </w:t>
            </w:r>
          </w:p>
        </w:tc>
      </w:tr>
      <w:tr w:rsidR="00E63BE3" w:rsidRPr="00230855" w14:paraId="08553F96" w14:textId="77777777">
        <w:tc>
          <w:tcPr>
            <w:tcW w:w="3600" w:type="dxa"/>
          </w:tcPr>
          <w:p w14:paraId="488A5937"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ALITOVE AC 110V/220V to DC 12V 30A 360W Universal Regulated Switching Power Supply Transformer Adapter LED Driver for LED Strip, CCTV Camera System, Radio</w:t>
            </w:r>
          </w:p>
          <w:p w14:paraId="7E8D774E" w14:textId="77777777" w:rsidR="00E63BE3" w:rsidRPr="00230855" w:rsidRDefault="00E63BE3" w:rsidP="00DD01E5">
            <w:pPr>
              <w:spacing w:line="240" w:lineRule="auto"/>
              <w:rPr>
                <w:rFonts w:ascii="Times New Roman" w:hAnsi="Times New Roman" w:cs="Times New Roman"/>
                <w:sz w:val="24"/>
                <w:szCs w:val="24"/>
              </w:rPr>
            </w:pPr>
          </w:p>
        </w:tc>
        <w:tc>
          <w:tcPr>
            <w:tcW w:w="1080" w:type="dxa"/>
          </w:tcPr>
          <w:p w14:paraId="1426F3DC" w14:textId="77777777" w:rsidR="00E63BE3" w:rsidRPr="00230855" w:rsidRDefault="00E63BE3" w:rsidP="00DD01E5">
            <w:pPr>
              <w:spacing w:line="240" w:lineRule="auto"/>
              <w:jc w:val="center"/>
              <w:rPr>
                <w:rFonts w:ascii="Times New Roman" w:hAnsi="Times New Roman" w:cs="Times New Roman"/>
                <w:sz w:val="24"/>
                <w:szCs w:val="24"/>
              </w:rPr>
            </w:pPr>
            <w:r w:rsidRPr="00230855">
              <w:rPr>
                <w:rFonts w:ascii="Times New Roman" w:hAnsi="Times New Roman" w:cs="Times New Roman"/>
                <w:sz w:val="24"/>
                <w:szCs w:val="24"/>
              </w:rPr>
              <w:t>1</w:t>
            </w:r>
          </w:p>
        </w:tc>
        <w:tc>
          <w:tcPr>
            <w:tcW w:w="1080" w:type="dxa"/>
          </w:tcPr>
          <w:p w14:paraId="3565F09A"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25.99</w:t>
            </w:r>
          </w:p>
        </w:tc>
        <w:tc>
          <w:tcPr>
            <w:tcW w:w="3600" w:type="dxa"/>
          </w:tcPr>
          <w:p w14:paraId="22CC07D5" w14:textId="53EB8162" w:rsidR="00E63BE3" w:rsidRPr="00230855" w:rsidRDefault="005C43B4" w:rsidP="00DD01E5">
            <w:pPr>
              <w:spacing w:line="240" w:lineRule="auto"/>
              <w:rPr>
                <w:rFonts w:ascii="Times New Roman" w:hAnsi="Times New Roman" w:cs="Times New Roman"/>
                <w:sz w:val="24"/>
                <w:szCs w:val="24"/>
              </w:rPr>
            </w:pPr>
            <w:hyperlink r:id="rId15" w:history="1">
              <w:r w:rsidRPr="00D154C3">
                <w:rPr>
                  <w:rStyle w:val="Hyperlink"/>
                  <w:rFonts w:ascii="Times New Roman" w:hAnsi="Times New Roman" w:cs="Times New Roman"/>
                  <w:sz w:val="24"/>
                  <w:szCs w:val="24"/>
                </w:rPr>
                <w:t>https://www.amazon.com/gp/aw/d/B06XJVYDDW/?_encoding=UTF8&amp;pd_rd_plhdr=t&amp;aaxitk=016c2921b05867aa4a168fd9d39cf82c&amp;hsa_cr_id=2776961390401&amp;qid=1708975005&amp;sr=1-3-9e67e56a-6f64-441f-a281-df67fc737124&amp;ref_=sbx_be_s_sparkle_mcd_asin_2_img&amp;pd_rd_w=ZHCHu&amp;content-id=amzn1.sym.417820b0-80f2-4084-adb3-fb612550f30b%3Aamzn1.sym.417820b0-80f2-4084-adb3-fb612550f30b&amp;pf_rd_p=417820b0-80f2-4084-adb3-fb612550f30b&amp;pf_rd_r=8TS4R8WSZTJQDD05NRVC&amp;pd_rd_wg=fmngc&amp;pd_rd_r=96178041-</w:t>
              </w:r>
              <w:r w:rsidRPr="00D154C3">
                <w:rPr>
                  <w:rStyle w:val="Hyperlink"/>
                  <w:rFonts w:ascii="Times New Roman" w:hAnsi="Times New Roman" w:cs="Times New Roman"/>
                  <w:sz w:val="24"/>
                  <w:szCs w:val="24"/>
                </w:rPr>
                <w:lastRenderedPageBreak/>
                <w:t>0886-42ba-8e31-dcfeeb9e2fa9&amp;th=1</w:t>
              </w:r>
            </w:hyperlink>
            <w:r>
              <w:rPr>
                <w:rFonts w:ascii="Times New Roman" w:hAnsi="Times New Roman" w:cs="Times New Roman"/>
                <w:sz w:val="24"/>
                <w:szCs w:val="24"/>
              </w:rPr>
              <w:t xml:space="preserve"> </w:t>
            </w:r>
          </w:p>
        </w:tc>
      </w:tr>
      <w:tr w:rsidR="00E63BE3" w:rsidRPr="00230855" w14:paraId="30A2539F" w14:textId="77777777">
        <w:tc>
          <w:tcPr>
            <w:tcW w:w="3600" w:type="dxa"/>
          </w:tcPr>
          <w:p w14:paraId="497522BA"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lastRenderedPageBreak/>
              <w:t>300mm Length Travel Linear Stage Actuator with Square Linear Rails Ballscrew SFU1605 with NEMA23 Stepper Motor for DIY CNC Router Parts X Y Z Axis</w:t>
            </w:r>
          </w:p>
        </w:tc>
        <w:tc>
          <w:tcPr>
            <w:tcW w:w="1080" w:type="dxa"/>
          </w:tcPr>
          <w:p w14:paraId="2DC20D1E" w14:textId="77777777" w:rsidR="00E63BE3" w:rsidRPr="00230855" w:rsidRDefault="00E63BE3" w:rsidP="00DD01E5">
            <w:pPr>
              <w:spacing w:line="240" w:lineRule="auto"/>
              <w:jc w:val="center"/>
              <w:rPr>
                <w:rFonts w:ascii="Times New Roman" w:hAnsi="Times New Roman" w:cs="Times New Roman"/>
                <w:sz w:val="24"/>
                <w:szCs w:val="24"/>
              </w:rPr>
            </w:pPr>
            <w:r w:rsidRPr="00230855">
              <w:rPr>
                <w:rFonts w:ascii="Times New Roman" w:hAnsi="Times New Roman" w:cs="Times New Roman"/>
                <w:sz w:val="24"/>
                <w:szCs w:val="24"/>
              </w:rPr>
              <w:t>1</w:t>
            </w:r>
          </w:p>
        </w:tc>
        <w:tc>
          <w:tcPr>
            <w:tcW w:w="1080" w:type="dxa"/>
          </w:tcPr>
          <w:p w14:paraId="087DFFAF"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118.80</w:t>
            </w:r>
          </w:p>
        </w:tc>
        <w:tc>
          <w:tcPr>
            <w:tcW w:w="3600" w:type="dxa"/>
          </w:tcPr>
          <w:p w14:paraId="64C6907F" w14:textId="560CB08E" w:rsidR="00E63BE3" w:rsidRPr="00230855" w:rsidRDefault="00E2672C" w:rsidP="00DD01E5">
            <w:pPr>
              <w:spacing w:line="240" w:lineRule="auto"/>
              <w:rPr>
                <w:rFonts w:ascii="Times New Roman" w:hAnsi="Times New Roman" w:cs="Times New Roman"/>
                <w:sz w:val="24"/>
                <w:szCs w:val="24"/>
              </w:rPr>
            </w:pPr>
            <w:hyperlink r:id="rId16" w:history="1">
              <w:r w:rsidRPr="00D154C3">
                <w:rPr>
                  <w:rStyle w:val="Hyperlink"/>
                  <w:rFonts w:ascii="Times New Roman" w:hAnsi="Times New Roman" w:cs="Times New Roman"/>
                  <w:sz w:val="24"/>
                  <w:szCs w:val="24"/>
                </w:rPr>
                <w:t>https://www.amazon.com/Befenybay-Actuator-Ballscrew-SFU1605-Stepper/dp/B08ZKC6DYS?source=ps-sl-shoppingads-lpcontext&amp;ref_=fplfs&amp;smid=A3C0HXP4AGBIOG&amp;th=1</w:t>
              </w:r>
            </w:hyperlink>
            <w:r>
              <w:rPr>
                <w:rFonts w:ascii="Times New Roman" w:hAnsi="Times New Roman" w:cs="Times New Roman"/>
                <w:sz w:val="24"/>
                <w:szCs w:val="24"/>
              </w:rPr>
              <w:t xml:space="preserve"> </w:t>
            </w:r>
          </w:p>
        </w:tc>
      </w:tr>
      <w:tr w:rsidR="00E63BE3" w:rsidRPr="00230855" w14:paraId="6D7F2A70" w14:textId="77777777">
        <w:tc>
          <w:tcPr>
            <w:tcW w:w="3600" w:type="dxa"/>
            <w:tcBorders>
              <w:bottom w:val="single" w:sz="4" w:space="0" w:color="auto"/>
            </w:tcBorders>
          </w:tcPr>
          <w:p w14:paraId="5E6EBB6C"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Stayhome Endstop Mechanical Limit Switches 3D Printer Switch for RAMPS 1.4</w:t>
            </w:r>
          </w:p>
        </w:tc>
        <w:tc>
          <w:tcPr>
            <w:tcW w:w="1080" w:type="dxa"/>
            <w:tcBorders>
              <w:bottom w:val="single" w:sz="4" w:space="0" w:color="auto"/>
            </w:tcBorders>
          </w:tcPr>
          <w:p w14:paraId="59191512" w14:textId="77777777" w:rsidR="00E63BE3" w:rsidRPr="00230855" w:rsidRDefault="00E63BE3" w:rsidP="00DD01E5">
            <w:pPr>
              <w:spacing w:line="240" w:lineRule="auto"/>
              <w:jc w:val="center"/>
              <w:rPr>
                <w:rFonts w:ascii="Times New Roman" w:hAnsi="Times New Roman" w:cs="Times New Roman"/>
                <w:sz w:val="24"/>
                <w:szCs w:val="24"/>
              </w:rPr>
            </w:pPr>
            <w:r w:rsidRPr="00230855">
              <w:rPr>
                <w:rFonts w:ascii="Times New Roman" w:hAnsi="Times New Roman" w:cs="Times New Roman"/>
                <w:sz w:val="24"/>
                <w:szCs w:val="24"/>
              </w:rPr>
              <w:t>2</w:t>
            </w:r>
          </w:p>
        </w:tc>
        <w:tc>
          <w:tcPr>
            <w:tcW w:w="1080" w:type="dxa"/>
            <w:tcBorders>
              <w:bottom w:val="single" w:sz="4" w:space="0" w:color="auto"/>
            </w:tcBorders>
          </w:tcPr>
          <w:p w14:paraId="324A3087"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5.98</w:t>
            </w:r>
          </w:p>
        </w:tc>
        <w:tc>
          <w:tcPr>
            <w:tcW w:w="3600" w:type="dxa"/>
            <w:tcBorders>
              <w:bottom w:val="single" w:sz="4" w:space="0" w:color="auto"/>
            </w:tcBorders>
          </w:tcPr>
          <w:p w14:paraId="63346E7A" w14:textId="3F8DA423" w:rsidR="00E63BE3" w:rsidRPr="00230855" w:rsidRDefault="00E2672C" w:rsidP="00DD01E5">
            <w:pPr>
              <w:spacing w:line="240" w:lineRule="auto"/>
              <w:rPr>
                <w:rFonts w:ascii="Times New Roman" w:hAnsi="Times New Roman" w:cs="Times New Roman"/>
                <w:sz w:val="24"/>
                <w:szCs w:val="24"/>
              </w:rPr>
            </w:pPr>
            <w:hyperlink r:id="rId17" w:history="1">
              <w:r w:rsidRPr="00D154C3">
                <w:rPr>
                  <w:rStyle w:val="Hyperlink"/>
                  <w:rFonts w:ascii="Times New Roman" w:hAnsi="Times New Roman" w:cs="Times New Roman"/>
                  <w:sz w:val="24"/>
                  <w:szCs w:val="24"/>
                </w:rPr>
                <w:t>https://www.amazon.com/Stayhome-Endstop-Mechanical-Switches-Printer/dp/B07PPFPDXL</w:t>
              </w:r>
            </w:hyperlink>
            <w:r>
              <w:rPr>
                <w:rFonts w:ascii="Times New Roman" w:hAnsi="Times New Roman" w:cs="Times New Roman"/>
                <w:sz w:val="24"/>
                <w:szCs w:val="24"/>
              </w:rPr>
              <w:t xml:space="preserve"> </w:t>
            </w:r>
          </w:p>
        </w:tc>
      </w:tr>
      <w:tr w:rsidR="00E63BE3" w:rsidRPr="00230855" w14:paraId="6EB1D489" w14:textId="77777777">
        <w:tc>
          <w:tcPr>
            <w:tcW w:w="3600" w:type="dxa"/>
            <w:tcBorders>
              <w:bottom w:val="single" w:sz="12" w:space="0" w:color="auto"/>
            </w:tcBorders>
          </w:tcPr>
          <w:p w14:paraId="428C0F03"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Double Sided Foam Tape Strong Pad Mounting,Black Self-Adhesive Tape Include Square Round and Rectangular(60Pcs)</w:t>
            </w:r>
          </w:p>
        </w:tc>
        <w:tc>
          <w:tcPr>
            <w:tcW w:w="1080" w:type="dxa"/>
            <w:tcBorders>
              <w:bottom w:val="single" w:sz="12" w:space="0" w:color="auto"/>
            </w:tcBorders>
          </w:tcPr>
          <w:p w14:paraId="1228B78A" w14:textId="77777777" w:rsidR="00E63BE3" w:rsidRPr="00230855" w:rsidRDefault="00E63BE3" w:rsidP="00DD01E5">
            <w:pPr>
              <w:spacing w:line="240" w:lineRule="auto"/>
              <w:jc w:val="center"/>
              <w:rPr>
                <w:rFonts w:ascii="Times New Roman" w:hAnsi="Times New Roman" w:cs="Times New Roman"/>
                <w:sz w:val="24"/>
                <w:szCs w:val="24"/>
              </w:rPr>
            </w:pPr>
            <w:r w:rsidRPr="00230855">
              <w:rPr>
                <w:rFonts w:ascii="Times New Roman" w:hAnsi="Times New Roman" w:cs="Times New Roman"/>
                <w:sz w:val="24"/>
                <w:szCs w:val="24"/>
              </w:rPr>
              <w:t>1</w:t>
            </w:r>
          </w:p>
        </w:tc>
        <w:tc>
          <w:tcPr>
            <w:tcW w:w="1080" w:type="dxa"/>
            <w:tcBorders>
              <w:bottom w:val="single" w:sz="12" w:space="0" w:color="auto"/>
            </w:tcBorders>
          </w:tcPr>
          <w:p w14:paraId="3F15ED9E" w14:textId="77777777" w:rsidR="00E63BE3" w:rsidRPr="00230855" w:rsidRDefault="00E63BE3" w:rsidP="00DD01E5">
            <w:pPr>
              <w:spacing w:line="240" w:lineRule="auto"/>
              <w:rPr>
                <w:rFonts w:ascii="Times New Roman" w:hAnsi="Times New Roman" w:cs="Times New Roman"/>
                <w:sz w:val="24"/>
                <w:szCs w:val="24"/>
              </w:rPr>
            </w:pPr>
            <w:r w:rsidRPr="00230855">
              <w:rPr>
                <w:rFonts w:ascii="Times New Roman" w:hAnsi="Times New Roman" w:cs="Times New Roman"/>
                <w:sz w:val="24"/>
                <w:szCs w:val="24"/>
              </w:rPr>
              <w:t>$6.39</w:t>
            </w:r>
          </w:p>
        </w:tc>
        <w:tc>
          <w:tcPr>
            <w:tcW w:w="3600" w:type="dxa"/>
            <w:tcBorders>
              <w:bottom w:val="single" w:sz="12" w:space="0" w:color="auto"/>
            </w:tcBorders>
          </w:tcPr>
          <w:p w14:paraId="4749A0FD" w14:textId="7F5DC462" w:rsidR="00E63BE3" w:rsidRPr="00230855" w:rsidRDefault="00E2672C" w:rsidP="00DD01E5">
            <w:pPr>
              <w:spacing w:line="240" w:lineRule="auto"/>
              <w:rPr>
                <w:rFonts w:ascii="Times New Roman" w:hAnsi="Times New Roman" w:cs="Times New Roman"/>
                <w:sz w:val="24"/>
                <w:szCs w:val="24"/>
              </w:rPr>
            </w:pPr>
            <w:hyperlink r:id="rId18" w:history="1">
              <w:r w:rsidRPr="00D154C3">
                <w:rPr>
                  <w:rStyle w:val="Hyperlink"/>
                  <w:rFonts w:ascii="Times New Roman" w:hAnsi="Times New Roman" w:cs="Times New Roman"/>
                  <w:sz w:val="24"/>
                  <w:szCs w:val="24"/>
                </w:rPr>
                <w:t>https://www.amazon.com/Double-Mounting-Self-Adhesive-Include-Rectangular%EF%BC%8860Pcs%EF%BC%89/dp/B0833W1S6P/ref=sr_1_4?dib=eyJ2IjoiMSJ9.7s7WP_uNoRgmGcJvrgCLcKXD1-4wATgeCNamphCuzbJlffeAT-gCYWZgSZrZwBJ95Jkm5S5AnDsMM-TvYFz1vUcm9PbrAAb9UIDS268NM3fsmHt0XLA9DkPnOz94TymBu9MS2MncsDUin1nr32c8wCcfpS6YllBK_ZKwROzZx9KF0V2s9sULzlyNYIpgaD_NP-P1t8I7b6nnKZwu-A3ESAwpZuJlS3GjR5WJOnVsrQ0.Z-8JnRVzZwhdc6AuNXkD7RGYDt930Sf4vAmiVNRSR58&amp;dib_tag=se&amp;hvadid=669966795078&amp;hvdev=c&amp;hvlocphy=9033767&amp;hvnetw=g&amp;hvqmt=e&amp;hvrand=5229337413050163932&amp;hvtargid=kwd-1936190899124&amp;hydadcr=19430_13380056&amp;keywords=double-sided+3m&amp;mcid=d60f0612a78f3a49b89cfeffc54405a7&amp;qid=1739478111&amp;sr=8-4</w:t>
              </w:r>
            </w:hyperlink>
            <w:r>
              <w:rPr>
                <w:rFonts w:ascii="Times New Roman" w:hAnsi="Times New Roman" w:cs="Times New Roman"/>
                <w:sz w:val="24"/>
                <w:szCs w:val="24"/>
              </w:rPr>
              <w:t xml:space="preserve"> </w:t>
            </w:r>
          </w:p>
        </w:tc>
      </w:tr>
      <w:tr w:rsidR="00E63BE3" w:rsidRPr="00230855" w14:paraId="1353F510" w14:textId="77777777">
        <w:tc>
          <w:tcPr>
            <w:tcW w:w="4680" w:type="dxa"/>
            <w:gridSpan w:val="2"/>
            <w:tcBorders>
              <w:top w:val="single" w:sz="12" w:space="0" w:color="auto"/>
              <w:left w:val="single" w:sz="12" w:space="0" w:color="auto"/>
              <w:bottom w:val="single" w:sz="12" w:space="0" w:color="auto"/>
              <w:right w:val="single" w:sz="12" w:space="0" w:color="auto"/>
            </w:tcBorders>
          </w:tcPr>
          <w:p w14:paraId="373388AD" w14:textId="77777777" w:rsidR="00E63BE3" w:rsidRPr="00230855" w:rsidRDefault="00E63BE3" w:rsidP="00DD01E5">
            <w:pPr>
              <w:spacing w:line="240" w:lineRule="auto"/>
              <w:jc w:val="center"/>
              <w:rPr>
                <w:rFonts w:ascii="Times New Roman" w:hAnsi="Times New Roman" w:cs="Times New Roman"/>
                <w:sz w:val="24"/>
                <w:szCs w:val="24"/>
              </w:rPr>
            </w:pPr>
            <w:r w:rsidRPr="00230855">
              <w:rPr>
                <w:rFonts w:ascii="Times New Roman" w:hAnsi="Times New Roman" w:cs="Times New Roman"/>
                <w:b/>
                <w:bCs/>
                <w:sz w:val="24"/>
                <w:szCs w:val="24"/>
              </w:rPr>
              <w:t>Total Price</w:t>
            </w:r>
          </w:p>
        </w:tc>
        <w:tc>
          <w:tcPr>
            <w:tcW w:w="4680" w:type="dxa"/>
            <w:gridSpan w:val="2"/>
            <w:tcBorders>
              <w:top w:val="single" w:sz="12" w:space="0" w:color="auto"/>
              <w:left w:val="single" w:sz="12" w:space="0" w:color="auto"/>
              <w:bottom w:val="single" w:sz="12" w:space="0" w:color="auto"/>
              <w:right w:val="single" w:sz="12" w:space="0" w:color="auto"/>
            </w:tcBorders>
          </w:tcPr>
          <w:p w14:paraId="4F0F26E5" w14:textId="77777777" w:rsidR="00E63BE3" w:rsidRPr="00230855" w:rsidRDefault="00E63BE3" w:rsidP="00DD01E5">
            <w:pPr>
              <w:spacing w:line="240" w:lineRule="auto"/>
              <w:jc w:val="center"/>
              <w:rPr>
                <w:rFonts w:ascii="Times New Roman" w:hAnsi="Times New Roman" w:cs="Times New Roman"/>
                <w:b/>
                <w:bCs/>
                <w:sz w:val="24"/>
                <w:szCs w:val="24"/>
              </w:rPr>
            </w:pPr>
            <w:r w:rsidRPr="00230855">
              <w:rPr>
                <w:rFonts w:ascii="Times New Roman" w:hAnsi="Times New Roman" w:cs="Times New Roman"/>
                <w:b/>
                <w:bCs/>
                <w:sz w:val="24"/>
                <w:szCs w:val="24"/>
              </w:rPr>
              <w:t>$193.99</w:t>
            </w:r>
          </w:p>
        </w:tc>
      </w:tr>
    </w:tbl>
    <w:p w14:paraId="634EF886" w14:textId="0FD2A7A2" w:rsidR="0037312A" w:rsidRDefault="0037312A" w:rsidP="00DD01E5">
      <w:pPr>
        <w:spacing w:after="0" w:line="240" w:lineRule="auto"/>
        <w:rPr>
          <w:rFonts w:ascii="Times New Roman" w:hAnsi="Times New Roman" w:cs="Times New Roman"/>
          <w:sz w:val="24"/>
          <w:szCs w:val="24"/>
        </w:rPr>
      </w:pPr>
    </w:p>
    <w:p w14:paraId="7A47D2CF" w14:textId="77777777" w:rsidR="00D854AC" w:rsidRDefault="00D854AC">
      <w:pPr>
        <w:spacing w:line="278" w:lineRule="auto"/>
        <w:rPr>
          <w:rFonts w:ascii="Times New Roman" w:hAnsi="Times New Roman" w:cs="Times New Roman"/>
          <w:sz w:val="24"/>
          <w:szCs w:val="24"/>
        </w:rPr>
      </w:pPr>
    </w:p>
    <w:p w14:paraId="6AD8E2E2" w14:textId="6F53F20A" w:rsidR="00E40DB0" w:rsidRDefault="00E40DB0">
      <w:pPr>
        <w:spacing w:line="278" w:lineRule="auto"/>
        <w:rPr>
          <w:rFonts w:ascii="Times New Roman" w:hAnsi="Times New Roman" w:cs="Times New Roman"/>
          <w:sz w:val="24"/>
          <w:szCs w:val="24"/>
        </w:rPr>
      </w:pPr>
      <w:r>
        <w:rPr>
          <w:rFonts w:ascii="Times New Roman" w:hAnsi="Times New Roman" w:cs="Times New Roman"/>
          <w:sz w:val="24"/>
          <w:szCs w:val="24"/>
        </w:rPr>
        <w:br w:type="page"/>
      </w:r>
    </w:p>
    <w:p w14:paraId="4C7E9885" w14:textId="77777777" w:rsidR="00237CFA" w:rsidRDefault="00237CFA" w:rsidP="00237CFA">
      <w:pPr>
        <w:spacing w:after="0" w:line="240" w:lineRule="auto"/>
        <w:rPr>
          <w:rFonts w:ascii="Times New Roman" w:hAnsi="Times New Roman" w:cs="Times New Roman"/>
          <w:sz w:val="24"/>
          <w:szCs w:val="24"/>
        </w:rPr>
      </w:pPr>
    </w:p>
    <w:p w14:paraId="2FAE14B0" w14:textId="381B7651" w:rsidR="00237CFA" w:rsidRPr="007477B2" w:rsidRDefault="00237CFA" w:rsidP="00237CFA">
      <w:pPr>
        <w:spacing w:after="0" w:line="240" w:lineRule="auto"/>
      </w:pPr>
    </w:p>
    <w:p w14:paraId="445C6CC5" w14:textId="061933AC" w:rsidR="00237CFA" w:rsidRPr="00182B03" w:rsidRDefault="001645CF" w:rsidP="00237CFA">
      <w:pPr>
        <w:spacing w:after="0" w:line="240" w:lineRule="auto"/>
      </w:pPr>
      <w:r>
        <w:rPr>
          <w:noProof/>
        </w:rPr>
        <w:drawing>
          <wp:inline distT="0" distB="0" distL="0" distR="0" wp14:anchorId="28EA22A1" wp14:editId="55EE4C95">
            <wp:extent cx="5588758" cy="5683501"/>
            <wp:effectExtent l="0" t="0" r="0" b="0"/>
            <wp:docPr id="1034417235" name="Picture 1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17235" name="Picture 19" descr="A diagram of a flowchart&#10;&#10;AI-generated content may be incorrect."/>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1125" r="23531"/>
                    <a:stretch>
                      <a:fillRect/>
                    </a:stretch>
                  </pic:blipFill>
                  <pic:spPr bwMode="auto">
                    <a:xfrm>
                      <a:off x="0" y="0"/>
                      <a:ext cx="5596299" cy="5691170"/>
                    </a:xfrm>
                    <a:prstGeom prst="rect">
                      <a:avLst/>
                    </a:prstGeom>
                    <a:noFill/>
                    <a:ln>
                      <a:noFill/>
                    </a:ln>
                    <a:extLst>
                      <a:ext uri="{53640926-AAD7-44D8-BBD7-CCE9431645EC}">
                        <a14:shadowObscured xmlns:a14="http://schemas.microsoft.com/office/drawing/2010/main"/>
                      </a:ext>
                    </a:extLst>
                  </pic:spPr>
                </pic:pic>
              </a:graphicData>
            </a:graphic>
          </wp:inline>
        </w:drawing>
      </w:r>
    </w:p>
    <w:p w14:paraId="28C58A53" w14:textId="77777777" w:rsidR="00237CFA" w:rsidRDefault="00237CFA" w:rsidP="00237CFA">
      <w:pPr>
        <w:spacing w:after="0" w:line="240" w:lineRule="auto"/>
        <w:ind w:left="4320" w:firstLine="720"/>
      </w:pPr>
      <w:r>
        <w:rPr>
          <w:rFonts w:hint="eastAsia"/>
        </w:rPr>
        <w:t>A</w:t>
      </w:r>
    </w:p>
    <w:p w14:paraId="3D5853F1" w14:textId="77777777" w:rsidR="00237CFA" w:rsidRDefault="00237CFA" w:rsidP="00237CFA">
      <w:pPr>
        <w:spacing w:after="0" w:line="240" w:lineRule="auto"/>
      </w:pPr>
      <w:r>
        <w:rPr>
          <w:noProof/>
        </w:rPr>
        <w:lastRenderedPageBreak/>
        <w:drawing>
          <wp:inline distT="0" distB="0" distL="0" distR="0" wp14:anchorId="26952B4D" wp14:editId="3FEDE49D">
            <wp:extent cx="5933440" cy="3155315"/>
            <wp:effectExtent l="0" t="0" r="0" b="6985"/>
            <wp:docPr id="56365173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51734" name="Picture 6" descr="A screenshot of a compu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3440" cy="3155315"/>
                    </a:xfrm>
                    <a:prstGeom prst="rect">
                      <a:avLst/>
                    </a:prstGeom>
                    <a:noFill/>
                    <a:ln>
                      <a:noFill/>
                    </a:ln>
                  </pic:spPr>
                </pic:pic>
              </a:graphicData>
            </a:graphic>
          </wp:inline>
        </w:drawing>
      </w:r>
    </w:p>
    <w:p w14:paraId="00990A77" w14:textId="77777777" w:rsidR="00237CFA" w:rsidRPr="00A01451" w:rsidRDefault="00237CFA" w:rsidP="00237CFA">
      <w:pPr>
        <w:spacing w:after="0" w:line="240" w:lineRule="auto"/>
      </w:pPr>
      <w:r>
        <w:tab/>
      </w:r>
      <w:r>
        <w:tab/>
      </w:r>
      <w:r>
        <w:tab/>
      </w:r>
      <w:r>
        <w:tab/>
      </w:r>
      <w:r>
        <w:tab/>
      </w:r>
      <w:r>
        <w:tab/>
      </w:r>
      <w:r>
        <w:rPr>
          <w:rFonts w:hint="eastAsia"/>
        </w:rPr>
        <w:t>B</w:t>
      </w:r>
    </w:p>
    <w:p w14:paraId="0A331667" w14:textId="77777777" w:rsidR="00237CFA" w:rsidRDefault="00237CFA" w:rsidP="00237CFA">
      <w:pPr>
        <w:spacing w:after="0" w:line="240" w:lineRule="auto"/>
      </w:pPr>
      <w:r>
        <w:rPr>
          <w:noProof/>
        </w:rPr>
        <w:drawing>
          <wp:inline distT="0" distB="0" distL="0" distR="0" wp14:anchorId="127258EB" wp14:editId="1C81F056">
            <wp:extent cx="2959100" cy="2828595"/>
            <wp:effectExtent l="0" t="0" r="0" b="0"/>
            <wp:docPr id="1751656098"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56098" name="Picture 7" descr="A screenshot of a computer&#10;&#10;AI-generated content may be incorrect."/>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0351" r="50126"/>
                    <a:stretch>
                      <a:fillRect/>
                    </a:stretch>
                  </pic:blipFill>
                  <pic:spPr bwMode="auto">
                    <a:xfrm>
                      <a:off x="0" y="0"/>
                      <a:ext cx="2959240" cy="2828729"/>
                    </a:xfrm>
                    <a:prstGeom prst="rect">
                      <a:avLst/>
                    </a:prstGeom>
                    <a:noFill/>
                    <a:ln>
                      <a:noFill/>
                    </a:ln>
                    <a:extLst>
                      <a:ext uri="{53640926-AAD7-44D8-BBD7-CCE9431645EC}">
                        <a14:shadowObscured xmlns:a14="http://schemas.microsoft.com/office/drawing/2010/main"/>
                      </a:ext>
                    </a:extLst>
                  </pic:spPr>
                </pic:pic>
              </a:graphicData>
            </a:graphic>
          </wp:inline>
        </w:drawing>
      </w:r>
    </w:p>
    <w:p w14:paraId="64EF3679" w14:textId="77777777" w:rsidR="00237CFA" w:rsidRDefault="00237CFA" w:rsidP="00237CFA">
      <w:pPr>
        <w:spacing w:after="0" w:line="240" w:lineRule="auto"/>
        <w:rPr>
          <w:rFonts w:ascii="Times New Roman" w:hAnsi="Times New Roman" w:cs="Times New Roman"/>
          <w:sz w:val="24"/>
          <w:szCs w:val="24"/>
        </w:rPr>
      </w:pPr>
      <w:r>
        <w:tab/>
      </w:r>
      <w:r>
        <w:tab/>
      </w:r>
      <w:r>
        <w:tab/>
      </w:r>
      <w:r>
        <w:rPr>
          <w:rFonts w:hint="eastAsia"/>
        </w:rPr>
        <w:t>C</w:t>
      </w:r>
      <w:commentRangeStart w:id="0"/>
      <w:r>
        <w:fldChar w:fldCharType="begin"/>
      </w:r>
      <w:r>
        <w:instrText xml:space="preserve"> INCLUDEPICTURE "https://chatgpt.com/backend-api/estuary/content?id=file_000000004ca47230a748ea3d5d0a6b35&amp;ts=489690&amp;p=fs&amp;cid=1&amp;sig=59728587f3e6977ff6c407cfacd70812821120b8774afe9db4ca85ac94625c3b&amp;v=0" \* MERGEFORMATINET </w:instrText>
      </w:r>
      <w:r>
        <w:fldChar w:fldCharType="separate"/>
      </w:r>
      <w:r>
        <w:fldChar w:fldCharType="end"/>
      </w:r>
      <w:commentRangeEnd w:id="0"/>
      <w:r>
        <w:rPr>
          <w:rStyle w:val="CommentReference"/>
          <w:rFonts w:ascii="Times New Roman" w:hAnsi="Times New Roman" w:cs="Times New Roman"/>
          <w:sz w:val="24"/>
          <w:szCs w:val="24"/>
        </w:rPr>
        <w:commentReference w:id="0"/>
      </w:r>
    </w:p>
    <w:p w14:paraId="4809A91E" w14:textId="77777777" w:rsidR="00237CFA" w:rsidRDefault="00237CFA" w:rsidP="00237CFA">
      <w:pPr>
        <w:spacing w:after="0" w:line="240" w:lineRule="auto"/>
        <w:rPr>
          <w:rFonts w:ascii="Times New Roman" w:hAnsi="Times New Roman" w:cs="Times New Roman"/>
          <w:sz w:val="24"/>
          <w:szCs w:val="24"/>
        </w:rPr>
      </w:pPr>
    </w:p>
    <w:p w14:paraId="35A9CE4C" w14:textId="5A90B064" w:rsidR="00237CFA" w:rsidRPr="00C356D3" w:rsidRDefault="00237CFA" w:rsidP="00237CFA">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Figure SI1. </w:t>
      </w:r>
      <w:r>
        <w:rPr>
          <w:rFonts w:ascii="Times New Roman" w:hAnsi="Times New Roman" w:cs="Times New Roman"/>
          <w:sz w:val="24"/>
          <w:szCs w:val="24"/>
        </w:rPr>
        <w:t xml:space="preserve">A) </w:t>
      </w:r>
      <w:r w:rsidR="00394593">
        <w:rPr>
          <w:rFonts w:ascii="Times New Roman" w:hAnsi="Times New Roman" w:cs="Times New Roman"/>
          <w:sz w:val="24"/>
          <w:szCs w:val="24"/>
        </w:rPr>
        <w:t xml:space="preserve">Flowcharts of individual tabs of Python software </w:t>
      </w:r>
      <w:r w:rsidRPr="002F3068">
        <w:rPr>
          <w:rFonts w:ascii="Times New Roman" w:hAnsi="Times New Roman" w:cs="Times New Roman"/>
          <w:sz w:val="24"/>
          <w:szCs w:val="24"/>
        </w:rPr>
        <w:t xml:space="preserve">developed for the </w:t>
      </w:r>
      <w:r>
        <w:rPr>
          <w:rFonts w:ascii="Times New Roman" w:hAnsi="Times New Roman" w:cs="Times New Roman"/>
          <w:sz w:val="24"/>
          <w:szCs w:val="24"/>
        </w:rPr>
        <w:t>S</w:t>
      </w:r>
      <w:r w:rsidRPr="002F3068">
        <w:rPr>
          <w:rFonts w:ascii="Times New Roman" w:hAnsi="Times New Roman" w:cs="Times New Roman"/>
          <w:sz w:val="24"/>
          <w:szCs w:val="24"/>
        </w:rPr>
        <w:t>EPS</w:t>
      </w:r>
      <w:r w:rsidR="00772C16">
        <w:rPr>
          <w:rFonts w:ascii="Times New Roman" w:hAnsi="Times New Roman" w:cs="Times New Roman"/>
          <w:sz w:val="24"/>
          <w:szCs w:val="24"/>
        </w:rPr>
        <w:t xml:space="preserve"> measuring OCP and CA</w:t>
      </w:r>
      <w:r w:rsidRPr="002F3068">
        <w:rPr>
          <w:rFonts w:ascii="Times New Roman" w:hAnsi="Times New Roman" w:cs="Times New Roman"/>
          <w:sz w:val="24"/>
          <w:szCs w:val="24"/>
        </w:rPr>
        <w:t>. The software initializes connections with both the Arduino-based manipulator and the Gamry potentiostat, performs automated microelectrode positioning, executes electrochemical measurements (OCP or CA), logs the data, and repeats the cycle until profiling is complete.</w:t>
      </w:r>
      <w:r>
        <w:rPr>
          <w:rFonts w:ascii="Times New Roman" w:hAnsi="Times New Roman" w:cs="Times New Roman"/>
          <w:sz w:val="24"/>
          <w:szCs w:val="24"/>
        </w:rPr>
        <w:t xml:space="preserve"> B) A screenshot </w:t>
      </w:r>
      <w:r>
        <w:rPr>
          <w:rFonts w:ascii="Times New Roman" w:hAnsi="Times New Roman" w:cs="Times New Roman" w:hint="eastAsia"/>
          <w:sz w:val="24"/>
          <w:szCs w:val="24"/>
        </w:rPr>
        <w:t>o</w:t>
      </w:r>
      <w:r>
        <w:rPr>
          <w:rFonts w:ascii="Times New Roman" w:hAnsi="Times New Roman" w:cs="Times New Roman"/>
          <w:sz w:val="24"/>
          <w:szCs w:val="24"/>
        </w:rPr>
        <w:t>f the user interface</w:t>
      </w:r>
      <w:r>
        <w:rPr>
          <w:rFonts w:ascii="Times New Roman" w:hAnsi="Times New Roman" w:cs="Times New Roman" w:hint="eastAsia"/>
          <w:sz w:val="24"/>
          <w:szCs w:val="24"/>
        </w:rPr>
        <w:t xml:space="preserve"> with the </w:t>
      </w:r>
      <w:r>
        <w:rPr>
          <w:rFonts w:ascii="Times New Roman" w:hAnsi="Times New Roman" w:cs="Times New Roman"/>
          <w:sz w:val="24"/>
          <w:szCs w:val="24"/>
        </w:rPr>
        <w:t>“</w:t>
      </w:r>
      <w:r>
        <w:rPr>
          <w:rFonts w:ascii="Times New Roman" w:hAnsi="Times New Roman" w:cs="Times New Roman" w:hint="eastAsia"/>
          <w:sz w:val="24"/>
          <w:szCs w:val="24"/>
        </w:rPr>
        <w:t>Chronoamperometry</w:t>
      </w:r>
      <w:r>
        <w:rPr>
          <w:rFonts w:ascii="Times New Roman" w:hAnsi="Times New Roman" w:cs="Times New Roman"/>
          <w:sz w:val="24"/>
          <w:szCs w:val="24"/>
        </w:rPr>
        <w:t>”</w:t>
      </w:r>
      <w:r>
        <w:rPr>
          <w:rFonts w:ascii="Times New Roman" w:hAnsi="Times New Roman" w:cs="Times New Roman" w:hint="eastAsia"/>
          <w:sz w:val="24"/>
          <w:szCs w:val="24"/>
        </w:rPr>
        <w:t xml:space="preserve"> tab open</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C) A </w:t>
      </w:r>
      <w:r>
        <w:rPr>
          <w:rFonts w:ascii="Times New Roman" w:hAnsi="Times New Roman" w:cs="Times New Roman"/>
          <w:sz w:val="24"/>
          <w:szCs w:val="24"/>
        </w:rPr>
        <w:t xml:space="preserve">screenshot </w:t>
      </w:r>
      <w:r>
        <w:rPr>
          <w:rFonts w:ascii="Times New Roman" w:hAnsi="Times New Roman" w:cs="Times New Roman" w:hint="eastAsia"/>
          <w:sz w:val="24"/>
          <w:szCs w:val="24"/>
        </w:rPr>
        <w:t>o</w:t>
      </w:r>
      <w:r>
        <w:rPr>
          <w:rFonts w:ascii="Times New Roman" w:hAnsi="Times New Roman" w:cs="Times New Roman"/>
          <w:sz w:val="24"/>
          <w:szCs w:val="24"/>
        </w:rPr>
        <w:t>f the user interface</w:t>
      </w:r>
      <w:r>
        <w:rPr>
          <w:rFonts w:ascii="Times New Roman" w:hAnsi="Times New Roman" w:cs="Times New Roman" w:hint="eastAsia"/>
          <w:sz w:val="24"/>
          <w:szCs w:val="24"/>
        </w:rPr>
        <w:t xml:space="preserve"> with the </w:t>
      </w:r>
      <w:r>
        <w:rPr>
          <w:rFonts w:ascii="Times New Roman" w:hAnsi="Times New Roman" w:cs="Times New Roman"/>
          <w:sz w:val="24"/>
          <w:szCs w:val="24"/>
        </w:rPr>
        <w:t>“</w:t>
      </w:r>
      <w:r>
        <w:rPr>
          <w:rFonts w:ascii="Times New Roman" w:hAnsi="Times New Roman" w:cs="Times New Roman" w:hint="eastAsia"/>
          <w:sz w:val="24"/>
          <w:szCs w:val="24"/>
        </w:rPr>
        <w:t>Open Circuit Potential</w:t>
      </w:r>
      <w:r>
        <w:rPr>
          <w:rFonts w:ascii="Times New Roman" w:hAnsi="Times New Roman" w:cs="Times New Roman"/>
          <w:sz w:val="24"/>
          <w:szCs w:val="24"/>
        </w:rPr>
        <w:t>”</w:t>
      </w:r>
      <w:r>
        <w:rPr>
          <w:rFonts w:ascii="Times New Roman" w:hAnsi="Times New Roman" w:cs="Times New Roman" w:hint="eastAsia"/>
          <w:sz w:val="24"/>
          <w:szCs w:val="24"/>
        </w:rPr>
        <w:t xml:space="preserve"> tab open</w:t>
      </w:r>
      <w:r>
        <w:rPr>
          <w:rFonts w:ascii="Times New Roman" w:hAnsi="Times New Roman" w:cs="Times New Roman"/>
          <w:sz w:val="24"/>
          <w:szCs w:val="24"/>
        </w:rPr>
        <w:t>.</w:t>
      </w:r>
    </w:p>
    <w:p w14:paraId="02796C50" w14:textId="77777777" w:rsidR="000C3F78" w:rsidRPr="000C3F78" w:rsidRDefault="000C3F78">
      <w:pPr>
        <w:spacing w:line="278" w:lineRule="auto"/>
        <w:rPr>
          <w:rFonts w:ascii="Times New Roman" w:hAnsi="Times New Roman" w:cs="Times New Roman"/>
          <w:sz w:val="24"/>
          <w:szCs w:val="24"/>
        </w:rPr>
      </w:pPr>
    </w:p>
    <w:p w14:paraId="08ECAC10" w14:textId="32E5BF3E" w:rsidR="00567A24" w:rsidRDefault="00567A24">
      <w:pPr>
        <w:spacing w:line="278" w:lineRule="auto"/>
        <w:rPr>
          <w:rFonts w:ascii="Times New Roman" w:hAnsi="Times New Roman" w:cs="Times New Roman"/>
          <w:noProof/>
          <w:sz w:val="24"/>
          <w:szCs w:val="24"/>
          <w14:ligatures w14:val="standardContextual"/>
        </w:rPr>
      </w:pPr>
      <w:r>
        <w:rPr>
          <w:rFonts w:ascii="Times New Roman" w:hAnsi="Times New Roman" w:cs="Times New Roman"/>
          <w:noProof/>
          <w:sz w:val="24"/>
          <w:szCs w:val="24"/>
          <w14:ligatures w14:val="standardContextual"/>
        </w:rPr>
        <w:br w:type="page"/>
      </w:r>
    </w:p>
    <w:p w14:paraId="32E685A4" w14:textId="77777777" w:rsidR="00C9288C" w:rsidRPr="00230855" w:rsidRDefault="00C9288C" w:rsidP="00C9288C">
      <w:pPr>
        <w:spacing w:after="0" w:line="240" w:lineRule="auto"/>
        <w:rPr>
          <w:rFonts w:ascii="Times New Roman" w:hAnsi="Times New Roman" w:cs="Times New Roman"/>
          <w:noProof/>
          <w:sz w:val="24"/>
          <w:szCs w:val="24"/>
          <w14:ligatures w14:val="standardContextual"/>
        </w:rPr>
      </w:pPr>
    </w:p>
    <w:p w14:paraId="7A919A61" w14:textId="77777777" w:rsidR="00C9288C" w:rsidRPr="00230855" w:rsidRDefault="00C9288C" w:rsidP="00C9288C">
      <w:pPr>
        <w:spacing w:after="0" w:line="240" w:lineRule="auto"/>
        <w:jc w:val="center"/>
        <w:rPr>
          <w:rFonts w:ascii="Times New Roman" w:hAnsi="Times New Roman" w:cs="Times New Roman"/>
          <w:sz w:val="24"/>
          <w:szCs w:val="24"/>
        </w:rPr>
      </w:pPr>
      <w:r w:rsidRPr="00230855">
        <w:rPr>
          <w:rFonts w:ascii="Times New Roman" w:hAnsi="Times New Roman" w:cs="Times New Roman"/>
          <w:b/>
          <w:bCs/>
          <w:sz w:val="24"/>
          <w:szCs w:val="24"/>
          <w:u w:val="single"/>
        </w:rPr>
        <w:t>Control</w:t>
      </w:r>
      <w:r w:rsidRPr="00230855">
        <w:rPr>
          <w:rFonts w:ascii="Times New Roman" w:hAnsi="Times New Roman" w:cs="Times New Roman"/>
          <w:sz w:val="24"/>
          <w:szCs w:val="24"/>
        </w:rPr>
        <w:t xml:space="preserve">                                                                      </w:t>
      </w:r>
      <w:r w:rsidRPr="00230855">
        <w:rPr>
          <w:rFonts w:ascii="Times New Roman" w:hAnsi="Times New Roman" w:cs="Times New Roman"/>
          <w:b/>
          <w:bCs/>
          <w:sz w:val="24"/>
          <w:szCs w:val="24"/>
          <w:u w:val="single"/>
        </w:rPr>
        <w:t>Zobell</w:t>
      </w:r>
    </w:p>
    <w:p w14:paraId="3EDC80C3" w14:textId="77777777" w:rsidR="00C9288C" w:rsidRPr="00230855" w:rsidRDefault="00C9288C" w:rsidP="00C9288C">
      <w:pPr>
        <w:spacing w:after="0" w:line="240" w:lineRule="auto"/>
        <w:jc w:val="center"/>
        <w:rPr>
          <w:rFonts w:ascii="Times New Roman" w:hAnsi="Times New Roman" w:cs="Times New Roman"/>
          <w:sz w:val="24"/>
          <w:szCs w:val="24"/>
        </w:rPr>
      </w:pPr>
      <w:r w:rsidRPr="00230855">
        <w:rPr>
          <w:rFonts w:ascii="Times New Roman" w:hAnsi="Times New Roman" w:cs="Times New Roman"/>
          <w:sz w:val="24"/>
          <w:szCs w:val="24"/>
        </w:rPr>
        <w:t>2 cm above Hydrogel Surface Level</w:t>
      </w:r>
    </w:p>
    <w:p w14:paraId="2C44868B" w14:textId="77777777" w:rsidR="00C9288C" w:rsidRPr="00230855" w:rsidRDefault="00C9288C" w:rsidP="00C9288C">
      <w:pPr>
        <w:spacing w:after="0" w:line="240" w:lineRule="auto"/>
        <w:jc w:val="center"/>
        <w:rPr>
          <w:rFonts w:ascii="Times New Roman" w:hAnsi="Times New Roman" w:cs="Times New Roman"/>
          <w:sz w:val="24"/>
          <w:szCs w:val="24"/>
        </w:rPr>
      </w:pPr>
      <w:r w:rsidRPr="00230855">
        <w:rPr>
          <w:rFonts w:ascii="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0368F08" wp14:editId="281A16E6">
                <wp:simplePos x="0" y="0"/>
                <wp:positionH relativeFrom="column">
                  <wp:posOffset>2726055</wp:posOffset>
                </wp:positionH>
                <wp:positionV relativeFrom="paragraph">
                  <wp:posOffset>11430</wp:posOffset>
                </wp:positionV>
                <wp:extent cx="241300" cy="215900"/>
                <wp:effectExtent l="0" t="0" r="254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691EDC56" w14:textId="77777777" w:rsidR="00C9288C" w:rsidRPr="00031F0E" w:rsidRDefault="00C9288C" w:rsidP="00C9288C">
                            <w:pPr>
                              <w:jc w:val="center"/>
                              <w:rPr>
                                <w:sz w:val="14"/>
                                <w:szCs w:val="14"/>
                              </w:rPr>
                            </w:pPr>
                            <w:r w:rsidRPr="00031F0E">
                              <w:rPr>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368F08" id="_x0000_t202" coordsize="21600,21600" o:spt="202" path="m,l,21600r21600,l21600,xe">
                <v:stroke joinstyle="miter"/>
                <v:path gradientshapeok="t" o:connecttype="rect"/>
              </v:shapetype>
              <v:shape id="Text Box 2" o:spid="_x0000_s1026" type="#_x0000_t202" style="position:absolute;left:0;text-align:left;margin-left:214.65pt;margin-top:.9pt;width:19pt;height:1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Uf6fDAIAAB4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">
                <v:textbox>
                  <w:txbxContent>
                    <w:p w14:paraId="691EDC56" w14:textId="77777777" w:rsidR="00C9288C" w:rsidRPr="00031F0E" w:rsidRDefault="00C9288C" w:rsidP="00C9288C">
                      <w:pPr>
                        <w:jc w:val="center"/>
                        <w:rPr>
                          <w:sz w:val="14"/>
                          <w:szCs w:val="14"/>
                        </w:rPr>
                      </w:pPr>
                      <w:r w:rsidRPr="00031F0E">
                        <w:rPr>
                          <w:sz w:val="14"/>
                          <w:szCs w:val="14"/>
                        </w:rPr>
                        <w:t>A</w:t>
                      </w:r>
                    </w:p>
                  </w:txbxContent>
                </v:textbox>
              </v:shape>
            </w:pict>
          </mc:Fallback>
        </mc:AlternateContent>
      </w:r>
      <w:r w:rsidRPr="00230855">
        <w:rPr>
          <w:rFonts w:ascii="Times New Roman" w:hAnsi="Times New Roman" w:cs="Times New Roman"/>
          <w:noProof/>
          <w:sz w:val="24"/>
          <w:szCs w:val="24"/>
        </w:rPr>
        <mc:AlternateContent>
          <mc:Choice Requires="wps">
            <w:drawing>
              <wp:anchor distT="45720" distB="45720" distL="114300" distR="114300" simplePos="0" relativeHeight="251658241" behindDoc="0" locked="0" layoutInCell="1" allowOverlap="1" wp14:anchorId="0BED4C1A" wp14:editId="298D2D0E">
                <wp:simplePos x="0" y="0"/>
                <wp:positionH relativeFrom="column">
                  <wp:posOffset>5649595</wp:posOffset>
                </wp:positionH>
                <wp:positionV relativeFrom="paragraph">
                  <wp:posOffset>12065</wp:posOffset>
                </wp:positionV>
                <wp:extent cx="241300" cy="215900"/>
                <wp:effectExtent l="0" t="0" r="25400" b="12700"/>
                <wp:wrapNone/>
                <wp:docPr id="3300317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3F34AD3A" w14:textId="77777777" w:rsidR="00C9288C" w:rsidRPr="00031F0E" w:rsidRDefault="00C9288C" w:rsidP="00C9288C">
                            <w:pPr>
                              <w:jc w:val="center"/>
                              <w:rPr>
                                <w:sz w:val="14"/>
                                <w:szCs w:val="14"/>
                              </w:rPr>
                            </w:pPr>
                            <w:r>
                              <w:rPr>
                                <w:rFonts w:hint="eastAsia"/>
                                <w:sz w:val="14"/>
                                <w:szCs w:val="14"/>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ED4C1A" id="_x0000_s1027" type="#_x0000_t202" style="position:absolute;left:0;text-align:left;margin-left:444.85pt;margin-top:.95pt;width:19pt;height:17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f1vDDwIAACU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">
                <v:textbox>
                  <w:txbxContent>
                    <w:p w14:paraId="3F34AD3A" w14:textId="77777777" w:rsidR="00C9288C" w:rsidRPr="00031F0E" w:rsidRDefault="00C9288C" w:rsidP="00C9288C">
                      <w:pPr>
                        <w:jc w:val="center"/>
                        <w:rPr>
                          <w:sz w:val="14"/>
                          <w:szCs w:val="14"/>
                        </w:rPr>
                      </w:pPr>
                      <w:r>
                        <w:rPr>
                          <w:rFonts w:hint="eastAsia"/>
                          <w:sz w:val="14"/>
                          <w:szCs w:val="14"/>
                        </w:rPr>
                        <w:t>G</w:t>
                      </w:r>
                    </w:p>
                  </w:txbxContent>
                </v:textbox>
              </v:shape>
            </w:pict>
          </mc:Fallback>
        </mc:AlternateContent>
      </w:r>
      <w:r w:rsidRPr="00230855">
        <w:rPr>
          <w:rFonts w:ascii="Times New Roman" w:hAnsi="Times New Roman" w:cs="Times New Roman"/>
          <w:noProof/>
          <w:sz w:val="24"/>
          <w:szCs w:val="24"/>
        </w:rPr>
        <w:drawing>
          <wp:inline distT="0" distB="0" distL="0" distR="0" wp14:anchorId="280640FD" wp14:editId="3B61B566">
            <wp:extent cx="2904067" cy="2175879"/>
            <wp:effectExtent l="19050" t="19050" r="10795" b="15240"/>
            <wp:docPr id="75465002" name="Picture 27"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5002" name="Picture 27" descr="A graph of a voltage&#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17282" cy="2185781"/>
                    </a:xfrm>
                    <a:prstGeom prst="rect">
                      <a:avLst/>
                    </a:prstGeom>
                    <a:noFill/>
                    <a:ln>
                      <a:solidFill>
                        <a:schemeClr val="tx1"/>
                      </a:solidFill>
                    </a:ln>
                  </pic:spPr>
                </pic:pic>
              </a:graphicData>
            </a:graphic>
          </wp:inline>
        </w:drawing>
      </w:r>
      <w:r w:rsidRPr="00230855">
        <w:rPr>
          <w:rFonts w:ascii="Times New Roman" w:hAnsi="Times New Roman" w:cs="Times New Roman"/>
          <w:noProof/>
          <w:sz w:val="24"/>
          <w:szCs w:val="24"/>
        </w:rPr>
        <w:drawing>
          <wp:inline distT="0" distB="0" distL="0" distR="0" wp14:anchorId="4B7EBEEB" wp14:editId="2E78D2BD">
            <wp:extent cx="2895535" cy="2173816"/>
            <wp:effectExtent l="19050" t="19050" r="19685" b="17145"/>
            <wp:docPr id="1472705142" name="Picture 29"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705142" name="Picture 29" descr="A graph of a voltage&#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1029" cy="2185448"/>
                    </a:xfrm>
                    <a:prstGeom prst="rect">
                      <a:avLst/>
                    </a:prstGeom>
                    <a:noFill/>
                    <a:ln>
                      <a:solidFill>
                        <a:schemeClr val="tx1"/>
                      </a:solidFill>
                    </a:ln>
                  </pic:spPr>
                </pic:pic>
              </a:graphicData>
            </a:graphic>
          </wp:inline>
        </w:drawing>
      </w:r>
      <w:r w:rsidRPr="00230855">
        <w:rPr>
          <w:rFonts w:ascii="Times New Roman" w:hAnsi="Times New Roman" w:cs="Times New Roman"/>
          <w:sz w:val="24"/>
          <w:szCs w:val="24"/>
        </w:rPr>
        <w:t>0.5 cm above Hydrogel Surface Level</w:t>
      </w:r>
    </w:p>
    <w:p w14:paraId="5BEA43D5" w14:textId="77777777" w:rsidR="00C9288C" w:rsidRPr="00230855" w:rsidRDefault="00C9288C" w:rsidP="00C9288C">
      <w:pPr>
        <w:spacing w:after="0" w:line="240" w:lineRule="auto"/>
        <w:rPr>
          <w:rFonts w:ascii="Times New Roman" w:hAnsi="Times New Roman" w:cs="Times New Roman"/>
          <w:sz w:val="24"/>
          <w:szCs w:val="24"/>
        </w:rPr>
      </w:pPr>
      <w:r w:rsidRPr="00230855">
        <w:rPr>
          <w:rFonts w:ascii="Times New Roman" w:hAnsi="Times New Roman" w:cs="Times New Roman"/>
          <w:noProof/>
          <w:sz w:val="24"/>
          <w:szCs w:val="24"/>
        </w:rPr>
        <mc:AlternateContent>
          <mc:Choice Requires="wps">
            <w:drawing>
              <wp:anchor distT="45720" distB="45720" distL="114300" distR="114300" simplePos="0" relativeHeight="251658243" behindDoc="0" locked="0" layoutInCell="1" allowOverlap="1" wp14:anchorId="3A69D250" wp14:editId="08B62314">
                <wp:simplePos x="0" y="0"/>
                <wp:positionH relativeFrom="column">
                  <wp:posOffset>5659120</wp:posOffset>
                </wp:positionH>
                <wp:positionV relativeFrom="paragraph">
                  <wp:posOffset>13335</wp:posOffset>
                </wp:positionV>
                <wp:extent cx="241300" cy="215900"/>
                <wp:effectExtent l="0" t="0" r="25400" b="12700"/>
                <wp:wrapNone/>
                <wp:docPr id="958539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3AECFAD1" w14:textId="77777777" w:rsidR="00C9288C" w:rsidRPr="00031F0E" w:rsidRDefault="00C9288C" w:rsidP="00C9288C">
                            <w:pPr>
                              <w:jc w:val="center"/>
                              <w:rPr>
                                <w:sz w:val="14"/>
                                <w:szCs w:val="14"/>
                              </w:rPr>
                            </w:pPr>
                            <w:r>
                              <w:rPr>
                                <w:rFonts w:hint="eastAsia"/>
                                <w:sz w:val="14"/>
                                <w:szCs w:val="14"/>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9D250" id="_x0000_s1028" type="#_x0000_t202" style="position:absolute;margin-left:445.6pt;margin-top:1.05pt;width:19pt;height:17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oZkCEAIAACU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">
                <v:textbox>
                  <w:txbxContent>
                    <w:p w14:paraId="3AECFAD1" w14:textId="77777777" w:rsidR="00C9288C" w:rsidRPr="00031F0E" w:rsidRDefault="00C9288C" w:rsidP="00C9288C">
                      <w:pPr>
                        <w:jc w:val="center"/>
                        <w:rPr>
                          <w:sz w:val="14"/>
                          <w:szCs w:val="14"/>
                        </w:rPr>
                      </w:pPr>
                      <w:r>
                        <w:rPr>
                          <w:rFonts w:hint="eastAsia"/>
                          <w:sz w:val="14"/>
                          <w:szCs w:val="14"/>
                        </w:rPr>
                        <w:t>H</w:t>
                      </w:r>
                    </w:p>
                  </w:txbxContent>
                </v:textbox>
              </v:shape>
            </w:pict>
          </mc:Fallback>
        </mc:AlternateContent>
      </w:r>
      <w:r w:rsidRPr="00230855">
        <w:rPr>
          <w:rFonts w:ascii="Times New Roman" w:hAnsi="Times New Roman" w:cs="Times New Roman"/>
          <w:noProof/>
          <w:sz w:val="24"/>
          <w:szCs w:val="24"/>
        </w:rPr>
        <mc:AlternateContent>
          <mc:Choice Requires="wps">
            <w:drawing>
              <wp:anchor distT="45720" distB="45720" distL="114300" distR="114300" simplePos="0" relativeHeight="251658242" behindDoc="0" locked="0" layoutInCell="1" allowOverlap="1" wp14:anchorId="4E6C6BD7" wp14:editId="3071EC13">
                <wp:simplePos x="0" y="0"/>
                <wp:positionH relativeFrom="column">
                  <wp:posOffset>2701925</wp:posOffset>
                </wp:positionH>
                <wp:positionV relativeFrom="paragraph">
                  <wp:posOffset>12700</wp:posOffset>
                </wp:positionV>
                <wp:extent cx="241300" cy="215900"/>
                <wp:effectExtent l="0" t="0" r="25400" b="12700"/>
                <wp:wrapNone/>
                <wp:docPr id="17700004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487C0B64" w14:textId="77777777" w:rsidR="00C9288C" w:rsidRPr="00031F0E" w:rsidRDefault="00C9288C" w:rsidP="00C9288C">
                            <w:pPr>
                              <w:jc w:val="center"/>
                              <w:rPr>
                                <w:sz w:val="14"/>
                                <w:szCs w:val="14"/>
                              </w:rPr>
                            </w:pPr>
                            <w:r>
                              <w:rPr>
                                <w:rFonts w:hint="eastAsia"/>
                                <w:sz w:val="14"/>
                                <w:szCs w:val="1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6C6BD7" id="_x0000_s1029" type="#_x0000_t202" style="position:absolute;margin-left:212.75pt;margin-top:1pt;width:19pt;height:17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">
                <v:textbox>
                  <w:txbxContent>
                    <w:p w14:paraId="487C0B64" w14:textId="77777777" w:rsidR="00C9288C" w:rsidRPr="00031F0E" w:rsidRDefault="00C9288C" w:rsidP="00C9288C">
                      <w:pPr>
                        <w:jc w:val="center"/>
                        <w:rPr>
                          <w:sz w:val="14"/>
                          <w:szCs w:val="14"/>
                        </w:rPr>
                      </w:pPr>
                      <w:r>
                        <w:rPr>
                          <w:rFonts w:hint="eastAsia"/>
                          <w:sz w:val="14"/>
                          <w:szCs w:val="14"/>
                        </w:rPr>
                        <w:t>B</w:t>
                      </w:r>
                    </w:p>
                  </w:txbxContent>
                </v:textbox>
              </v:shape>
            </w:pict>
          </mc:Fallback>
        </mc:AlternateContent>
      </w:r>
      <w:r w:rsidRPr="00230855">
        <w:rPr>
          <w:rFonts w:ascii="Times New Roman" w:hAnsi="Times New Roman" w:cs="Times New Roman"/>
          <w:noProof/>
          <w:sz w:val="24"/>
          <w:szCs w:val="24"/>
        </w:rPr>
        <w:drawing>
          <wp:inline distT="0" distB="0" distL="0" distR="0" wp14:anchorId="1D7A6DFF" wp14:editId="6C39577A">
            <wp:extent cx="2918883" cy="2186980"/>
            <wp:effectExtent l="19050" t="19050" r="15240" b="22860"/>
            <wp:docPr id="1036075699" name="Picture 30" descr="A graph of a cur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75699" name="Picture 30" descr="A graph of a curve&#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27980" cy="2193796"/>
                    </a:xfrm>
                    <a:prstGeom prst="rect">
                      <a:avLst/>
                    </a:prstGeom>
                    <a:noFill/>
                    <a:ln>
                      <a:solidFill>
                        <a:schemeClr val="tx1"/>
                      </a:solidFill>
                    </a:ln>
                  </pic:spPr>
                </pic:pic>
              </a:graphicData>
            </a:graphic>
          </wp:inline>
        </w:drawing>
      </w:r>
      <w:r w:rsidRPr="00230855">
        <w:rPr>
          <w:rFonts w:ascii="Times New Roman" w:hAnsi="Times New Roman" w:cs="Times New Roman"/>
          <w:noProof/>
          <w:sz w:val="24"/>
          <w:szCs w:val="24"/>
        </w:rPr>
        <w:drawing>
          <wp:inline distT="0" distB="0" distL="0" distR="0" wp14:anchorId="65B9A325" wp14:editId="6EDDD3B6">
            <wp:extent cx="2924331" cy="2191061"/>
            <wp:effectExtent l="19050" t="19050" r="9525" b="19050"/>
            <wp:docPr id="1213254696" name="Picture 31" descr="A graph of electrical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54696" name="Picture 31" descr="A graph of electrical voltage&#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40363" cy="2203073"/>
                    </a:xfrm>
                    <a:prstGeom prst="rect">
                      <a:avLst/>
                    </a:prstGeom>
                    <a:noFill/>
                    <a:ln>
                      <a:solidFill>
                        <a:schemeClr val="tx1"/>
                      </a:solidFill>
                    </a:ln>
                  </pic:spPr>
                </pic:pic>
              </a:graphicData>
            </a:graphic>
          </wp:inline>
        </w:drawing>
      </w:r>
    </w:p>
    <w:p w14:paraId="3D3B4827" w14:textId="77777777" w:rsidR="00C9288C" w:rsidRPr="00230855" w:rsidRDefault="00C9288C" w:rsidP="00FB5BD7">
      <w:pPr>
        <w:pBdr>
          <w:bottom w:val="single" w:sz="6" w:space="1" w:color="auto"/>
        </w:pBdr>
        <w:spacing w:after="0" w:line="240" w:lineRule="auto"/>
        <w:jc w:val="center"/>
        <w:rPr>
          <w:rFonts w:ascii="Times New Roman" w:hAnsi="Times New Roman" w:cs="Times New Roman"/>
          <w:sz w:val="24"/>
          <w:szCs w:val="24"/>
        </w:rPr>
      </w:pPr>
      <w:r w:rsidRPr="00230855">
        <w:rPr>
          <w:rFonts w:ascii="Times New Roman" w:hAnsi="Times New Roman" w:cs="Times New Roman"/>
          <w:sz w:val="24"/>
          <w:szCs w:val="24"/>
        </w:rPr>
        <w:t>1 cm below Hydrogel Surface Level</w:t>
      </w:r>
    </w:p>
    <w:p w14:paraId="264BC6FA" w14:textId="77777777" w:rsidR="00C9288C" w:rsidRPr="00230855" w:rsidRDefault="00C9288C" w:rsidP="00C9288C">
      <w:pPr>
        <w:spacing w:after="0" w:line="240" w:lineRule="auto"/>
        <w:rPr>
          <w:rFonts w:ascii="Times New Roman" w:hAnsi="Times New Roman" w:cs="Times New Roman"/>
          <w:sz w:val="24"/>
          <w:szCs w:val="24"/>
        </w:rPr>
      </w:pPr>
      <w:r w:rsidRPr="00230855">
        <w:rPr>
          <w:rFonts w:ascii="Times New Roman" w:hAnsi="Times New Roman" w:cs="Times New Roman"/>
          <w:noProof/>
          <w:sz w:val="24"/>
          <w:szCs w:val="24"/>
        </w:rPr>
        <mc:AlternateContent>
          <mc:Choice Requires="wps">
            <w:drawing>
              <wp:anchor distT="45720" distB="45720" distL="114300" distR="114300" simplePos="0" relativeHeight="251658245" behindDoc="0" locked="0" layoutInCell="1" allowOverlap="1" wp14:anchorId="38519FFF" wp14:editId="2E73CFBB">
                <wp:simplePos x="0" y="0"/>
                <wp:positionH relativeFrom="column">
                  <wp:posOffset>5615305</wp:posOffset>
                </wp:positionH>
                <wp:positionV relativeFrom="paragraph">
                  <wp:posOffset>16510</wp:posOffset>
                </wp:positionV>
                <wp:extent cx="241300" cy="215900"/>
                <wp:effectExtent l="0" t="0" r="25400" b="12700"/>
                <wp:wrapNone/>
                <wp:docPr id="13934297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48386723" w14:textId="77777777" w:rsidR="00C9288C" w:rsidRPr="00031F0E" w:rsidRDefault="00C9288C" w:rsidP="00C9288C">
                            <w:pPr>
                              <w:jc w:val="center"/>
                              <w:rPr>
                                <w:sz w:val="14"/>
                                <w:szCs w:val="14"/>
                              </w:rPr>
                            </w:pPr>
                            <w:r>
                              <w:rPr>
                                <w:rFonts w:hint="eastAsia"/>
                                <w:sz w:val="14"/>
                                <w:szCs w:val="14"/>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519FFF" id="_x0000_s1030" type="#_x0000_t202" style="position:absolute;margin-left:442.15pt;margin-top:1.3pt;width:19pt;height:17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21aEQIAACU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">
                <v:textbox>
                  <w:txbxContent>
                    <w:p w14:paraId="48386723" w14:textId="77777777" w:rsidR="00C9288C" w:rsidRPr="00031F0E" w:rsidRDefault="00C9288C" w:rsidP="00C9288C">
                      <w:pPr>
                        <w:jc w:val="center"/>
                        <w:rPr>
                          <w:sz w:val="14"/>
                          <w:szCs w:val="14"/>
                        </w:rPr>
                      </w:pPr>
                      <w:r>
                        <w:rPr>
                          <w:rFonts w:hint="eastAsia"/>
                          <w:sz w:val="14"/>
                          <w:szCs w:val="14"/>
                        </w:rPr>
                        <w:t>I</w:t>
                      </w:r>
                    </w:p>
                  </w:txbxContent>
                </v:textbox>
              </v:shape>
            </w:pict>
          </mc:Fallback>
        </mc:AlternateContent>
      </w:r>
      <w:r w:rsidRPr="00230855">
        <w:rPr>
          <w:rFonts w:ascii="Times New Roman" w:hAnsi="Times New Roman" w:cs="Times New Roman"/>
          <w:noProof/>
          <w:sz w:val="24"/>
          <w:szCs w:val="24"/>
        </w:rPr>
        <mc:AlternateContent>
          <mc:Choice Requires="wps">
            <w:drawing>
              <wp:anchor distT="45720" distB="45720" distL="114300" distR="114300" simplePos="0" relativeHeight="251658244" behindDoc="0" locked="0" layoutInCell="1" allowOverlap="1" wp14:anchorId="2BF50776" wp14:editId="722BFB21">
                <wp:simplePos x="0" y="0"/>
                <wp:positionH relativeFrom="column">
                  <wp:posOffset>2683510</wp:posOffset>
                </wp:positionH>
                <wp:positionV relativeFrom="paragraph">
                  <wp:posOffset>15875</wp:posOffset>
                </wp:positionV>
                <wp:extent cx="241300" cy="215900"/>
                <wp:effectExtent l="0" t="0" r="25400" b="12700"/>
                <wp:wrapNone/>
                <wp:docPr id="1843400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539E18FA" w14:textId="77777777" w:rsidR="00C9288C" w:rsidRPr="00031F0E" w:rsidRDefault="00C9288C" w:rsidP="00C9288C">
                            <w:pPr>
                              <w:jc w:val="center"/>
                              <w:rPr>
                                <w:sz w:val="14"/>
                                <w:szCs w:val="14"/>
                              </w:rPr>
                            </w:pPr>
                            <w:r>
                              <w:rPr>
                                <w:rFonts w:hint="eastAsia"/>
                                <w:sz w:val="14"/>
                                <w:szCs w:val="1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F50776" id="_x0000_s1031" type="#_x0000_t202" style="position:absolute;margin-left:211.3pt;margin-top:1.25pt;width:19pt;height:17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rAOsEQIAACU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">
                <v:textbox>
                  <w:txbxContent>
                    <w:p w14:paraId="539E18FA" w14:textId="77777777" w:rsidR="00C9288C" w:rsidRPr="00031F0E" w:rsidRDefault="00C9288C" w:rsidP="00C9288C">
                      <w:pPr>
                        <w:jc w:val="center"/>
                        <w:rPr>
                          <w:sz w:val="14"/>
                          <w:szCs w:val="14"/>
                        </w:rPr>
                      </w:pPr>
                      <w:r>
                        <w:rPr>
                          <w:rFonts w:hint="eastAsia"/>
                          <w:sz w:val="14"/>
                          <w:szCs w:val="14"/>
                        </w:rPr>
                        <w:t>C</w:t>
                      </w:r>
                    </w:p>
                  </w:txbxContent>
                </v:textbox>
              </v:shape>
            </w:pict>
          </mc:Fallback>
        </mc:AlternateContent>
      </w:r>
      <w:r w:rsidRPr="00230855">
        <w:rPr>
          <w:rFonts w:ascii="Times New Roman" w:hAnsi="Times New Roman" w:cs="Times New Roman"/>
          <w:noProof/>
          <w:sz w:val="24"/>
          <w:szCs w:val="24"/>
        </w:rPr>
        <w:drawing>
          <wp:inline distT="0" distB="0" distL="0" distR="0" wp14:anchorId="1C4E02D9" wp14:editId="4F0FD8A4">
            <wp:extent cx="2901950" cy="2174292"/>
            <wp:effectExtent l="19050" t="19050" r="12700" b="16510"/>
            <wp:docPr id="227920584" name="Picture 32" descr="A graph of a cur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20584" name="Picture 32" descr="A graph of a curve&#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08889" cy="2179491"/>
                    </a:xfrm>
                    <a:prstGeom prst="rect">
                      <a:avLst/>
                    </a:prstGeom>
                    <a:noFill/>
                    <a:ln>
                      <a:solidFill>
                        <a:schemeClr val="tx1"/>
                      </a:solidFill>
                    </a:ln>
                  </pic:spPr>
                </pic:pic>
              </a:graphicData>
            </a:graphic>
          </wp:inline>
        </w:drawing>
      </w:r>
      <w:r w:rsidRPr="00230855">
        <w:rPr>
          <w:rFonts w:ascii="Times New Roman" w:hAnsi="Times New Roman" w:cs="Times New Roman"/>
          <w:noProof/>
          <w:sz w:val="24"/>
          <w:szCs w:val="24"/>
        </w:rPr>
        <w:drawing>
          <wp:inline distT="0" distB="0" distL="0" distR="0" wp14:anchorId="00D743A2" wp14:editId="2DF6D83B">
            <wp:extent cx="2895600" cy="2169534"/>
            <wp:effectExtent l="19050" t="19050" r="19050" b="21590"/>
            <wp:docPr id="1768719904" name="Picture 33"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719904" name="Picture 33" descr="A graph showing a line graph&#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29218" cy="2194722"/>
                    </a:xfrm>
                    <a:prstGeom prst="rect">
                      <a:avLst/>
                    </a:prstGeom>
                    <a:noFill/>
                    <a:ln>
                      <a:solidFill>
                        <a:schemeClr val="tx1"/>
                      </a:solidFill>
                    </a:ln>
                  </pic:spPr>
                </pic:pic>
              </a:graphicData>
            </a:graphic>
          </wp:inline>
        </w:drawing>
      </w:r>
    </w:p>
    <w:p w14:paraId="441D313F" w14:textId="77777777" w:rsidR="00C9288C" w:rsidRPr="00230855" w:rsidRDefault="00C9288C" w:rsidP="00C9288C">
      <w:pPr>
        <w:spacing w:after="0" w:line="240" w:lineRule="auto"/>
        <w:jc w:val="center"/>
        <w:rPr>
          <w:rFonts w:ascii="Times New Roman" w:hAnsi="Times New Roman" w:cs="Times New Roman"/>
          <w:sz w:val="24"/>
          <w:szCs w:val="24"/>
        </w:rPr>
      </w:pPr>
      <w:r w:rsidRPr="00230855">
        <w:rPr>
          <w:rFonts w:ascii="Times New Roman" w:hAnsi="Times New Roman" w:cs="Times New Roman"/>
          <w:sz w:val="24"/>
          <w:szCs w:val="24"/>
        </w:rPr>
        <w:t>2.5 cm below Hydrogel Surface Level</w:t>
      </w:r>
    </w:p>
    <w:p w14:paraId="2EF72238" w14:textId="1F13E225" w:rsidR="00C9288C" w:rsidRPr="00230855" w:rsidRDefault="00321E9F" w:rsidP="00C9288C">
      <w:pPr>
        <w:spacing w:after="0" w:line="240" w:lineRule="auto"/>
        <w:rPr>
          <w:rFonts w:ascii="Times New Roman" w:hAnsi="Times New Roman" w:cs="Times New Roman"/>
          <w:sz w:val="24"/>
          <w:szCs w:val="24"/>
        </w:rPr>
      </w:pPr>
      <w:r w:rsidRPr="00230855">
        <w:rPr>
          <w:rFonts w:ascii="Times New Roman" w:hAnsi="Times New Roman" w:cs="Times New Roman"/>
          <w:noProof/>
          <w:sz w:val="24"/>
          <w:szCs w:val="24"/>
        </w:rPr>
        <w:lastRenderedPageBreak/>
        <mc:AlternateContent>
          <mc:Choice Requires="wps">
            <w:drawing>
              <wp:anchor distT="45720" distB="45720" distL="114300" distR="114300" simplePos="0" relativeHeight="251658247" behindDoc="0" locked="0" layoutInCell="1" allowOverlap="1" wp14:anchorId="05A36643" wp14:editId="5CA7C76F">
                <wp:simplePos x="0" y="0"/>
                <wp:positionH relativeFrom="column">
                  <wp:posOffset>5568950</wp:posOffset>
                </wp:positionH>
                <wp:positionV relativeFrom="paragraph">
                  <wp:posOffset>81280</wp:posOffset>
                </wp:positionV>
                <wp:extent cx="241300" cy="215900"/>
                <wp:effectExtent l="0" t="0" r="25400" b="12700"/>
                <wp:wrapNone/>
                <wp:docPr id="2644299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3EE621DF" w14:textId="77777777" w:rsidR="00C9288C" w:rsidRPr="00031F0E" w:rsidRDefault="00C9288C" w:rsidP="00C9288C">
                            <w:pPr>
                              <w:jc w:val="center"/>
                              <w:rPr>
                                <w:sz w:val="14"/>
                                <w:szCs w:val="14"/>
                              </w:rPr>
                            </w:pPr>
                            <w:r>
                              <w:rPr>
                                <w:rFonts w:hint="eastAsia"/>
                                <w:sz w:val="14"/>
                                <w:szCs w:val="14"/>
                              </w:rPr>
                              <w:t>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A36643" id="_x0000_s1032" type="#_x0000_t202" style="position:absolute;margin-left:438.5pt;margin-top:6.4pt;width:19pt;height:17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">
                <v:textbox>
                  <w:txbxContent>
                    <w:p w14:paraId="3EE621DF" w14:textId="77777777" w:rsidR="00C9288C" w:rsidRPr="00031F0E" w:rsidRDefault="00C9288C" w:rsidP="00C9288C">
                      <w:pPr>
                        <w:jc w:val="center"/>
                        <w:rPr>
                          <w:sz w:val="14"/>
                          <w:szCs w:val="14"/>
                        </w:rPr>
                      </w:pPr>
                      <w:r>
                        <w:rPr>
                          <w:rFonts w:hint="eastAsia"/>
                          <w:sz w:val="14"/>
                          <w:szCs w:val="14"/>
                        </w:rPr>
                        <w:t>J</w:t>
                      </w:r>
                    </w:p>
                  </w:txbxContent>
                </v:textbox>
              </v:shape>
            </w:pict>
          </mc:Fallback>
        </mc:AlternateContent>
      </w:r>
      <w:r w:rsidRPr="00230855">
        <w:rPr>
          <w:rFonts w:ascii="Times New Roman" w:hAnsi="Times New Roman" w:cs="Times New Roman"/>
          <w:noProof/>
          <w:sz w:val="24"/>
          <w:szCs w:val="24"/>
        </w:rPr>
        <mc:AlternateContent>
          <mc:Choice Requires="wps">
            <w:drawing>
              <wp:anchor distT="45720" distB="45720" distL="114300" distR="114300" simplePos="0" relativeHeight="251658246" behindDoc="0" locked="0" layoutInCell="1" allowOverlap="1" wp14:anchorId="7EC4E3AF" wp14:editId="53F798A5">
                <wp:simplePos x="0" y="0"/>
                <wp:positionH relativeFrom="column">
                  <wp:posOffset>2616200</wp:posOffset>
                </wp:positionH>
                <wp:positionV relativeFrom="paragraph">
                  <wp:posOffset>81280</wp:posOffset>
                </wp:positionV>
                <wp:extent cx="241300" cy="215900"/>
                <wp:effectExtent l="0" t="0" r="25400" b="12700"/>
                <wp:wrapNone/>
                <wp:docPr id="1141324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41C212A0" w14:textId="77777777" w:rsidR="00C9288C" w:rsidRPr="00031F0E" w:rsidRDefault="00C9288C" w:rsidP="00C9288C">
                            <w:pPr>
                              <w:jc w:val="center"/>
                              <w:rPr>
                                <w:sz w:val="14"/>
                                <w:szCs w:val="14"/>
                              </w:rPr>
                            </w:pPr>
                            <w:r>
                              <w:rPr>
                                <w:rFonts w:hint="eastAsia"/>
                                <w:sz w:val="14"/>
                                <w:szCs w:val="1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C4E3AF" id="_x0000_s1033" type="#_x0000_t202" style="position:absolute;margin-left:206pt;margin-top:6.4pt;width:19pt;height:17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">
                <v:textbox>
                  <w:txbxContent>
                    <w:p w14:paraId="41C212A0" w14:textId="77777777" w:rsidR="00C9288C" w:rsidRPr="00031F0E" w:rsidRDefault="00C9288C" w:rsidP="00C9288C">
                      <w:pPr>
                        <w:jc w:val="center"/>
                        <w:rPr>
                          <w:sz w:val="14"/>
                          <w:szCs w:val="14"/>
                        </w:rPr>
                      </w:pPr>
                      <w:r>
                        <w:rPr>
                          <w:rFonts w:hint="eastAsia"/>
                          <w:sz w:val="14"/>
                          <w:szCs w:val="14"/>
                        </w:rPr>
                        <w:t>D</w:t>
                      </w:r>
                    </w:p>
                  </w:txbxContent>
                </v:textbox>
              </v:shape>
            </w:pict>
          </mc:Fallback>
        </mc:AlternateContent>
      </w:r>
      <w:r w:rsidRPr="00230855">
        <w:rPr>
          <w:rFonts w:ascii="Times New Roman" w:hAnsi="Times New Roman" w:cs="Times New Roman"/>
          <w:noProof/>
          <w:sz w:val="24"/>
          <w:szCs w:val="24"/>
        </w:rPr>
        <mc:AlternateContent>
          <mc:Choice Requires="wps">
            <w:drawing>
              <wp:anchor distT="45720" distB="45720" distL="114300" distR="114300" simplePos="0" relativeHeight="251658248" behindDoc="0" locked="0" layoutInCell="1" allowOverlap="1" wp14:anchorId="6AB2D759" wp14:editId="7A9F7FD2">
                <wp:simplePos x="0" y="0"/>
                <wp:positionH relativeFrom="column">
                  <wp:posOffset>2618740</wp:posOffset>
                </wp:positionH>
                <wp:positionV relativeFrom="paragraph">
                  <wp:posOffset>2469515</wp:posOffset>
                </wp:positionV>
                <wp:extent cx="241300" cy="215900"/>
                <wp:effectExtent l="0" t="0" r="25400" b="12700"/>
                <wp:wrapNone/>
                <wp:docPr id="1155289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4295A696" w14:textId="77777777" w:rsidR="00C9288C" w:rsidRPr="00031F0E" w:rsidRDefault="00C9288C" w:rsidP="00C9288C">
                            <w:pPr>
                              <w:jc w:val="center"/>
                              <w:rPr>
                                <w:sz w:val="14"/>
                                <w:szCs w:val="14"/>
                              </w:rPr>
                            </w:pPr>
                            <w:r>
                              <w:rPr>
                                <w:rFonts w:hint="eastAsia"/>
                                <w:sz w:val="14"/>
                                <w:szCs w:val="14"/>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B2D759" id="_x0000_s1034" type="#_x0000_t202" style="position:absolute;margin-left:206.2pt;margin-top:194.45pt;width:19pt;height:17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4TrEAIAACU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">
                <v:textbox>
                  <w:txbxContent>
                    <w:p w14:paraId="4295A696" w14:textId="77777777" w:rsidR="00C9288C" w:rsidRPr="00031F0E" w:rsidRDefault="00C9288C" w:rsidP="00C9288C">
                      <w:pPr>
                        <w:jc w:val="center"/>
                        <w:rPr>
                          <w:sz w:val="14"/>
                          <w:szCs w:val="14"/>
                        </w:rPr>
                      </w:pPr>
                      <w:r>
                        <w:rPr>
                          <w:rFonts w:hint="eastAsia"/>
                          <w:sz w:val="14"/>
                          <w:szCs w:val="14"/>
                        </w:rPr>
                        <w:t>E</w:t>
                      </w:r>
                    </w:p>
                  </w:txbxContent>
                </v:textbox>
              </v:shape>
            </w:pict>
          </mc:Fallback>
        </mc:AlternateContent>
      </w:r>
      <w:r w:rsidR="00575146" w:rsidRPr="00230855">
        <w:rPr>
          <w:rFonts w:ascii="Times New Roman" w:hAnsi="Times New Roman" w:cs="Times New Roman"/>
          <w:noProof/>
          <w:sz w:val="24"/>
          <w:szCs w:val="24"/>
        </w:rPr>
        <mc:AlternateContent>
          <mc:Choice Requires="wps">
            <w:drawing>
              <wp:anchor distT="45720" distB="45720" distL="114300" distR="114300" simplePos="0" relativeHeight="251658250" behindDoc="0" locked="0" layoutInCell="1" allowOverlap="1" wp14:anchorId="3C0EECA3" wp14:editId="67C13873">
                <wp:simplePos x="0" y="0"/>
                <wp:positionH relativeFrom="column">
                  <wp:posOffset>2656840</wp:posOffset>
                </wp:positionH>
                <wp:positionV relativeFrom="paragraph">
                  <wp:posOffset>4851400</wp:posOffset>
                </wp:positionV>
                <wp:extent cx="241300" cy="215900"/>
                <wp:effectExtent l="0" t="0" r="25400" b="12700"/>
                <wp:wrapNone/>
                <wp:docPr id="1441664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3D40BDBF" w14:textId="77777777" w:rsidR="00C9288C" w:rsidRPr="00031F0E" w:rsidRDefault="00C9288C" w:rsidP="00C9288C">
                            <w:pPr>
                              <w:jc w:val="center"/>
                              <w:rPr>
                                <w:sz w:val="14"/>
                                <w:szCs w:val="14"/>
                              </w:rPr>
                            </w:pPr>
                            <w:r>
                              <w:rPr>
                                <w:rFonts w:hint="eastAsia"/>
                                <w:sz w:val="14"/>
                                <w:szCs w:val="14"/>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EECA3" id="_x0000_s1035" type="#_x0000_t202" style="position:absolute;margin-left:209.2pt;margin-top:382pt;width:19pt;height:17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2OodEAIAACU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">
                <v:textbox>
                  <w:txbxContent>
                    <w:p w14:paraId="3D40BDBF" w14:textId="77777777" w:rsidR="00C9288C" w:rsidRPr="00031F0E" w:rsidRDefault="00C9288C" w:rsidP="00C9288C">
                      <w:pPr>
                        <w:jc w:val="center"/>
                        <w:rPr>
                          <w:sz w:val="14"/>
                          <w:szCs w:val="14"/>
                        </w:rPr>
                      </w:pPr>
                      <w:r>
                        <w:rPr>
                          <w:rFonts w:hint="eastAsia"/>
                          <w:sz w:val="14"/>
                          <w:szCs w:val="14"/>
                        </w:rPr>
                        <w:t>F</w:t>
                      </w:r>
                    </w:p>
                  </w:txbxContent>
                </v:textbox>
              </v:shape>
            </w:pict>
          </mc:Fallback>
        </mc:AlternateContent>
      </w:r>
      <w:r w:rsidR="00C9288C" w:rsidRPr="00230855">
        <w:rPr>
          <w:rFonts w:ascii="Times New Roman" w:hAnsi="Times New Roman" w:cs="Times New Roman"/>
          <w:noProof/>
          <w:sz w:val="24"/>
          <w:szCs w:val="24"/>
        </w:rPr>
        <w:drawing>
          <wp:inline distT="0" distB="0" distL="0" distR="0" wp14:anchorId="0DDC5F26" wp14:editId="3FB890F5">
            <wp:extent cx="2890014" cy="2165350"/>
            <wp:effectExtent l="19050" t="19050" r="24765" b="25400"/>
            <wp:docPr id="1491986739" name="Picture 34"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986739" name="Picture 34" descr="A graph of a voltage&#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02475" cy="2174686"/>
                    </a:xfrm>
                    <a:prstGeom prst="rect">
                      <a:avLst/>
                    </a:prstGeom>
                    <a:noFill/>
                    <a:ln>
                      <a:solidFill>
                        <a:schemeClr val="tx1"/>
                      </a:solidFill>
                    </a:ln>
                  </pic:spPr>
                </pic:pic>
              </a:graphicData>
            </a:graphic>
          </wp:inline>
        </w:drawing>
      </w:r>
      <w:r w:rsidR="00C9288C" w:rsidRPr="00230855">
        <w:rPr>
          <w:rFonts w:ascii="Times New Roman" w:hAnsi="Times New Roman" w:cs="Times New Roman"/>
          <w:noProof/>
          <w:sz w:val="24"/>
          <w:szCs w:val="24"/>
        </w:rPr>
        <w:drawing>
          <wp:inline distT="0" distB="0" distL="0" distR="0" wp14:anchorId="1F2A9822" wp14:editId="269DE2A5">
            <wp:extent cx="2910417" cy="2180636"/>
            <wp:effectExtent l="19050" t="19050" r="23495" b="10160"/>
            <wp:docPr id="463131915" name="Picture 35" descr="A graph showing a diagram of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31915" name="Picture 35" descr="A graph showing a diagram of voltage&#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21830" cy="2189187"/>
                    </a:xfrm>
                    <a:prstGeom prst="rect">
                      <a:avLst/>
                    </a:prstGeom>
                    <a:noFill/>
                    <a:ln>
                      <a:solidFill>
                        <a:schemeClr val="tx1"/>
                      </a:solidFill>
                    </a:ln>
                  </pic:spPr>
                </pic:pic>
              </a:graphicData>
            </a:graphic>
          </wp:inline>
        </w:drawing>
      </w:r>
    </w:p>
    <w:p w14:paraId="59E87A23" w14:textId="77777777" w:rsidR="00C9288C" w:rsidRPr="00230855" w:rsidRDefault="00C9288C" w:rsidP="00C9288C">
      <w:pPr>
        <w:spacing w:after="0" w:line="240" w:lineRule="auto"/>
        <w:jc w:val="center"/>
        <w:rPr>
          <w:rFonts w:ascii="Times New Roman" w:hAnsi="Times New Roman" w:cs="Times New Roman"/>
          <w:sz w:val="24"/>
          <w:szCs w:val="24"/>
        </w:rPr>
      </w:pPr>
      <w:r w:rsidRPr="00230855">
        <w:rPr>
          <w:rFonts w:ascii="Times New Roman" w:hAnsi="Times New Roman" w:cs="Times New Roman"/>
          <w:sz w:val="24"/>
          <w:szCs w:val="24"/>
        </w:rPr>
        <w:t>4 cm below Hydrogel Surface Level</w:t>
      </w:r>
    </w:p>
    <w:p w14:paraId="46A2689B" w14:textId="4EEE1C50" w:rsidR="00C9288C" w:rsidRPr="00230855" w:rsidRDefault="00C9288C" w:rsidP="00C9288C">
      <w:pPr>
        <w:spacing w:after="0" w:line="240" w:lineRule="auto"/>
        <w:rPr>
          <w:rFonts w:ascii="Times New Roman" w:hAnsi="Times New Roman" w:cs="Times New Roman"/>
          <w:sz w:val="24"/>
          <w:szCs w:val="24"/>
        </w:rPr>
      </w:pPr>
      <w:r w:rsidRPr="00230855">
        <w:rPr>
          <w:rFonts w:ascii="Times New Roman" w:hAnsi="Times New Roman" w:cs="Times New Roman"/>
          <w:noProof/>
          <w:sz w:val="24"/>
          <w:szCs w:val="24"/>
        </w:rPr>
        <mc:AlternateContent>
          <mc:Choice Requires="wps">
            <w:drawing>
              <wp:anchor distT="45720" distB="45720" distL="114300" distR="114300" simplePos="0" relativeHeight="251658249" behindDoc="0" locked="0" layoutInCell="1" allowOverlap="1" wp14:anchorId="6C56D52B" wp14:editId="0A0B01DB">
                <wp:simplePos x="0" y="0"/>
                <wp:positionH relativeFrom="column">
                  <wp:posOffset>5565140</wp:posOffset>
                </wp:positionH>
                <wp:positionV relativeFrom="paragraph">
                  <wp:posOffset>84928</wp:posOffset>
                </wp:positionV>
                <wp:extent cx="241300" cy="215900"/>
                <wp:effectExtent l="0" t="0" r="25400" b="12700"/>
                <wp:wrapNone/>
                <wp:docPr id="1180761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45666036" w14:textId="77777777" w:rsidR="00C9288C" w:rsidRPr="00031F0E" w:rsidRDefault="00C9288C" w:rsidP="00C9288C">
                            <w:pPr>
                              <w:jc w:val="center"/>
                              <w:rPr>
                                <w:sz w:val="14"/>
                                <w:szCs w:val="14"/>
                              </w:rPr>
                            </w:pPr>
                            <w:r>
                              <w:rPr>
                                <w:rFonts w:hint="eastAsia"/>
                                <w:sz w:val="14"/>
                                <w:szCs w:val="14"/>
                              </w:rPr>
                              <w:t>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56D52B" id="_x0000_s1036" type="#_x0000_t202" style="position:absolute;margin-left:438.2pt;margin-top:6.7pt;width:19pt;height:17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pJB+EAIAACY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">
                <v:textbox>
                  <w:txbxContent>
                    <w:p w14:paraId="45666036" w14:textId="77777777" w:rsidR="00C9288C" w:rsidRPr="00031F0E" w:rsidRDefault="00C9288C" w:rsidP="00C9288C">
                      <w:pPr>
                        <w:jc w:val="center"/>
                        <w:rPr>
                          <w:sz w:val="14"/>
                          <w:szCs w:val="14"/>
                        </w:rPr>
                      </w:pPr>
                      <w:r>
                        <w:rPr>
                          <w:rFonts w:hint="eastAsia"/>
                          <w:sz w:val="14"/>
                          <w:szCs w:val="14"/>
                        </w:rPr>
                        <w:t>K</w:t>
                      </w:r>
                    </w:p>
                  </w:txbxContent>
                </v:textbox>
              </v:shape>
            </w:pict>
          </mc:Fallback>
        </mc:AlternateContent>
      </w:r>
      <w:r w:rsidRPr="00230855">
        <w:rPr>
          <w:rFonts w:ascii="Times New Roman" w:hAnsi="Times New Roman" w:cs="Times New Roman"/>
          <w:noProof/>
          <w:sz w:val="24"/>
          <w:szCs w:val="24"/>
        </w:rPr>
        <w:drawing>
          <wp:inline distT="0" distB="0" distL="0" distR="0" wp14:anchorId="11D66663" wp14:editId="068B7BD9">
            <wp:extent cx="2890015" cy="2165350"/>
            <wp:effectExtent l="19050" t="19050" r="24765" b="25400"/>
            <wp:docPr id="157337686" name="Picture 36"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7686" name="Picture 36" descr="A graph of a voltage&#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02148" cy="2174440"/>
                    </a:xfrm>
                    <a:prstGeom prst="rect">
                      <a:avLst/>
                    </a:prstGeom>
                    <a:noFill/>
                    <a:ln>
                      <a:solidFill>
                        <a:schemeClr val="tx1"/>
                      </a:solidFill>
                    </a:ln>
                  </pic:spPr>
                </pic:pic>
              </a:graphicData>
            </a:graphic>
          </wp:inline>
        </w:drawing>
      </w:r>
      <w:r w:rsidRPr="00230855">
        <w:rPr>
          <w:rFonts w:ascii="Times New Roman" w:hAnsi="Times New Roman" w:cs="Times New Roman"/>
          <w:noProof/>
          <w:sz w:val="24"/>
          <w:szCs w:val="24"/>
        </w:rPr>
        <w:drawing>
          <wp:inline distT="0" distB="0" distL="0" distR="0" wp14:anchorId="72181931" wp14:editId="301AE4B0">
            <wp:extent cx="2901317" cy="2173817"/>
            <wp:effectExtent l="19050" t="19050" r="13335" b="17145"/>
            <wp:docPr id="1478810679" name="Picture 37" descr="A graph of electrical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10679" name="Picture 37" descr="A graph of electrical voltage&#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21922" cy="2189256"/>
                    </a:xfrm>
                    <a:prstGeom prst="rect">
                      <a:avLst/>
                    </a:prstGeom>
                    <a:noFill/>
                    <a:ln>
                      <a:solidFill>
                        <a:schemeClr val="tx1"/>
                      </a:solidFill>
                    </a:ln>
                  </pic:spPr>
                </pic:pic>
              </a:graphicData>
            </a:graphic>
          </wp:inline>
        </w:drawing>
      </w:r>
    </w:p>
    <w:p w14:paraId="5F93DE9E" w14:textId="77777777" w:rsidR="00C9288C" w:rsidRPr="00230855" w:rsidRDefault="00C9288C" w:rsidP="00C9288C">
      <w:pPr>
        <w:spacing w:after="0" w:line="240" w:lineRule="auto"/>
        <w:jc w:val="center"/>
        <w:rPr>
          <w:rFonts w:ascii="Times New Roman" w:hAnsi="Times New Roman" w:cs="Times New Roman"/>
          <w:sz w:val="24"/>
          <w:szCs w:val="24"/>
        </w:rPr>
      </w:pPr>
      <w:r w:rsidRPr="00230855">
        <w:rPr>
          <w:rFonts w:ascii="Times New Roman" w:hAnsi="Times New Roman" w:cs="Times New Roman"/>
          <w:sz w:val="24"/>
          <w:szCs w:val="24"/>
        </w:rPr>
        <w:t>5.5 cm below Hydrogel Surface Level</w:t>
      </w:r>
    </w:p>
    <w:p w14:paraId="46D04B35" w14:textId="7F94FC76" w:rsidR="00C9288C" w:rsidRPr="00230855" w:rsidRDefault="00C9288C" w:rsidP="00C9288C">
      <w:pPr>
        <w:spacing w:after="0" w:line="240" w:lineRule="auto"/>
        <w:rPr>
          <w:rFonts w:ascii="Times New Roman" w:hAnsi="Times New Roman" w:cs="Times New Roman"/>
          <w:sz w:val="24"/>
          <w:szCs w:val="24"/>
        </w:rPr>
      </w:pPr>
      <w:r w:rsidRPr="00230855">
        <w:rPr>
          <w:rFonts w:ascii="Times New Roman" w:hAnsi="Times New Roman" w:cs="Times New Roman"/>
          <w:noProof/>
          <w:sz w:val="24"/>
          <w:szCs w:val="24"/>
        </w:rPr>
        <mc:AlternateContent>
          <mc:Choice Requires="wps">
            <w:drawing>
              <wp:anchor distT="45720" distB="45720" distL="114300" distR="114300" simplePos="0" relativeHeight="251658251" behindDoc="0" locked="0" layoutInCell="1" allowOverlap="1" wp14:anchorId="78E51EF1" wp14:editId="7D68A86E">
                <wp:simplePos x="0" y="0"/>
                <wp:positionH relativeFrom="margin">
                  <wp:posOffset>5629275</wp:posOffset>
                </wp:positionH>
                <wp:positionV relativeFrom="paragraph">
                  <wp:posOffset>81118</wp:posOffset>
                </wp:positionV>
                <wp:extent cx="241300" cy="215900"/>
                <wp:effectExtent l="0" t="0" r="25400" b="12700"/>
                <wp:wrapNone/>
                <wp:docPr id="227842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51FBADFB" w14:textId="77777777" w:rsidR="00C9288C" w:rsidRPr="00031F0E" w:rsidRDefault="00C9288C" w:rsidP="00C9288C">
                            <w:pPr>
                              <w:jc w:val="center"/>
                              <w:rPr>
                                <w:sz w:val="14"/>
                                <w:szCs w:val="14"/>
                              </w:rPr>
                            </w:pPr>
                            <w:r>
                              <w:rPr>
                                <w:rFonts w:hint="eastAsia"/>
                                <w:sz w:val="14"/>
                                <w:szCs w:val="14"/>
                              </w:rPr>
                              <w:t>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51EF1" id="_x0000_s1037" type="#_x0000_t202" style="position:absolute;margin-left:443.25pt;margin-top:6.4pt;width:19pt;height:17pt;z-index:2516582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E/6IEAIAACY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">
                <v:textbox>
                  <w:txbxContent>
                    <w:p w14:paraId="51FBADFB" w14:textId="77777777" w:rsidR="00C9288C" w:rsidRPr="00031F0E" w:rsidRDefault="00C9288C" w:rsidP="00C9288C">
                      <w:pPr>
                        <w:jc w:val="center"/>
                        <w:rPr>
                          <w:sz w:val="14"/>
                          <w:szCs w:val="14"/>
                        </w:rPr>
                      </w:pPr>
                      <w:r>
                        <w:rPr>
                          <w:rFonts w:hint="eastAsia"/>
                          <w:sz w:val="14"/>
                          <w:szCs w:val="14"/>
                        </w:rPr>
                        <w:t>L</w:t>
                      </w:r>
                    </w:p>
                  </w:txbxContent>
                </v:textbox>
                <w10:wrap anchorx="margin"/>
              </v:shape>
            </w:pict>
          </mc:Fallback>
        </mc:AlternateContent>
      </w:r>
      <w:r w:rsidRPr="00230855">
        <w:rPr>
          <w:rFonts w:ascii="Times New Roman" w:hAnsi="Times New Roman" w:cs="Times New Roman"/>
          <w:noProof/>
          <w:sz w:val="24"/>
          <w:szCs w:val="24"/>
        </w:rPr>
        <w:drawing>
          <wp:inline distT="0" distB="0" distL="0" distR="0" wp14:anchorId="415BD325" wp14:editId="7D1B576B">
            <wp:extent cx="2927350" cy="2193323"/>
            <wp:effectExtent l="19050" t="19050" r="25400" b="16510"/>
            <wp:docPr id="1361737344" name="Picture 38"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37344" name="Picture 38" descr="A graph of a voltage&#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44026" cy="2205817"/>
                    </a:xfrm>
                    <a:prstGeom prst="rect">
                      <a:avLst/>
                    </a:prstGeom>
                    <a:noFill/>
                    <a:ln>
                      <a:solidFill>
                        <a:schemeClr val="tx1"/>
                      </a:solidFill>
                    </a:ln>
                  </pic:spPr>
                </pic:pic>
              </a:graphicData>
            </a:graphic>
          </wp:inline>
        </w:drawing>
      </w:r>
      <w:r w:rsidRPr="00230855">
        <w:rPr>
          <w:rFonts w:ascii="Times New Roman" w:hAnsi="Times New Roman" w:cs="Times New Roman"/>
          <w:noProof/>
          <w:sz w:val="24"/>
          <w:szCs w:val="24"/>
        </w:rPr>
        <w:drawing>
          <wp:inline distT="0" distB="0" distL="0" distR="0" wp14:anchorId="33C6A1CA" wp14:editId="1CF594B7">
            <wp:extent cx="2927350" cy="2193322"/>
            <wp:effectExtent l="19050" t="19050" r="25400" b="16510"/>
            <wp:docPr id="448424032" name="Picture 39" descr="A graph showing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24032" name="Picture 39" descr="A graph showing a line graph&#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41245" cy="2203733"/>
                    </a:xfrm>
                    <a:prstGeom prst="rect">
                      <a:avLst/>
                    </a:prstGeom>
                    <a:noFill/>
                    <a:ln>
                      <a:solidFill>
                        <a:schemeClr val="tx1"/>
                      </a:solidFill>
                    </a:ln>
                  </pic:spPr>
                </pic:pic>
              </a:graphicData>
            </a:graphic>
          </wp:inline>
        </w:drawing>
      </w:r>
    </w:p>
    <w:p w14:paraId="5D30217A" w14:textId="3C10DC94" w:rsidR="007E6B85" w:rsidRDefault="00C9288C" w:rsidP="008268A0">
      <w:pPr>
        <w:spacing w:after="0" w:line="240" w:lineRule="auto"/>
        <w:rPr>
          <w:rFonts w:ascii="Times New Roman" w:hAnsi="Times New Roman" w:cs="Times New Roman"/>
          <w:sz w:val="24"/>
          <w:szCs w:val="24"/>
        </w:rPr>
      </w:pPr>
      <w:r w:rsidRPr="00230855">
        <w:rPr>
          <w:rFonts w:ascii="Times New Roman" w:hAnsi="Times New Roman" w:cs="Times New Roman"/>
          <w:b/>
          <w:bCs/>
          <w:sz w:val="24"/>
          <w:szCs w:val="24"/>
        </w:rPr>
        <w:t xml:space="preserve">Fig </w:t>
      </w:r>
      <w:r w:rsidR="00890CE3">
        <w:rPr>
          <w:rFonts w:ascii="Times New Roman" w:hAnsi="Times New Roman" w:cs="Times New Roman"/>
          <w:b/>
          <w:bCs/>
          <w:sz w:val="24"/>
          <w:szCs w:val="24"/>
        </w:rPr>
        <w:t>SI2</w:t>
      </w:r>
      <w:r w:rsidRPr="00230855">
        <w:rPr>
          <w:rFonts w:ascii="Times New Roman" w:hAnsi="Times New Roman" w:cs="Times New Roman"/>
          <w:b/>
          <w:bCs/>
          <w:sz w:val="24"/>
          <w:szCs w:val="24"/>
        </w:rPr>
        <w:t>.</w:t>
      </w:r>
      <w:r w:rsidRPr="00230855">
        <w:rPr>
          <w:rFonts w:ascii="Times New Roman" w:hAnsi="Times New Roman" w:cs="Times New Roman"/>
          <w:sz w:val="24"/>
          <w:szCs w:val="24"/>
        </w:rPr>
        <w:t xml:space="preserve"> </w:t>
      </w:r>
      <w:r w:rsidR="008268A0" w:rsidRPr="008268A0">
        <w:rPr>
          <w:rFonts w:ascii="Times New Roman" w:hAnsi="Times New Roman" w:cs="Times New Roman"/>
          <w:sz w:val="24"/>
          <w:szCs w:val="24"/>
        </w:rPr>
        <w:t>Cyclic voltammetry of Zobell solution diffusing through hydrogel.</w:t>
      </w:r>
      <w:r w:rsidR="00821ED5">
        <w:rPr>
          <w:rFonts w:ascii="Times New Roman" w:hAnsi="Times New Roman" w:cs="Times New Roman"/>
          <w:sz w:val="24"/>
          <w:szCs w:val="24"/>
        </w:rPr>
        <w:t xml:space="preserve"> </w:t>
      </w:r>
      <w:r w:rsidR="008268A0" w:rsidRPr="008268A0">
        <w:rPr>
          <w:rFonts w:ascii="Times New Roman" w:hAnsi="Times New Roman" w:cs="Times New Roman"/>
          <w:sz w:val="24"/>
          <w:szCs w:val="24"/>
        </w:rPr>
        <w:t>(A–F) Control experiment showing cyclic voltammograms at 0 and 24 hours without Zobell solution above the hydrogel.</w:t>
      </w:r>
      <w:r w:rsidR="00821ED5">
        <w:rPr>
          <w:rFonts w:ascii="Times New Roman" w:hAnsi="Times New Roman" w:cs="Times New Roman"/>
          <w:sz w:val="24"/>
          <w:szCs w:val="24"/>
        </w:rPr>
        <w:t xml:space="preserve"> </w:t>
      </w:r>
      <w:r w:rsidR="008268A0" w:rsidRPr="008268A0">
        <w:rPr>
          <w:rFonts w:ascii="Times New Roman" w:hAnsi="Times New Roman" w:cs="Times New Roman"/>
          <w:sz w:val="24"/>
          <w:szCs w:val="24"/>
        </w:rPr>
        <w:t>(G–L) Cyclic voltammograms recorded during Zobell solution diffusion through the hydrogel at 0, 3, 6, 12, and 24 hours, illustrating temporal and spatial changes in redox behavior. At each time point, six measurements were taken at 1.5 cm intervals, from 2 cm above to 5.5 cm below the hydrogel surface.</w:t>
      </w:r>
    </w:p>
    <w:p w14:paraId="66A7D479" w14:textId="77777777" w:rsidR="00821ED5" w:rsidRDefault="00821ED5" w:rsidP="008268A0">
      <w:pPr>
        <w:spacing w:after="0" w:line="240" w:lineRule="auto"/>
        <w:rPr>
          <w:rFonts w:ascii="Times New Roman" w:hAnsi="Times New Roman" w:cs="Times New Roman"/>
          <w:sz w:val="24"/>
          <w:szCs w:val="24"/>
        </w:rPr>
      </w:pPr>
    </w:p>
    <w:p w14:paraId="78932CA1" w14:textId="71FA7A51" w:rsidR="00135BD3" w:rsidRPr="00230855" w:rsidRDefault="00135BD3" w:rsidP="00135BD3">
      <w:pPr>
        <w:spacing w:after="0" w:line="240" w:lineRule="auto"/>
        <w:rPr>
          <w:rFonts w:ascii="Times New Roman" w:hAnsi="Times New Roman" w:cs="Times New Roman"/>
          <w:sz w:val="24"/>
          <w:szCs w:val="24"/>
          <w14:ligatures w14:val="standardContextual"/>
        </w:rPr>
      </w:pPr>
      <w:r w:rsidRPr="00230855">
        <w:rPr>
          <w:rFonts w:ascii="Times New Roman" w:hAnsi="Times New Roman" w:cs="Times New Roman"/>
          <w:sz w:val="24"/>
          <w:szCs w:val="24"/>
          <w14:ligatures w14:val="standardContextual"/>
        </w:rPr>
        <w:lastRenderedPageBreak/>
        <w:t>2 cm above the Soil Surface Level</w:t>
      </w:r>
      <w:r w:rsidR="00FA665E">
        <w:rPr>
          <w:rFonts w:ascii="Times New Roman" w:hAnsi="Times New Roman" w:cs="Times New Roman"/>
          <w:sz w:val="24"/>
          <w:szCs w:val="24"/>
          <w14:ligatures w14:val="standardContextual"/>
        </w:rPr>
        <w:tab/>
      </w:r>
      <w:r w:rsidR="00FA665E">
        <w:rPr>
          <w:rFonts w:ascii="Times New Roman" w:hAnsi="Times New Roman" w:cs="Times New Roman"/>
          <w:sz w:val="24"/>
          <w:szCs w:val="24"/>
          <w14:ligatures w14:val="standardContextual"/>
        </w:rPr>
        <w:tab/>
      </w:r>
      <w:r w:rsidR="00FA665E">
        <w:rPr>
          <w:rFonts w:ascii="Times New Roman" w:hAnsi="Times New Roman" w:cs="Times New Roman"/>
          <w:sz w:val="24"/>
          <w:szCs w:val="24"/>
          <w14:ligatures w14:val="standardContextual"/>
        </w:rPr>
        <w:tab/>
      </w:r>
      <w:r w:rsidR="00FA665E">
        <w:rPr>
          <w:rFonts w:ascii="Times New Roman" w:hAnsi="Times New Roman" w:cs="Times New Roman" w:hint="eastAsia"/>
          <w:sz w:val="24"/>
          <w:szCs w:val="24"/>
          <w14:ligatures w14:val="standardContextual"/>
        </w:rPr>
        <w:t xml:space="preserve">     </w:t>
      </w:r>
      <w:r w:rsidR="00FA665E" w:rsidRPr="00230855">
        <w:rPr>
          <w:rFonts w:ascii="Times New Roman" w:hAnsi="Times New Roman" w:cs="Times New Roman"/>
          <w:sz w:val="24"/>
          <w:szCs w:val="24"/>
          <w14:ligatures w14:val="standardContextual"/>
        </w:rPr>
        <w:t>0.5 cm above the Soil Surface Level</w:t>
      </w:r>
    </w:p>
    <w:p w14:paraId="44A46E43" w14:textId="11EE2ABF" w:rsidR="00135BD3" w:rsidRPr="00230855" w:rsidRDefault="00321E9F" w:rsidP="00135BD3">
      <w:pPr>
        <w:spacing w:after="0" w:line="240" w:lineRule="auto"/>
        <w:rPr>
          <w:rFonts w:ascii="Times New Roman" w:hAnsi="Times New Roman" w:cs="Times New Roman"/>
          <w:sz w:val="24"/>
          <w:szCs w:val="24"/>
          <w14:ligatures w14:val="standardContextual"/>
        </w:rPr>
      </w:pPr>
      <w:r w:rsidRPr="00230855">
        <w:rPr>
          <w:rFonts w:ascii="Times New Roman" w:hAnsi="Times New Roman" w:cs="Times New Roman"/>
          <w:noProof/>
          <w:sz w:val="24"/>
          <w:szCs w:val="24"/>
        </w:rPr>
        <mc:AlternateContent>
          <mc:Choice Requires="wps">
            <w:drawing>
              <wp:anchor distT="45720" distB="45720" distL="114300" distR="114300" simplePos="0" relativeHeight="251658253" behindDoc="0" locked="0" layoutInCell="1" allowOverlap="1" wp14:anchorId="00DDEB9D" wp14:editId="51F9CE2B">
                <wp:simplePos x="0" y="0"/>
                <wp:positionH relativeFrom="column">
                  <wp:posOffset>5629275</wp:posOffset>
                </wp:positionH>
                <wp:positionV relativeFrom="paragraph">
                  <wp:posOffset>80010</wp:posOffset>
                </wp:positionV>
                <wp:extent cx="241300" cy="215900"/>
                <wp:effectExtent l="0" t="0" r="25400" b="12700"/>
                <wp:wrapNone/>
                <wp:docPr id="8175550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2033C795" w14:textId="77777777" w:rsidR="00135BD3" w:rsidRPr="00031F0E" w:rsidRDefault="00135BD3" w:rsidP="00135BD3">
                            <w:pPr>
                              <w:jc w:val="center"/>
                              <w:rPr>
                                <w:sz w:val="14"/>
                                <w:szCs w:val="14"/>
                              </w:rPr>
                            </w:pPr>
                            <w:r>
                              <w:rPr>
                                <w:rFonts w:hint="eastAsia"/>
                                <w:sz w:val="14"/>
                                <w:szCs w:val="1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DEB9D" id="_x0000_s1038" type="#_x0000_t202" style="position:absolute;margin-left:443.25pt;margin-top:6.3pt;width:19pt;height:17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zTxJEQIAACY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">
                <v:textbox>
                  <w:txbxContent>
                    <w:p w14:paraId="2033C795" w14:textId="77777777" w:rsidR="00135BD3" w:rsidRPr="00031F0E" w:rsidRDefault="00135BD3" w:rsidP="00135BD3">
                      <w:pPr>
                        <w:jc w:val="center"/>
                        <w:rPr>
                          <w:sz w:val="14"/>
                          <w:szCs w:val="14"/>
                        </w:rPr>
                      </w:pPr>
                      <w:r>
                        <w:rPr>
                          <w:rFonts w:hint="eastAsia"/>
                          <w:sz w:val="14"/>
                          <w:szCs w:val="14"/>
                        </w:rPr>
                        <w:t>B</w:t>
                      </w:r>
                    </w:p>
                  </w:txbxContent>
                </v:textbox>
              </v:shape>
            </w:pict>
          </mc:Fallback>
        </mc:AlternateContent>
      </w:r>
      <w:r w:rsidRPr="00230855">
        <w:rPr>
          <w:rFonts w:ascii="Times New Roman" w:hAnsi="Times New Roman" w:cs="Times New Roman"/>
          <w:noProof/>
          <w:sz w:val="24"/>
          <w:szCs w:val="24"/>
        </w:rPr>
        <mc:AlternateContent>
          <mc:Choice Requires="wps">
            <w:drawing>
              <wp:anchor distT="45720" distB="45720" distL="114300" distR="114300" simplePos="0" relativeHeight="251658254" behindDoc="0" locked="0" layoutInCell="1" allowOverlap="1" wp14:anchorId="2E30BC7B" wp14:editId="78EA91A3">
                <wp:simplePos x="0" y="0"/>
                <wp:positionH relativeFrom="column">
                  <wp:posOffset>2671445</wp:posOffset>
                </wp:positionH>
                <wp:positionV relativeFrom="paragraph">
                  <wp:posOffset>2465705</wp:posOffset>
                </wp:positionV>
                <wp:extent cx="241300" cy="215900"/>
                <wp:effectExtent l="0" t="0" r="25400" b="12700"/>
                <wp:wrapNone/>
                <wp:docPr id="6282778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273761F0" w14:textId="77777777" w:rsidR="00135BD3" w:rsidRPr="00031F0E" w:rsidRDefault="00135BD3" w:rsidP="00135BD3">
                            <w:pPr>
                              <w:jc w:val="center"/>
                              <w:rPr>
                                <w:sz w:val="14"/>
                                <w:szCs w:val="14"/>
                              </w:rPr>
                            </w:pPr>
                            <w:r>
                              <w:rPr>
                                <w:rFonts w:hint="eastAsia"/>
                                <w:sz w:val="14"/>
                                <w:szCs w:val="1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0BC7B" id="_x0000_s1039" type="#_x0000_t202" style="position:absolute;margin-left:210.35pt;margin-top:194.15pt;width:19pt;height:17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">
                <v:textbox>
                  <w:txbxContent>
                    <w:p w14:paraId="273761F0" w14:textId="77777777" w:rsidR="00135BD3" w:rsidRPr="00031F0E" w:rsidRDefault="00135BD3" w:rsidP="00135BD3">
                      <w:pPr>
                        <w:jc w:val="center"/>
                        <w:rPr>
                          <w:sz w:val="14"/>
                          <w:szCs w:val="14"/>
                        </w:rPr>
                      </w:pPr>
                      <w:r>
                        <w:rPr>
                          <w:rFonts w:hint="eastAsia"/>
                          <w:sz w:val="14"/>
                          <w:szCs w:val="14"/>
                        </w:rPr>
                        <w:t>C</w:t>
                      </w:r>
                    </w:p>
                  </w:txbxContent>
                </v:textbox>
              </v:shape>
            </w:pict>
          </mc:Fallback>
        </mc:AlternateContent>
      </w:r>
      <w:r w:rsidRPr="00230855">
        <w:rPr>
          <w:rFonts w:ascii="Times New Roman" w:hAnsi="Times New Roman" w:cs="Times New Roman"/>
          <w:noProof/>
          <w:sz w:val="24"/>
          <w:szCs w:val="24"/>
        </w:rPr>
        <mc:AlternateContent>
          <mc:Choice Requires="wps">
            <w:drawing>
              <wp:anchor distT="45720" distB="45720" distL="114300" distR="114300" simplePos="0" relativeHeight="251658252" behindDoc="0" locked="0" layoutInCell="1" allowOverlap="1" wp14:anchorId="4B965421" wp14:editId="2C936C5A">
                <wp:simplePos x="0" y="0"/>
                <wp:positionH relativeFrom="column">
                  <wp:posOffset>2673350</wp:posOffset>
                </wp:positionH>
                <wp:positionV relativeFrom="paragraph">
                  <wp:posOffset>76673</wp:posOffset>
                </wp:positionV>
                <wp:extent cx="241300" cy="215900"/>
                <wp:effectExtent l="0" t="0" r="25400" b="12700"/>
                <wp:wrapNone/>
                <wp:docPr id="1089518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5BF5FC41" w14:textId="77777777" w:rsidR="00135BD3" w:rsidRPr="00031F0E" w:rsidRDefault="00135BD3" w:rsidP="00135BD3">
                            <w:pPr>
                              <w:jc w:val="center"/>
                              <w:rPr>
                                <w:sz w:val="14"/>
                                <w:szCs w:val="14"/>
                              </w:rPr>
                            </w:pPr>
                            <w:r>
                              <w:rPr>
                                <w:rFonts w:hint="eastAsia"/>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965421" id="_x0000_s1040" type="#_x0000_t202" style="position:absolute;margin-left:210.5pt;margin-top:6.05pt;width:19pt;height:17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8gREQIAACY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">
                <v:textbox>
                  <w:txbxContent>
                    <w:p w14:paraId="5BF5FC41" w14:textId="77777777" w:rsidR="00135BD3" w:rsidRPr="00031F0E" w:rsidRDefault="00135BD3" w:rsidP="00135BD3">
                      <w:pPr>
                        <w:jc w:val="center"/>
                        <w:rPr>
                          <w:sz w:val="14"/>
                          <w:szCs w:val="14"/>
                        </w:rPr>
                      </w:pPr>
                      <w:r>
                        <w:rPr>
                          <w:rFonts w:hint="eastAsia"/>
                          <w:sz w:val="14"/>
                          <w:szCs w:val="14"/>
                        </w:rPr>
                        <w:t>A</w:t>
                      </w:r>
                    </w:p>
                  </w:txbxContent>
                </v:textbox>
              </v:shape>
            </w:pict>
          </mc:Fallback>
        </mc:AlternateContent>
      </w:r>
      <w:r w:rsidR="00135BD3" w:rsidRPr="00230855">
        <w:rPr>
          <w:rFonts w:ascii="Times New Roman" w:hAnsi="Times New Roman" w:cs="Times New Roman"/>
          <w:noProof/>
          <w:sz w:val="24"/>
          <w:szCs w:val="24"/>
          <w14:ligatures w14:val="standardContextual"/>
        </w:rPr>
        <w:drawing>
          <wp:inline distT="0" distB="0" distL="0" distR="0" wp14:anchorId="18860A86" wp14:editId="19B96ACB">
            <wp:extent cx="2933700" cy="2198081"/>
            <wp:effectExtent l="19050" t="19050" r="19050" b="12065"/>
            <wp:docPr id="890476374" name="Picture 41"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476374" name="Picture 41" descr="A graph of a voltage&#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65495" cy="2221904"/>
                    </a:xfrm>
                    <a:prstGeom prst="rect">
                      <a:avLst/>
                    </a:prstGeom>
                    <a:noFill/>
                    <a:ln>
                      <a:solidFill>
                        <a:schemeClr val="tx1"/>
                      </a:solidFill>
                    </a:ln>
                  </pic:spPr>
                </pic:pic>
              </a:graphicData>
            </a:graphic>
          </wp:inline>
        </w:drawing>
      </w:r>
      <w:r w:rsidR="00135BD3" w:rsidRPr="00230855">
        <w:rPr>
          <w:rFonts w:ascii="Times New Roman" w:hAnsi="Times New Roman" w:cs="Times New Roman"/>
          <w:noProof/>
          <w:sz w:val="24"/>
          <w:szCs w:val="24"/>
          <w14:ligatures w14:val="standardContextual"/>
        </w:rPr>
        <w:drawing>
          <wp:inline distT="0" distB="0" distL="0" distR="0" wp14:anchorId="2ED088BA" wp14:editId="7942A3D7">
            <wp:extent cx="2925458" cy="2191906"/>
            <wp:effectExtent l="19050" t="19050" r="27305" b="18415"/>
            <wp:docPr id="1707653649" name="Picture 42"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53649" name="Picture 42" descr="A graph of a voltage&#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3745" cy="2213100"/>
                    </a:xfrm>
                    <a:prstGeom prst="rect">
                      <a:avLst/>
                    </a:prstGeom>
                    <a:noFill/>
                    <a:ln>
                      <a:solidFill>
                        <a:schemeClr val="tx1"/>
                      </a:solidFill>
                    </a:ln>
                  </pic:spPr>
                </pic:pic>
              </a:graphicData>
            </a:graphic>
          </wp:inline>
        </w:drawing>
      </w:r>
    </w:p>
    <w:p w14:paraId="07DE95D3" w14:textId="42F425A0" w:rsidR="00C63760" w:rsidRPr="00230855" w:rsidRDefault="00C63760" w:rsidP="00C63760">
      <w:pPr>
        <w:spacing w:after="0" w:line="240" w:lineRule="auto"/>
        <w:rPr>
          <w:rFonts w:ascii="Times New Roman" w:hAnsi="Times New Roman" w:cs="Times New Roman"/>
          <w:sz w:val="24"/>
          <w:szCs w:val="24"/>
          <w14:ligatures w14:val="standardContextual"/>
        </w:rPr>
      </w:pPr>
      <w:r w:rsidRPr="00230855">
        <w:rPr>
          <w:rFonts w:ascii="Times New Roman" w:hAnsi="Times New Roman" w:cs="Times New Roman"/>
          <w:sz w:val="24"/>
          <w:szCs w:val="24"/>
          <w14:ligatures w14:val="standardContextual"/>
        </w:rPr>
        <w:t>1 cm below the Soil Surface Level</w:t>
      </w:r>
      <w:r>
        <w:rPr>
          <w:rFonts w:ascii="Times New Roman" w:hAnsi="Times New Roman" w:cs="Times New Roman"/>
          <w:sz w:val="24"/>
          <w:szCs w:val="24"/>
          <w14:ligatures w14:val="standardContextual"/>
        </w:rPr>
        <w:tab/>
      </w:r>
      <w:r>
        <w:rPr>
          <w:rFonts w:ascii="Times New Roman" w:hAnsi="Times New Roman" w:cs="Times New Roman"/>
          <w:sz w:val="24"/>
          <w:szCs w:val="24"/>
          <w14:ligatures w14:val="standardContextual"/>
        </w:rPr>
        <w:tab/>
      </w:r>
      <w:r>
        <w:rPr>
          <w:rFonts w:ascii="Times New Roman" w:hAnsi="Times New Roman" w:cs="Times New Roman"/>
          <w:sz w:val="24"/>
          <w:szCs w:val="24"/>
          <w14:ligatures w14:val="standardContextual"/>
        </w:rPr>
        <w:tab/>
      </w:r>
      <w:r w:rsidRPr="00230855">
        <w:rPr>
          <w:rFonts w:ascii="Times New Roman" w:hAnsi="Times New Roman" w:cs="Times New Roman"/>
          <w:sz w:val="24"/>
          <w:szCs w:val="24"/>
          <w14:ligatures w14:val="standardContextual"/>
        </w:rPr>
        <w:t>2.5 cm below the Soil Surface Level</w:t>
      </w:r>
    </w:p>
    <w:p w14:paraId="309EE8C5" w14:textId="4A20DC5F" w:rsidR="00135BD3" w:rsidRPr="00230855" w:rsidRDefault="00C63760" w:rsidP="00135BD3">
      <w:pPr>
        <w:spacing w:after="0" w:line="240" w:lineRule="auto"/>
        <w:rPr>
          <w:rFonts w:ascii="Times New Roman" w:hAnsi="Times New Roman" w:cs="Times New Roman"/>
          <w:sz w:val="24"/>
          <w:szCs w:val="24"/>
          <w14:ligatures w14:val="standardContextual"/>
        </w:rPr>
      </w:pPr>
      <w:r w:rsidRPr="00230855">
        <w:rPr>
          <w:rFonts w:ascii="Times New Roman" w:hAnsi="Times New Roman" w:cs="Times New Roman"/>
          <w:noProof/>
          <w:sz w:val="24"/>
          <w:szCs w:val="24"/>
        </w:rPr>
        <mc:AlternateContent>
          <mc:Choice Requires="wps">
            <w:drawing>
              <wp:anchor distT="45720" distB="45720" distL="114300" distR="114300" simplePos="0" relativeHeight="251658255" behindDoc="0" locked="0" layoutInCell="1" allowOverlap="1" wp14:anchorId="280FA324" wp14:editId="528876AC">
                <wp:simplePos x="0" y="0"/>
                <wp:positionH relativeFrom="column">
                  <wp:posOffset>5638327</wp:posOffset>
                </wp:positionH>
                <wp:positionV relativeFrom="paragraph">
                  <wp:posOffset>69850</wp:posOffset>
                </wp:positionV>
                <wp:extent cx="241300" cy="215900"/>
                <wp:effectExtent l="0" t="0" r="25400" b="12700"/>
                <wp:wrapNone/>
                <wp:docPr id="14993767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431C5FED" w14:textId="77777777" w:rsidR="00135BD3" w:rsidRPr="00031F0E" w:rsidRDefault="00135BD3" w:rsidP="00135BD3">
                            <w:pPr>
                              <w:jc w:val="center"/>
                              <w:rPr>
                                <w:sz w:val="14"/>
                                <w:szCs w:val="14"/>
                              </w:rPr>
                            </w:pPr>
                            <w:r>
                              <w:rPr>
                                <w:rFonts w:hint="eastAsia"/>
                                <w:sz w:val="14"/>
                                <w:szCs w:val="1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0FA324" id="_x0000_s1041" type="#_x0000_t202" style="position:absolute;margin-left:443.95pt;margin-top:5.5pt;width:19pt;height:17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">
                <v:textbox>
                  <w:txbxContent>
                    <w:p w14:paraId="431C5FED" w14:textId="77777777" w:rsidR="00135BD3" w:rsidRPr="00031F0E" w:rsidRDefault="00135BD3" w:rsidP="00135BD3">
                      <w:pPr>
                        <w:jc w:val="center"/>
                        <w:rPr>
                          <w:sz w:val="14"/>
                          <w:szCs w:val="14"/>
                        </w:rPr>
                      </w:pPr>
                      <w:r>
                        <w:rPr>
                          <w:rFonts w:hint="eastAsia"/>
                          <w:sz w:val="14"/>
                          <w:szCs w:val="14"/>
                        </w:rPr>
                        <w:t>D</w:t>
                      </w:r>
                    </w:p>
                  </w:txbxContent>
                </v:textbox>
              </v:shape>
            </w:pict>
          </mc:Fallback>
        </mc:AlternateContent>
      </w:r>
      <w:r w:rsidR="00135BD3" w:rsidRPr="00230855">
        <w:rPr>
          <w:rFonts w:ascii="Times New Roman" w:hAnsi="Times New Roman" w:cs="Times New Roman"/>
          <w:noProof/>
          <w:sz w:val="24"/>
          <w:szCs w:val="24"/>
          <w14:ligatures w14:val="standardContextual"/>
        </w:rPr>
        <w:drawing>
          <wp:inline distT="0" distB="0" distL="0" distR="0" wp14:anchorId="18DC9CCB" wp14:editId="3653B1E0">
            <wp:extent cx="2933700" cy="2198080"/>
            <wp:effectExtent l="19050" t="19050" r="19050" b="12065"/>
            <wp:docPr id="1534741519" name="Picture 43" descr="A graph of electrical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41519" name="Picture 43" descr="A graph of electrical voltage&#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73366" cy="2227800"/>
                    </a:xfrm>
                    <a:prstGeom prst="rect">
                      <a:avLst/>
                    </a:prstGeom>
                    <a:noFill/>
                    <a:ln>
                      <a:solidFill>
                        <a:schemeClr val="tx1"/>
                      </a:solidFill>
                    </a:ln>
                  </pic:spPr>
                </pic:pic>
              </a:graphicData>
            </a:graphic>
          </wp:inline>
        </w:drawing>
      </w:r>
      <w:r w:rsidR="00135BD3" w:rsidRPr="00230855">
        <w:rPr>
          <w:rFonts w:ascii="Times New Roman" w:hAnsi="Times New Roman" w:cs="Times New Roman"/>
          <w:noProof/>
          <w:sz w:val="24"/>
          <w:szCs w:val="24"/>
          <w14:ligatures w14:val="standardContextual"/>
        </w:rPr>
        <w:drawing>
          <wp:inline distT="0" distB="0" distL="0" distR="0" wp14:anchorId="3F60EF8C" wp14:editId="43DBC0AE">
            <wp:extent cx="2923068" cy="2190115"/>
            <wp:effectExtent l="19050" t="19050" r="10795" b="19685"/>
            <wp:docPr id="1981574664" name="Picture 44" descr="A graph of a c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74664" name="Picture 44" descr="A graph of a car&#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48523" cy="2209188"/>
                    </a:xfrm>
                    <a:prstGeom prst="rect">
                      <a:avLst/>
                    </a:prstGeom>
                    <a:noFill/>
                    <a:ln>
                      <a:solidFill>
                        <a:schemeClr val="tx1"/>
                      </a:solidFill>
                    </a:ln>
                  </pic:spPr>
                </pic:pic>
              </a:graphicData>
            </a:graphic>
          </wp:inline>
        </w:drawing>
      </w:r>
    </w:p>
    <w:p w14:paraId="60FCEC4A" w14:textId="22E26395" w:rsidR="00D67DEC" w:rsidRPr="00230855" w:rsidRDefault="00135BD3" w:rsidP="00D67DEC">
      <w:pPr>
        <w:spacing w:after="0" w:line="240" w:lineRule="auto"/>
        <w:rPr>
          <w:rFonts w:ascii="Times New Roman" w:hAnsi="Times New Roman" w:cs="Times New Roman"/>
          <w:sz w:val="24"/>
          <w:szCs w:val="24"/>
          <w14:ligatures w14:val="standardContextual"/>
        </w:rPr>
      </w:pPr>
      <w:r w:rsidRPr="00230855">
        <w:rPr>
          <w:rFonts w:ascii="Times New Roman" w:hAnsi="Times New Roman" w:cs="Times New Roman"/>
          <w:sz w:val="24"/>
          <w:szCs w:val="24"/>
          <w14:ligatures w14:val="standardContextual"/>
        </w:rPr>
        <w:t>4 cm below the Soil Surface Level</w:t>
      </w:r>
      <w:r w:rsidR="00D67DEC">
        <w:rPr>
          <w:rFonts w:ascii="Times New Roman" w:hAnsi="Times New Roman" w:cs="Times New Roman"/>
          <w:sz w:val="24"/>
          <w:szCs w:val="24"/>
          <w14:ligatures w14:val="standardContextual"/>
        </w:rPr>
        <w:tab/>
      </w:r>
      <w:r w:rsidR="00D67DEC">
        <w:rPr>
          <w:rFonts w:ascii="Times New Roman" w:hAnsi="Times New Roman" w:cs="Times New Roman"/>
          <w:sz w:val="24"/>
          <w:szCs w:val="24"/>
          <w14:ligatures w14:val="standardContextual"/>
        </w:rPr>
        <w:tab/>
      </w:r>
      <w:r w:rsidR="00D67DEC">
        <w:rPr>
          <w:rFonts w:ascii="Times New Roman" w:hAnsi="Times New Roman" w:cs="Times New Roman"/>
          <w:sz w:val="24"/>
          <w:szCs w:val="24"/>
          <w14:ligatures w14:val="standardContextual"/>
        </w:rPr>
        <w:tab/>
      </w:r>
      <w:r w:rsidR="00D67DEC" w:rsidRPr="00230855">
        <w:rPr>
          <w:rFonts w:ascii="Times New Roman" w:hAnsi="Times New Roman" w:cs="Times New Roman"/>
          <w:sz w:val="24"/>
          <w:szCs w:val="24"/>
          <w14:ligatures w14:val="standardContextual"/>
        </w:rPr>
        <w:t>5.5 cm below the Soil Surface Level</w:t>
      </w:r>
    </w:p>
    <w:p w14:paraId="29120233" w14:textId="6D59ECB6" w:rsidR="00135BD3" w:rsidRPr="00230855" w:rsidRDefault="00321E9F" w:rsidP="00135BD3">
      <w:pPr>
        <w:spacing w:after="0" w:line="240" w:lineRule="auto"/>
        <w:rPr>
          <w:rFonts w:ascii="Times New Roman" w:hAnsi="Times New Roman" w:cs="Times New Roman"/>
          <w:sz w:val="24"/>
          <w:szCs w:val="24"/>
        </w:rPr>
      </w:pPr>
      <w:r w:rsidRPr="00230855">
        <w:rPr>
          <w:rFonts w:ascii="Times New Roman" w:hAnsi="Times New Roman" w:cs="Times New Roman"/>
          <w:noProof/>
          <w:sz w:val="24"/>
          <w:szCs w:val="24"/>
        </w:rPr>
        <mc:AlternateContent>
          <mc:Choice Requires="wps">
            <w:drawing>
              <wp:anchor distT="45720" distB="45720" distL="114300" distR="114300" simplePos="0" relativeHeight="251658257" behindDoc="0" locked="0" layoutInCell="1" allowOverlap="1" wp14:anchorId="52F57AFB" wp14:editId="632023F5">
                <wp:simplePos x="0" y="0"/>
                <wp:positionH relativeFrom="column">
                  <wp:posOffset>5603875</wp:posOffset>
                </wp:positionH>
                <wp:positionV relativeFrom="paragraph">
                  <wp:posOffset>73025</wp:posOffset>
                </wp:positionV>
                <wp:extent cx="241300" cy="215900"/>
                <wp:effectExtent l="0" t="0" r="25400" b="12700"/>
                <wp:wrapNone/>
                <wp:docPr id="17478371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5E04BF1B" w14:textId="77777777" w:rsidR="00135BD3" w:rsidRPr="00031F0E" w:rsidRDefault="00135BD3" w:rsidP="00135BD3">
                            <w:pPr>
                              <w:jc w:val="center"/>
                              <w:rPr>
                                <w:sz w:val="14"/>
                                <w:szCs w:val="14"/>
                              </w:rPr>
                            </w:pPr>
                            <w:r>
                              <w:rPr>
                                <w:rFonts w:hint="eastAsia"/>
                                <w:sz w:val="14"/>
                                <w:szCs w:val="14"/>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57AFB" id="_x0000_s1042" type="#_x0000_t202" style="position:absolute;margin-left:441.25pt;margin-top:5.75pt;width:19pt;height:17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">
                <v:textbox>
                  <w:txbxContent>
                    <w:p w14:paraId="5E04BF1B" w14:textId="77777777" w:rsidR="00135BD3" w:rsidRPr="00031F0E" w:rsidRDefault="00135BD3" w:rsidP="00135BD3">
                      <w:pPr>
                        <w:jc w:val="center"/>
                        <w:rPr>
                          <w:sz w:val="14"/>
                          <w:szCs w:val="14"/>
                        </w:rPr>
                      </w:pPr>
                      <w:r>
                        <w:rPr>
                          <w:rFonts w:hint="eastAsia"/>
                          <w:sz w:val="14"/>
                          <w:szCs w:val="14"/>
                        </w:rPr>
                        <w:t>F</w:t>
                      </w:r>
                    </w:p>
                  </w:txbxContent>
                </v:textbox>
              </v:shape>
            </w:pict>
          </mc:Fallback>
        </mc:AlternateContent>
      </w:r>
      <w:r w:rsidRPr="00230855">
        <w:rPr>
          <w:rFonts w:ascii="Times New Roman" w:hAnsi="Times New Roman" w:cs="Times New Roman"/>
          <w:noProof/>
          <w:sz w:val="24"/>
          <w:szCs w:val="24"/>
        </w:rPr>
        <mc:AlternateContent>
          <mc:Choice Requires="wps">
            <w:drawing>
              <wp:anchor distT="45720" distB="45720" distL="114300" distR="114300" simplePos="0" relativeHeight="251658256" behindDoc="0" locked="0" layoutInCell="1" allowOverlap="1" wp14:anchorId="21474664" wp14:editId="2F673397">
                <wp:simplePos x="0" y="0"/>
                <wp:positionH relativeFrom="column">
                  <wp:posOffset>2651760</wp:posOffset>
                </wp:positionH>
                <wp:positionV relativeFrom="paragraph">
                  <wp:posOffset>61433</wp:posOffset>
                </wp:positionV>
                <wp:extent cx="241300" cy="215900"/>
                <wp:effectExtent l="0" t="0" r="25400" b="12700"/>
                <wp:wrapNone/>
                <wp:docPr id="1474217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5900"/>
                        </a:xfrm>
                        <a:prstGeom prst="rect">
                          <a:avLst/>
                        </a:prstGeom>
                        <a:solidFill>
                          <a:srgbClr val="FFFFFF"/>
                        </a:solidFill>
                        <a:ln w="9525">
                          <a:solidFill>
                            <a:srgbClr val="000000"/>
                          </a:solidFill>
                          <a:miter lim="800000"/>
                          <a:headEnd/>
                          <a:tailEnd/>
                        </a:ln>
                      </wps:spPr>
                      <wps:txbx>
                        <w:txbxContent>
                          <w:p w14:paraId="2FAF1534" w14:textId="77777777" w:rsidR="00135BD3" w:rsidRPr="00031F0E" w:rsidRDefault="00135BD3" w:rsidP="00135BD3">
                            <w:pPr>
                              <w:jc w:val="center"/>
                              <w:rPr>
                                <w:sz w:val="14"/>
                                <w:szCs w:val="14"/>
                              </w:rPr>
                            </w:pPr>
                            <w:r>
                              <w:rPr>
                                <w:rFonts w:hint="eastAsia"/>
                                <w:sz w:val="14"/>
                                <w:szCs w:val="14"/>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74664" id="_x0000_s1043" type="#_x0000_t202" style="position:absolute;margin-left:208.8pt;margin-top:4.85pt;width:19pt;height:17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">
                <v:textbox>
                  <w:txbxContent>
                    <w:p w14:paraId="2FAF1534" w14:textId="77777777" w:rsidR="00135BD3" w:rsidRPr="00031F0E" w:rsidRDefault="00135BD3" w:rsidP="00135BD3">
                      <w:pPr>
                        <w:jc w:val="center"/>
                        <w:rPr>
                          <w:sz w:val="14"/>
                          <w:szCs w:val="14"/>
                        </w:rPr>
                      </w:pPr>
                      <w:r>
                        <w:rPr>
                          <w:rFonts w:hint="eastAsia"/>
                          <w:sz w:val="14"/>
                          <w:szCs w:val="14"/>
                        </w:rPr>
                        <w:t>E</w:t>
                      </w:r>
                    </w:p>
                  </w:txbxContent>
                </v:textbox>
              </v:shape>
            </w:pict>
          </mc:Fallback>
        </mc:AlternateContent>
      </w:r>
      <w:r w:rsidR="00135BD3" w:rsidRPr="00230855">
        <w:rPr>
          <w:rFonts w:ascii="Times New Roman" w:hAnsi="Times New Roman" w:cs="Times New Roman"/>
          <w:noProof/>
          <w:sz w:val="24"/>
          <w:szCs w:val="24"/>
          <w14:ligatures w14:val="standardContextual"/>
        </w:rPr>
        <w:drawing>
          <wp:inline distT="0" distB="0" distL="0" distR="0" wp14:anchorId="0B4DE8B3" wp14:editId="77ADAE5C">
            <wp:extent cx="2920525" cy="2188210"/>
            <wp:effectExtent l="19050" t="19050" r="13335" b="21590"/>
            <wp:docPr id="1607906859" name="Picture 45" descr="A graph of a graph showing a cur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06859" name="Picture 45" descr="A graph of a graph showing a curve&#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45639" cy="2207027"/>
                    </a:xfrm>
                    <a:prstGeom prst="rect">
                      <a:avLst/>
                    </a:prstGeom>
                    <a:noFill/>
                    <a:ln>
                      <a:solidFill>
                        <a:schemeClr val="tx1"/>
                      </a:solidFill>
                    </a:ln>
                  </pic:spPr>
                </pic:pic>
              </a:graphicData>
            </a:graphic>
          </wp:inline>
        </w:drawing>
      </w:r>
      <w:r w:rsidR="00135BD3" w:rsidRPr="00230855">
        <w:rPr>
          <w:rFonts w:ascii="Times New Roman" w:hAnsi="Times New Roman" w:cs="Times New Roman"/>
          <w:noProof/>
          <w:sz w:val="24"/>
          <w:szCs w:val="24"/>
        </w:rPr>
        <w:drawing>
          <wp:inline distT="0" distB="0" distL="0" distR="0" wp14:anchorId="61E0CE8D" wp14:editId="49B13E48">
            <wp:extent cx="2920365" cy="2188089"/>
            <wp:effectExtent l="19050" t="19050" r="13335" b="22225"/>
            <wp:docPr id="137911936" name="Picture 46" descr="A graph of electrical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1936" name="Picture 46" descr="A graph of electrical lines&#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40276" cy="2203008"/>
                    </a:xfrm>
                    <a:prstGeom prst="rect">
                      <a:avLst/>
                    </a:prstGeom>
                    <a:noFill/>
                    <a:ln>
                      <a:solidFill>
                        <a:schemeClr val="tx1"/>
                      </a:solidFill>
                    </a:ln>
                  </pic:spPr>
                </pic:pic>
              </a:graphicData>
            </a:graphic>
          </wp:inline>
        </w:drawing>
      </w:r>
    </w:p>
    <w:p w14:paraId="670D77EE" w14:textId="0EE739C7" w:rsidR="007E6B85" w:rsidRPr="00D67DEC" w:rsidRDefault="00135BD3" w:rsidP="00DD01E5">
      <w:pPr>
        <w:spacing w:after="0" w:line="240" w:lineRule="auto"/>
        <w:rPr>
          <w:rFonts w:ascii="Times New Roman" w:hAnsi="Times New Roman" w:cs="Times New Roman"/>
          <w:noProof/>
          <w:sz w:val="24"/>
          <w:szCs w:val="24"/>
          <w14:ligatures w14:val="standardContextual"/>
        </w:rPr>
      </w:pPr>
      <w:r w:rsidRPr="00230855">
        <w:rPr>
          <w:rFonts w:ascii="Times New Roman" w:hAnsi="Times New Roman" w:cs="Times New Roman"/>
          <w:b/>
          <w:bCs/>
          <w:sz w:val="24"/>
          <w:szCs w:val="24"/>
        </w:rPr>
        <w:t xml:space="preserve">Fig </w:t>
      </w:r>
      <w:r w:rsidR="00890CE3">
        <w:rPr>
          <w:rFonts w:ascii="Times New Roman" w:hAnsi="Times New Roman" w:cs="Times New Roman"/>
          <w:b/>
          <w:bCs/>
          <w:sz w:val="24"/>
          <w:szCs w:val="24"/>
        </w:rPr>
        <w:t>SI3</w:t>
      </w:r>
      <w:r w:rsidRPr="00230855">
        <w:rPr>
          <w:rFonts w:ascii="Times New Roman" w:hAnsi="Times New Roman" w:cs="Times New Roman"/>
          <w:b/>
          <w:bCs/>
          <w:sz w:val="24"/>
          <w:szCs w:val="24"/>
        </w:rPr>
        <w:t>.</w:t>
      </w:r>
      <w:r w:rsidRPr="00230855">
        <w:rPr>
          <w:rFonts w:ascii="Times New Roman" w:hAnsi="Times New Roman" w:cs="Times New Roman"/>
          <w:sz w:val="24"/>
          <w:szCs w:val="24"/>
        </w:rPr>
        <w:t xml:space="preserve"> </w:t>
      </w:r>
      <w:r w:rsidR="00901F51" w:rsidRPr="00901F51">
        <w:rPr>
          <w:rFonts w:ascii="Times New Roman" w:hAnsi="Times New Roman" w:cs="Times New Roman"/>
          <w:sz w:val="24"/>
          <w:szCs w:val="24"/>
        </w:rPr>
        <w:t>Depth profiles of cyclic voltammograms in soil mesocosm reactors. (A</w:t>
      </w:r>
      <w:r w:rsidR="00901F51">
        <w:rPr>
          <w:rFonts w:ascii="Times New Roman" w:hAnsi="Times New Roman" w:cs="Times New Roman"/>
          <w:sz w:val="24"/>
          <w:szCs w:val="24"/>
        </w:rPr>
        <w:t>-</w:t>
      </w:r>
      <w:r w:rsidR="00901F51" w:rsidRPr="00901F51">
        <w:rPr>
          <w:rFonts w:ascii="Times New Roman" w:hAnsi="Times New Roman" w:cs="Times New Roman"/>
          <w:sz w:val="24"/>
          <w:szCs w:val="24"/>
        </w:rPr>
        <w:t>F) Cyclic voltammograms measured at different depths each week. For every sampling week, six measurements were taken at 1.5 cm intervals, starting from 2 cm above the soil surface to 5.5 cm below the surface.</w:t>
      </w:r>
    </w:p>
    <w:sectPr w:rsidR="007E6B85" w:rsidRPr="00D67DE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im, Jun" w:date="2025-11-16T00:34:00Z" w:initials="JK">
    <w:p w14:paraId="2946B707" w14:textId="77777777" w:rsidR="00237CFA" w:rsidRDefault="00237CFA" w:rsidP="00237CFA">
      <w:pPr>
        <w:pStyle w:val="CommentText"/>
      </w:pPr>
      <w:r>
        <w:rPr>
          <w:rStyle w:val="CommentReference"/>
        </w:rPr>
        <w:annotationRef/>
      </w:r>
      <w:r>
        <w:t>Need to go to the lab to get screen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46B70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EC0A5D" w16cex:dateUtc="2025-11-16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46B707" w16cid:durableId="06EC0A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5F1CB" w14:textId="77777777" w:rsidR="00C33C3D" w:rsidRDefault="00C33C3D" w:rsidP="00181172">
      <w:pPr>
        <w:spacing w:after="0" w:line="240" w:lineRule="auto"/>
      </w:pPr>
      <w:r>
        <w:separator/>
      </w:r>
    </w:p>
  </w:endnote>
  <w:endnote w:type="continuationSeparator" w:id="0">
    <w:p w14:paraId="786B2309" w14:textId="77777777" w:rsidR="00C33C3D" w:rsidRDefault="00C33C3D" w:rsidP="00181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30C2E8" w14:textId="77777777" w:rsidR="00C33C3D" w:rsidRDefault="00C33C3D" w:rsidP="00181172">
      <w:pPr>
        <w:spacing w:after="0" w:line="240" w:lineRule="auto"/>
      </w:pPr>
      <w:r>
        <w:separator/>
      </w:r>
    </w:p>
  </w:footnote>
  <w:footnote w:type="continuationSeparator" w:id="0">
    <w:p w14:paraId="0A353E66" w14:textId="77777777" w:rsidR="00C33C3D" w:rsidRDefault="00C33C3D" w:rsidP="001811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D82C01"/>
    <w:multiLevelType w:val="hybridMultilevel"/>
    <w:tmpl w:val="E5D4997E"/>
    <w:lvl w:ilvl="0" w:tplc="D2186BA4">
      <w:start w:val="1"/>
      <w:numFmt w:val="decimal"/>
      <w:lvlText w:val="%1."/>
      <w:lvlJc w:val="left"/>
      <w:pPr>
        <w:ind w:left="800" w:hanging="360"/>
      </w:pPr>
      <w:rPr>
        <w:rFonts w:hint="default"/>
        <w:b/>
        <w:u w:val="single"/>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1EEA4199"/>
    <w:multiLevelType w:val="hybridMultilevel"/>
    <w:tmpl w:val="9A3A2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03480E"/>
    <w:multiLevelType w:val="hybridMultilevel"/>
    <w:tmpl w:val="098244F4"/>
    <w:lvl w:ilvl="0" w:tplc="04090001">
      <w:start w:val="1"/>
      <w:numFmt w:val="bullet"/>
      <w:lvlText w:val=""/>
      <w:lvlJc w:val="left"/>
      <w:pPr>
        <w:ind w:left="880" w:hanging="440"/>
      </w:pPr>
      <w:rPr>
        <w:rFonts w:ascii="Wingdings" w:hAnsi="Wingdings" w:hint="default"/>
      </w:rPr>
    </w:lvl>
    <w:lvl w:ilvl="1" w:tplc="04090003">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8E468E5"/>
    <w:multiLevelType w:val="hybridMultilevel"/>
    <w:tmpl w:val="B3F8B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EB77EB"/>
    <w:multiLevelType w:val="multilevel"/>
    <w:tmpl w:val="A2A8A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13066"/>
    <w:multiLevelType w:val="hybridMultilevel"/>
    <w:tmpl w:val="FD3EE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C82DB2"/>
    <w:multiLevelType w:val="hybridMultilevel"/>
    <w:tmpl w:val="2A72D076"/>
    <w:lvl w:ilvl="0" w:tplc="8D381D3E">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2D2F99"/>
    <w:multiLevelType w:val="hybridMultilevel"/>
    <w:tmpl w:val="618A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197E04"/>
    <w:multiLevelType w:val="hybridMultilevel"/>
    <w:tmpl w:val="8F4CD28C"/>
    <w:lvl w:ilvl="0" w:tplc="E51CF3A0">
      <w:start w:val="1"/>
      <w:numFmt w:val="decimal"/>
      <w:lvlText w:val="%1."/>
      <w:lvlJc w:val="left"/>
      <w:pPr>
        <w:ind w:left="800" w:hanging="360"/>
      </w:pPr>
      <w:rPr>
        <w:rFonts w:hint="default"/>
        <w:b w:val="0"/>
        <w:bCs/>
        <w:u w:val="none"/>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1070616371">
    <w:abstractNumId w:val="5"/>
  </w:num>
  <w:num w:numId="2" w16cid:durableId="427584734">
    <w:abstractNumId w:val="7"/>
  </w:num>
  <w:num w:numId="3" w16cid:durableId="1164274563">
    <w:abstractNumId w:val="1"/>
  </w:num>
  <w:num w:numId="4" w16cid:durableId="687372620">
    <w:abstractNumId w:val="3"/>
  </w:num>
  <w:num w:numId="5" w16cid:durableId="1175533973">
    <w:abstractNumId w:val="0"/>
  </w:num>
  <w:num w:numId="6" w16cid:durableId="825628858">
    <w:abstractNumId w:val="8"/>
  </w:num>
  <w:num w:numId="7" w16cid:durableId="408161884">
    <w:abstractNumId w:val="4"/>
  </w:num>
  <w:num w:numId="8" w16cid:durableId="1955138594">
    <w:abstractNumId w:val="2"/>
  </w:num>
  <w:num w:numId="9" w16cid:durableId="18451975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im, Jun">
    <w15:presenceInfo w15:providerId="AD" w15:userId="S::won-jun.kim@wsu.edu::a4107e2a-1e9e-48b6-8d39-f4e835cae2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MDa1MDA2trCwNDFX0lEKTi0uzszPAykwqgUAtgJ5CCwAAAA="/>
  </w:docVars>
  <w:rsids>
    <w:rsidRoot w:val="00275DD4"/>
    <w:rsid w:val="00003A96"/>
    <w:rsid w:val="00005372"/>
    <w:rsid w:val="0000685E"/>
    <w:rsid w:val="000068D7"/>
    <w:rsid w:val="0001048E"/>
    <w:rsid w:val="00010716"/>
    <w:rsid w:val="00011004"/>
    <w:rsid w:val="000115A4"/>
    <w:rsid w:val="000117E0"/>
    <w:rsid w:val="00012176"/>
    <w:rsid w:val="00013A00"/>
    <w:rsid w:val="00014056"/>
    <w:rsid w:val="00016253"/>
    <w:rsid w:val="0001753F"/>
    <w:rsid w:val="00017DB1"/>
    <w:rsid w:val="000201E0"/>
    <w:rsid w:val="00020509"/>
    <w:rsid w:val="000207C6"/>
    <w:rsid w:val="0002086C"/>
    <w:rsid w:val="0002117F"/>
    <w:rsid w:val="00022317"/>
    <w:rsid w:val="00022840"/>
    <w:rsid w:val="00022B04"/>
    <w:rsid w:val="00023E9A"/>
    <w:rsid w:val="00023ED5"/>
    <w:rsid w:val="00024BD4"/>
    <w:rsid w:val="00025906"/>
    <w:rsid w:val="00025945"/>
    <w:rsid w:val="00026125"/>
    <w:rsid w:val="00026F38"/>
    <w:rsid w:val="00027C8A"/>
    <w:rsid w:val="00031F0E"/>
    <w:rsid w:val="00032863"/>
    <w:rsid w:val="00033C93"/>
    <w:rsid w:val="00034862"/>
    <w:rsid w:val="00035451"/>
    <w:rsid w:val="0003655D"/>
    <w:rsid w:val="00036A7C"/>
    <w:rsid w:val="00036A7F"/>
    <w:rsid w:val="00036F77"/>
    <w:rsid w:val="00040589"/>
    <w:rsid w:val="000406DB"/>
    <w:rsid w:val="0004267B"/>
    <w:rsid w:val="00042869"/>
    <w:rsid w:val="00043AE7"/>
    <w:rsid w:val="00045676"/>
    <w:rsid w:val="00045E98"/>
    <w:rsid w:val="000472C9"/>
    <w:rsid w:val="00047C18"/>
    <w:rsid w:val="00047E92"/>
    <w:rsid w:val="00050220"/>
    <w:rsid w:val="00050AEC"/>
    <w:rsid w:val="00052826"/>
    <w:rsid w:val="00052E90"/>
    <w:rsid w:val="00053F11"/>
    <w:rsid w:val="0005408D"/>
    <w:rsid w:val="00054484"/>
    <w:rsid w:val="00055219"/>
    <w:rsid w:val="00055288"/>
    <w:rsid w:val="000560EA"/>
    <w:rsid w:val="00060347"/>
    <w:rsid w:val="0006035E"/>
    <w:rsid w:val="00060A4D"/>
    <w:rsid w:val="000614B5"/>
    <w:rsid w:val="00063408"/>
    <w:rsid w:val="00064510"/>
    <w:rsid w:val="00064E5E"/>
    <w:rsid w:val="000651D1"/>
    <w:rsid w:val="0006532D"/>
    <w:rsid w:val="0006574F"/>
    <w:rsid w:val="00065CF7"/>
    <w:rsid w:val="000666FA"/>
    <w:rsid w:val="00071884"/>
    <w:rsid w:val="00073F2C"/>
    <w:rsid w:val="00074BEF"/>
    <w:rsid w:val="000779B5"/>
    <w:rsid w:val="00080012"/>
    <w:rsid w:val="00080027"/>
    <w:rsid w:val="00080E78"/>
    <w:rsid w:val="00081193"/>
    <w:rsid w:val="000812ED"/>
    <w:rsid w:val="0008276F"/>
    <w:rsid w:val="0008353C"/>
    <w:rsid w:val="00084610"/>
    <w:rsid w:val="00084D0B"/>
    <w:rsid w:val="00086207"/>
    <w:rsid w:val="00091BD5"/>
    <w:rsid w:val="000935DE"/>
    <w:rsid w:val="000946AA"/>
    <w:rsid w:val="000950F6"/>
    <w:rsid w:val="00095A91"/>
    <w:rsid w:val="000965D0"/>
    <w:rsid w:val="00096E2B"/>
    <w:rsid w:val="00096ED0"/>
    <w:rsid w:val="000971BB"/>
    <w:rsid w:val="000A05C1"/>
    <w:rsid w:val="000A2B67"/>
    <w:rsid w:val="000A3049"/>
    <w:rsid w:val="000A3839"/>
    <w:rsid w:val="000A3C46"/>
    <w:rsid w:val="000A4CC0"/>
    <w:rsid w:val="000A4E90"/>
    <w:rsid w:val="000A5D01"/>
    <w:rsid w:val="000A5E7E"/>
    <w:rsid w:val="000A631E"/>
    <w:rsid w:val="000A79DB"/>
    <w:rsid w:val="000B058A"/>
    <w:rsid w:val="000B0B91"/>
    <w:rsid w:val="000B16AE"/>
    <w:rsid w:val="000B19AD"/>
    <w:rsid w:val="000B1F30"/>
    <w:rsid w:val="000B1FCF"/>
    <w:rsid w:val="000B2767"/>
    <w:rsid w:val="000B4E1B"/>
    <w:rsid w:val="000B703E"/>
    <w:rsid w:val="000B7C95"/>
    <w:rsid w:val="000B7E7A"/>
    <w:rsid w:val="000C02F4"/>
    <w:rsid w:val="000C08D8"/>
    <w:rsid w:val="000C0FD8"/>
    <w:rsid w:val="000C1522"/>
    <w:rsid w:val="000C36E2"/>
    <w:rsid w:val="000C3A40"/>
    <w:rsid w:val="000C3F78"/>
    <w:rsid w:val="000C519F"/>
    <w:rsid w:val="000C589C"/>
    <w:rsid w:val="000C5AF6"/>
    <w:rsid w:val="000C6A42"/>
    <w:rsid w:val="000C6A5B"/>
    <w:rsid w:val="000C7452"/>
    <w:rsid w:val="000D0340"/>
    <w:rsid w:val="000D081B"/>
    <w:rsid w:val="000D19DD"/>
    <w:rsid w:val="000D1FEF"/>
    <w:rsid w:val="000D31B9"/>
    <w:rsid w:val="000D3992"/>
    <w:rsid w:val="000D6F17"/>
    <w:rsid w:val="000D7FBF"/>
    <w:rsid w:val="000E293C"/>
    <w:rsid w:val="000E2E87"/>
    <w:rsid w:val="000E2FC1"/>
    <w:rsid w:val="000E38C5"/>
    <w:rsid w:val="000E39CC"/>
    <w:rsid w:val="000E3B50"/>
    <w:rsid w:val="000E4078"/>
    <w:rsid w:val="000E4F82"/>
    <w:rsid w:val="000E59E7"/>
    <w:rsid w:val="000E6D05"/>
    <w:rsid w:val="000E706C"/>
    <w:rsid w:val="000F0A26"/>
    <w:rsid w:val="000F1787"/>
    <w:rsid w:val="000F30BC"/>
    <w:rsid w:val="000F3333"/>
    <w:rsid w:val="000F3440"/>
    <w:rsid w:val="000F5A0A"/>
    <w:rsid w:val="000F6F51"/>
    <w:rsid w:val="000F7479"/>
    <w:rsid w:val="0010095E"/>
    <w:rsid w:val="00103130"/>
    <w:rsid w:val="00103E36"/>
    <w:rsid w:val="001056AB"/>
    <w:rsid w:val="001066DD"/>
    <w:rsid w:val="001068B3"/>
    <w:rsid w:val="0010696A"/>
    <w:rsid w:val="00106F84"/>
    <w:rsid w:val="001070D7"/>
    <w:rsid w:val="00110C14"/>
    <w:rsid w:val="00110C77"/>
    <w:rsid w:val="001110C5"/>
    <w:rsid w:val="001114F8"/>
    <w:rsid w:val="00111A49"/>
    <w:rsid w:val="00111D7D"/>
    <w:rsid w:val="00112C16"/>
    <w:rsid w:val="00112DAB"/>
    <w:rsid w:val="00113541"/>
    <w:rsid w:val="00113B41"/>
    <w:rsid w:val="00113EC6"/>
    <w:rsid w:val="001141D2"/>
    <w:rsid w:val="00114367"/>
    <w:rsid w:val="001144A0"/>
    <w:rsid w:val="001149CB"/>
    <w:rsid w:val="00114B75"/>
    <w:rsid w:val="00115A1A"/>
    <w:rsid w:val="00115C8E"/>
    <w:rsid w:val="00115ED7"/>
    <w:rsid w:val="001164F9"/>
    <w:rsid w:val="00117322"/>
    <w:rsid w:val="00117635"/>
    <w:rsid w:val="00117BA5"/>
    <w:rsid w:val="00120CD2"/>
    <w:rsid w:val="00120DE1"/>
    <w:rsid w:val="00121436"/>
    <w:rsid w:val="00121625"/>
    <w:rsid w:val="00122EA1"/>
    <w:rsid w:val="00123482"/>
    <w:rsid w:val="00123E08"/>
    <w:rsid w:val="0012439E"/>
    <w:rsid w:val="0012472F"/>
    <w:rsid w:val="00125771"/>
    <w:rsid w:val="0013029A"/>
    <w:rsid w:val="00130D98"/>
    <w:rsid w:val="001313CC"/>
    <w:rsid w:val="00131A6E"/>
    <w:rsid w:val="001331CB"/>
    <w:rsid w:val="00133269"/>
    <w:rsid w:val="00133E34"/>
    <w:rsid w:val="00134A65"/>
    <w:rsid w:val="00134E36"/>
    <w:rsid w:val="001353F9"/>
    <w:rsid w:val="00135695"/>
    <w:rsid w:val="00135BD3"/>
    <w:rsid w:val="0013603A"/>
    <w:rsid w:val="00136067"/>
    <w:rsid w:val="00136F89"/>
    <w:rsid w:val="00137058"/>
    <w:rsid w:val="0013721C"/>
    <w:rsid w:val="00137A5F"/>
    <w:rsid w:val="001403BA"/>
    <w:rsid w:val="0014222B"/>
    <w:rsid w:val="00143D9C"/>
    <w:rsid w:val="00147EF1"/>
    <w:rsid w:val="00150067"/>
    <w:rsid w:val="0015180B"/>
    <w:rsid w:val="00152118"/>
    <w:rsid w:val="00153B04"/>
    <w:rsid w:val="00154197"/>
    <w:rsid w:val="001547AA"/>
    <w:rsid w:val="00154DA9"/>
    <w:rsid w:val="00155E6E"/>
    <w:rsid w:val="00155FE9"/>
    <w:rsid w:val="001563E0"/>
    <w:rsid w:val="0015695F"/>
    <w:rsid w:val="00156990"/>
    <w:rsid w:val="001574FE"/>
    <w:rsid w:val="00157853"/>
    <w:rsid w:val="00157C33"/>
    <w:rsid w:val="0016076A"/>
    <w:rsid w:val="00160B91"/>
    <w:rsid w:val="00161751"/>
    <w:rsid w:val="00162843"/>
    <w:rsid w:val="00162C3D"/>
    <w:rsid w:val="001636FA"/>
    <w:rsid w:val="001643DE"/>
    <w:rsid w:val="001645CF"/>
    <w:rsid w:val="00164D00"/>
    <w:rsid w:val="00164D99"/>
    <w:rsid w:val="00165EC6"/>
    <w:rsid w:val="00166B5E"/>
    <w:rsid w:val="00167F87"/>
    <w:rsid w:val="00171C73"/>
    <w:rsid w:val="0017374E"/>
    <w:rsid w:val="00174EB9"/>
    <w:rsid w:val="00175245"/>
    <w:rsid w:val="001752C7"/>
    <w:rsid w:val="00175DA6"/>
    <w:rsid w:val="00180580"/>
    <w:rsid w:val="001806EC"/>
    <w:rsid w:val="00180B06"/>
    <w:rsid w:val="00181172"/>
    <w:rsid w:val="00181A1E"/>
    <w:rsid w:val="001823A4"/>
    <w:rsid w:val="0018265C"/>
    <w:rsid w:val="00182997"/>
    <w:rsid w:val="00183AEB"/>
    <w:rsid w:val="0018538E"/>
    <w:rsid w:val="001864F9"/>
    <w:rsid w:val="00186AE6"/>
    <w:rsid w:val="00186F6C"/>
    <w:rsid w:val="00187809"/>
    <w:rsid w:val="00187DB3"/>
    <w:rsid w:val="00190252"/>
    <w:rsid w:val="00191D8A"/>
    <w:rsid w:val="001921ED"/>
    <w:rsid w:val="0019224D"/>
    <w:rsid w:val="001928D2"/>
    <w:rsid w:val="00192CA8"/>
    <w:rsid w:val="00193A44"/>
    <w:rsid w:val="00193D7A"/>
    <w:rsid w:val="00194833"/>
    <w:rsid w:val="00195C19"/>
    <w:rsid w:val="001973B2"/>
    <w:rsid w:val="00197439"/>
    <w:rsid w:val="0019746B"/>
    <w:rsid w:val="001A0CA8"/>
    <w:rsid w:val="001A1034"/>
    <w:rsid w:val="001A15F1"/>
    <w:rsid w:val="001A1789"/>
    <w:rsid w:val="001A20E9"/>
    <w:rsid w:val="001A2674"/>
    <w:rsid w:val="001A3F24"/>
    <w:rsid w:val="001A40A4"/>
    <w:rsid w:val="001A4B41"/>
    <w:rsid w:val="001A4D0E"/>
    <w:rsid w:val="001A5A9A"/>
    <w:rsid w:val="001A5BEC"/>
    <w:rsid w:val="001A62B2"/>
    <w:rsid w:val="001A670A"/>
    <w:rsid w:val="001A6891"/>
    <w:rsid w:val="001A70A7"/>
    <w:rsid w:val="001A7734"/>
    <w:rsid w:val="001A7DEB"/>
    <w:rsid w:val="001B0ED3"/>
    <w:rsid w:val="001B1158"/>
    <w:rsid w:val="001B2699"/>
    <w:rsid w:val="001B2BFB"/>
    <w:rsid w:val="001B47BF"/>
    <w:rsid w:val="001B4A04"/>
    <w:rsid w:val="001B5F05"/>
    <w:rsid w:val="001B7572"/>
    <w:rsid w:val="001C00C5"/>
    <w:rsid w:val="001C2F69"/>
    <w:rsid w:val="001C37AD"/>
    <w:rsid w:val="001C4A80"/>
    <w:rsid w:val="001C52F1"/>
    <w:rsid w:val="001C5AF6"/>
    <w:rsid w:val="001C79FB"/>
    <w:rsid w:val="001D0D93"/>
    <w:rsid w:val="001D48AC"/>
    <w:rsid w:val="001D5928"/>
    <w:rsid w:val="001E00C0"/>
    <w:rsid w:val="001E15E7"/>
    <w:rsid w:val="001E3606"/>
    <w:rsid w:val="001E36F2"/>
    <w:rsid w:val="001E4E19"/>
    <w:rsid w:val="001E7DAA"/>
    <w:rsid w:val="001F0811"/>
    <w:rsid w:val="001F0D61"/>
    <w:rsid w:val="001F2064"/>
    <w:rsid w:val="001F2FCF"/>
    <w:rsid w:val="001F337A"/>
    <w:rsid w:val="001F3BAC"/>
    <w:rsid w:val="001F457F"/>
    <w:rsid w:val="001F4C85"/>
    <w:rsid w:val="001F5DF2"/>
    <w:rsid w:val="001F6747"/>
    <w:rsid w:val="001F6C20"/>
    <w:rsid w:val="001F6E50"/>
    <w:rsid w:val="001F78E9"/>
    <w:rsid w:val="001F7FF3"/>
    <w:rsid w:val="002011DA"/>
    <w:rsid w:val="00201471"/>
    <w:rsid w:val="00201DB1"/>
    <w:rsid w:val="00201F69"/>
    <w:rsid w:val="002025C5"/>
    <w:rsid w:val="00202DAB"/>
    <w:rsid w:val="00204027"/>
    <w:rsid w:val="00204528"/>
    <w:rsid w:val="0020485F"/>
    <w:rsid w:val="00205256"/>
    <w:rsid w:val="00205430"/>
    <w:rsid w:val="00207107"/>
    <w:rsid w:val="00207564"/>
    <w:rsid w:val="0020776B"/>
    <w:rsid w:val="00207962"/>
    <w:rsid w:val="002103BC"/>
    <w:rsid w:val="00210BD0"/>
    <w:rsid w:val="00211792"/>
    <w:rsid w:val="00211A8B"/>
    <w:rsid w:val="00211C51"/>
    <w:rsid w:val="00212924"/>
    <w:rsid w:val="00212C8E"/>
    <w:rsid w:val="00213179"/>
    <w:rsid w:val="00213245"/>
    <w:rsid w:val="00213777"/>
    <w:rsid w:val="00214521"/>
    <w:rsid w:val="00214CBA"/>
    <w:rsid w:val="00217DE9"/>
    <w:rsid w:val="0022061D"/>
    <w:rsid w:val="00221341"/>
    <w:rsid w:val="0022143F"/>
    <w:rsid w:val="0022303C"/>
    <w:rsid w:val="002230E7"/>
    <w:rsid w:val="002232F5"/>
    <w:rsid w:val="00230855"/>
    <w:rsid w:val="00230CB6"/>
    <w:rsid w:val="0023123B"/>
    <w:rsid w:val="00232C0A"/>
    <w:rsid w:val="00233C5C"/>
    <w:rsid w:val="00234092"/>
    <w:rsid w:val="002340BE"/>
    <w:rsid w:val="00234B3A"/>
    <w:rsid w:val="00234CDF"/>
    <w:rsid w:val="00235561"/>
    <w:rsid w:val="002358AB"/>
    <w:rsid w:val="00235AFC"/>
    <w:rsid w:val="002364D2"/>
    <w:rsid w:val="0023686C"/>
    <w:rsid w:val="00237CFA"/>
    <w:rsid w:val="002415EF"/>
    <w:rsid w:val="00241B7C"/>
    <w:rsid w:val="002420C7"/>
    <w:rsid w:val="002426F3"/>
    <w:rsid w:val="00242CA9"/>
    <w:rsid w:val="00243B84"/>
    <w:rsid w:val="0024492B"/>
    <w:rsid w:val="00250B3D"/>
    <w:rsid w:val="00251141"/>
    <w:rsid w:val="002535E7"/>
    <w:rsid w:val="00255292"/>
    <w:rsid w:val="002559B7"/>
    <w:rsid w:val="00255A06"/>
    <w:rsid w:val="00255FF1"/>
    <w:rsid w:val="00256CF2"/>
    <w:rsid w:val="00262089"/>
    <w:rsid w:val="002622DC"/>
    <w:rsid w:val="0026243D"/>
    <w:rsid w:val="00262A7F"/>
    <w:rsid w:val="00263E7E"/>
    <w:rsid w:val="00266722"/>
    <w:rsid w:val="002706C4"/>
    <w:rsid w:val="002716D4"/>
    <w:rsid w:val="0027271D"/>
    <w:rsid w:val="002736E1"/>
    <w:rsid w:val="002742F0"/>
    <w:rsid w:val="00274D31"/>
    <w:rsid w:val="00275C8E"/>
    <w:rsid w:val="00275D7F"/>
    <w:rsid w:val="00275DD4"/>
    <w:rsid w:val="00277737"/>
    <w:rsid w:val="002807D3"/>
    <w:rsid w:val="002818F3"/>
    <w:rsid w:val="00282B93"/>
    <w:rsid w:val="00282CC8"/>
    <w:rsid w:val="002860C6"/>
    <w:rsid w:val="00286E25"/>
    <w:rsid w:val="002874A3"/>
    <w:rsid w:val="002874CA"/>
    <w:rsid w:val="00287B5D"/>
    <w:rsid w:val="002922D7"/>
    <w:rsid w:val="00292962"/>
    <w:rsid w:val="00292C09"/>
    <w:rsid w:val="0029318B"/>
    <w:rsid w:val="002941D7"/>
    <w:rsid w:val="0029488A"/>
    <w:rsid w:val="00295BE6"/>
    <w:rsid w:val="00295C22"/>
    <w:rsid w:val="0029670C"/>
    <w:rsid w:val="002967D7"/>
    <w:rsid w:val="00296905"/>
    <w:rsid w:val="002A0419"/>
    <w:rsid w:val="002A13DE"/>
    <w:rsid w:val="002A1C82"/>
    <w:rsid w:val="002A29CB"/>
    <w:rsid w:val="002A3687"/>
    <w:rsid w:val="002A493C"/>
    <w:rsid w:val="002A4E76"/>
    <w:rsid w:val="002A6D9C"/>
    <w:rsid w:val="002A762D"/>
    <w:rsid w:val="002B0599"/>
    <w:rsid w:val="002B1162"/>
    <w:rsid w:val="002B2659"/>
    <w:rsid w:val="002B2F12"/>
    <w:rsid w:val="002B3CF4"/>
    <w:rsid w:val="002B4776"/>
    <w:rsid w:val="002B4B0F"/>
    <w:rsid w:val="002B5FD2"/>
    <w:rsid w:val="002B67B4"/>
    <w:rsid w:val="002B7B8D"/>
    <w:rsid w:val="002B7D46"/>
    <w:rsid w:val="002B7FFC"/>
    <w:rsid w:val="002C0742"/>
    <w:rsid w:val="002C15FB"/>
    <w:rsid w:val="002C2447"/>
    <w:rsid w:val="002C4892"/>
    <w:rsid w:val="002C48B3"/>
    <w:rsid w:val="002C48FD"/>
    <w:rsid w:val="002C5499"/>
    <w:rsid w:val="002C5BAD"/>
    <w:rsid w:val="002C635B"/>
    <w:rsid w:val="002C64D2"/>
    <w:rsid w:val="002C78B1"/>
    <w:rsid w:val="002D0FAF"/>
    <w:rsid w:val="002D2250"/>
    <w:rsid w:val="002D3C68"/>
    <w:rsid w:val="002D4BA0"/>
    <w:rsid w:val="002D5952"/>
    <w:rsid w:val="002D5BA0"/>
    <w:rsid w:val="002D66E7"/>
    <w:rsid w:val="002D6E7D"/>
    <w:rsid w:val="002D7B7F"/>
    <w:rsid w:val="002E0386"/>
    <w:rsid w:val="002E0A30"/>
    <w:rsid w:val="002E255C"/>
    <w:rsid w:val="002E28FB"/>
    <w:rsid w:val="002E49F8"/>
    <w:rsid w:val="002E5F70"/>
    <w:rsid w:val="002E6552"/>
    <w:rsid w:val="002E6D80"/>
    <w:rsid w:val="002E78EF"/>
    <w:rsid w:val="002E7A6F"/>
    <w:rsid w:val="002F0F10"/>
    <w:rsid w:val="002F0F1A"/>
    <w:rsid w:val="002F2316"/>
    <w:rsid w:val="002F268F"/>
    <w:rsid w:val="002F29AB"/>
    <w:rsid w:val="002F2E71"/>
    <w:rsid w:val="002F3068"/>
    <w:rsid w:val="002F3C5B"/>
    <w:rsid w:val="002F45BB"/>
    <w:rsid w:val="002F4955"/>
    <w:rsid w:val="002F53F2"/>
    <w:rsid w:val="002F5621"/>
    <w:rsid w:val="002F5AB4"/>
    <w:rsid w:val="002F6899"/>
    <w:rsid w:val="002F71C7"/>
    <w:rsid w:val="002F757E"/>
    <w:rsid w:val="002F77A1"/>
    <w:rsid w:val="002F7AF8"/>
    <w:rsid w:val="00300906"/>
    <w:rsid w:val="0030174B"/>
    <w:rsid w:val="00301E7E"/>
    <w:rsid w:val="0030213A"/>
    <w:rsid w:val="0030229C"/>
    <w:rsid w:val="00302355"/>
    <w:rsid w:val="0030282E"/>
    <w:rsid w:val="00303AD4"/>
    <w:rsid w:val="00303C8F"/>
    <w:rsid w:val="00304330"/>
    <w:rsid w:val="0030454B"/>
    <w:rsid w:val="0030537A"/>
    <w:rsid w:val="00305FD4"/>
    <w:rsid w:val="003063EE"/>
    <w:rsid w:val="00306D8C"/>
    <w:rsid w:val="00307E43"/>
    <w:rsid w:val="0031397D"/>
    <w:rsid w:val="00313EA2"/>
    <w:rsid w:val="003145F0"/>
    <w:rsid w:val="003150AD"/>
    <w:rsid w:val="00315187"/>
    <w:rsid w:val="00315471"/>
    <w:rsid w:val="00315750"/>
    <w:rsid w:val="0031577E"/>
    <w:rsid w:val="00315E1C"/>
    <w:rsid w:val="00320BC9"/>
    <w:rsid w:val="00320BDB"/>
    <w:rsid w:val="00321E9F"/>
    <w:rsid w:val="00322E67"/>
    <w:rsid w:val="0032395F"/>
    <w:rsid w:val="00324FC3"/>
    <w:rsid w:val="003251EC"/>
    <w:rsid w:val="003256DB"/>
    <w:rsid w:val="0032649A"/>
    <w:rsid w:val="003310C9"/>
    <w:rsid w:val="00332853"/>
    <w:rsid w:val="0033293F"/>
    <w:rsid w:val="00332E1C"/>
    <w:rsid w:val="00333194"/>
    <w:rsid w:val="00333410"/>
    <w:rsid w:val="00333514"/>
    <w:rsid w:val="00334690"/>
    <w:rsid w:val="00334E67"/>
    <w:rsid w:val="0033613A"/>
    <w:rsid w:val="003367CD"/>
    <w:rsid w:val="0033680B"/>
    <w:rsid w:val="00336D4C"/>
    <w:rsid w:val="00337B6C"/>
    <w:rsid w:val="00340044"/>
    <w:rsid w:val="0034037A"/>
    <w:rsid w:val="00340E18"/>
    <w:rsid w:val="00340E96"/>
    <w:rsid w:val="003413C5"/>
    <w:rsid w:val="00341D05"/>
    <w:rsid w:val="00342D6D"/>
    <w:rsid w:val="00342DCB"/>
    <w:rsid w:val="00342F00"/>
    <w:rsid w:val="00343E4E"/>
    <w:rsid w:val="0034543F"/>
    <w:rsid w:val="003455E1"/>
    <w:rsid w:val="00345ABA"/>
    <w:rsid w:val="00345AFB"/>
    <w:rsid w:val="00345C54"/>
    <w:rsid w:val="00345E98"/>
    <w:rsid w:val="003467B4"/>
    <w:rsid w:val="00346BCB"/>
    <w:rsid w:val="0034721E"/>
    <w:rsid w:val="00351802"/>
    <w:rsid w:val="00351E14"/>
    <w:rsid w:val="00352DB8"/>
    <w:rsid w:val="00353340"/>
    <w:rsid w:val="00354DBE"/>
    <w:rsid w:val="0035521F"/>
    <w:rsid w:val="00356330"/>
    <w:rsid w:val="00356F8D"/>
    <w:rsid w:val="003570A2"/>
    <w:rsid w:val="00360EE9"/>
    <w:rsid w:val="0036132B"/>
    <w:rsid w:val="00361C12"/>
    <w:rsid w:val="00362417"/>
    <w:rsid w:val="00362497"/>
    <w:rsid w:val="0036288C"/>
    <w:rsid w:val="003629E3"/>
    <w:rsid w:val="00363B8A"/>
    <w:rsid w:val="00363B91"/>
    <w:rsid w:val="003644D9"/>
    <w:rsid w:val="003645F5"/>
    <w:rsid w:val="00364CE3"/>
    <w:rsid w:val="00365C2C"/>
    <w:rsid w:val="00366E41"/>
    <w:rsid w:val="003674D6"/>
    <w:rsid w:val="0036790E"/>
    <w:rsid w:val="00370479"/>
    <w:rsid w:val="003706A2"/>
    <w:rsid w:val="0037258C"/>
    <w:rsid w:val="0037312A"/>
    <w:rsid w:val="003738D7"/>
    <w:rsid w:val="00377F29"/>
    <w:rsid w:val="00380B37"/>
    <w:rsid w:val="00380FF9"/>
    <w:rsid w:val="00381AA7"/>
    <w:rsid w:val="00382D9E"/>
    <w:rsid w:val="00383E65"/>
    <w:rsid w:val="0038480B"/>
    <w:rsid w:val="003848AB"/>
    <w:rsid w:val="00385E5E"/>
    <w:rsid w:val="00387BD3"/>
    <w:rsid w:val="00390D18"/>
    <w:rsid w:val="003914E5"/>
    <w:rsid w:val="00392155"/>
    <w:rsid w:val="00392317"/>
    <w:rsid w:val="00392884"/>
    <w:rsid w:val="00394498"/>
    <w:rsid w:val="00394593"/>
    <w:rsid w:val="00395333"/>
    <w:rsid w:val="003959FB"/>
    <w:rsid w:val="00396915"/>
    <w:rsid w:val="00396C85"/>
    <w:rsid w:val="00397FC2"/>
    <w:rsid w:val="003A074A"/>
    <w:rsid w:val="003A0786"/>
    <w:rsid w:val="003A0EDE"/>
    <w:rsid w:val="003A1E94"/>
    <w:rsid w:val="003A2795"/>
    <w:rsid w:val="003A3A24"/>
    <w:rsid w:val="003A3FD6"/>
    <w:rsid w:val="003A48AB"/>
    <w:rsid w:val="003A48B8"/>
    <w:rsid w:val="003A4965"/>
    <w:rsid w:val="003A4D43"/>
    <w:rsid w:val="003A53F0"/>
    <w:rsid w:val="003A56A4"/>
    <w:rsid w:val="003A5999"/>
    <w:rsid w:val="003A6315"/>
    <w:rsid w:val="003A7DC2"/>
    <w:rsid w:val="003B0AF0"/>
    <w:rsid w:val="003B112B"/>
    <w:rsid w:val="003B11E6"/>
    <w:rsid w:val="003B1710"/>
    <w:rsid w:val="003B2888"/>
    <w:rsid w:val="003B2A99"/>
    <w:rsid w:val="003B2D2E"/>
    <w:rsid w:val="003B2DF4"/>
    <w:rsid w:val="003B3D00"/>
    <w:rsid w:val="003B44A5"/>
    <w:rsid w:val="003B6FC8"/>
    <w:rsid w:val="003B72F1"/>
    <w:rsid w:val="003C0D6E"/>
    <w:rsid w:val="003C115D"/>
    <w:rsid w:val="003C11D2"/>
    <w:rsid w:val="003C2576"/>
    <w:rsid w:val="003C3030"/>
    <w:rsid w:val="003C480C"/>
    <w:rsid w:val="003C49F2"/>
    <w:rsid w:val="003C504D"/>
    <w:rsid w:val="003C5A90"/>
    <w:rsid w:val="003C6959"/>
    <w:rsid w:val="003C6EC0"/>
    <w:rsid w:val="003C7326"/>
    <w:rsid w:val="003D0399"/>
    <w:rsid w:val="003D1C3F"/>
    <w:rsid w:val="003D21A0"/>
    <w:rsid w:val="003D320D"/>
    <w:rsid w:val="003D37CE"/>
    <w:rsid w:val="003D558D"/>
    <w:rsid w:val="003D61FC"/>
    <w:rsid w:val="003D6E34"/>
    <w:rsid w:val="003D7A6D"/>
    <w:rsid w:val="003E0D5A"/>
    <w:rsid w:val="003E181C"/>
    <w:rsid w:val="003E189A"/>
    <w:rsid w:val="003E1C54"/>
    <w:rsid w:val="003E1F78"/>
    <w:rsid w:val="003E2861"/>
    <w:rsid w:val="003E346D"/>
    <w:rsid w:val="003E48B6"/>
    <w:rsid w:val="003E6A23"/>
    <w:rsid w:val="003F0D4B"/>
    <w:rsid w:val="003F1FEB"/>
    <w:rsid w:val="003F2CCD"/>
    <w:rsid w:val="003F3612"/>
    <w:rsid w:val="003F36FC"/>
    <w:rsid w:val="003F6AFA"/>
    <w:rsid w:val="00400D66"/>
    <w:rsid w:val="0040139A"/>
    <w:rsid w:val="00401836"/>
    <w:rsid w:val="00401B46"/>
    <w:rsid w:val="0040396D"/>
    <w:rsid w:val="00407BD7"/>
    <w:rsid w:val="00407BEF"/>
    <w:rsid w:val="00411C4F"/>
    <w:rsid w:val="00413103"/>
    <w:rsid w:val="004137B6"/>
    <w:rsid w:val="0041458C"/>
    <w:rsid w:val="004156F1"/>
    <w:rsid w:val="00415BE1"/>
    <w:rsid w:val="0041628D"/>
    <w:rsid w:val="00416810"/>
    <w:rsid w:val="00417DA4"/>
    <w:rsid w:val="00417E9F"/>
    <w:rsid w:val="0042006A"/>
    <w:rsid w:val="00420EF1"/>
    <w:rsid w:val="00421705"/>
    <w:rsid w:val="00422303"/>
    <w:rsid w:val="00422B4B"/>
    <w:rsid w:val="00423479"/>
    <w:rsid w:val="004244B4"/>
    <w:rsid w:val="00424674"/>
    <w:rsid w:val="004253D7"/>
    <w:rsid w:val="00425488"/>
    <w:rsid w:val="00426712"/>
    <w:rsid w:val="00426EA6"/>
    <w:rsid w:val="00426FAF"/>
    <w:rsid w:val="0042738B"/>
    <w:rsid w:val="00427D1B"/>
    <w:rsid w:val="004300FE"/>
    <w:rsid w:val="00430110"/>
    <w:rsid w:val="00430324"/>
    <w:rsid w:val="004304D4"/>
    <w:rsid w:val="00430531"/>
    <w:rsid w:val="004309E1"/>
    <w:rsid w:val="004309E5"/>
    <w:rsid w:val="00430BC5"/>
    <w:rsid w:val="004311B5"/>
    <w:rsid w:val="004319A4"/>
    <w:rsid w:val="00431B13"/>
    <w:rsid w:val="00432309"/>
    <w:rsid w:val="004348E8"/>
    <w:rsid w:val="0043555C"/>
    <w:rsid w:val="00435A18"/>
    <w:rsid w:val="00436E93"/>
    <w:rsid w:val="00436FC3"/>
    <w:rsid w:val="00437152"/>
    <w:rsid w:val="004401E8"/>
    <w:rsid w:val="00440359"/>
    <w:rsid w:val="0044047A"/>
    <w:rsid w:val="00444845"/>
    <w:rsid w:val="00445C8D"/>
    <w:rsid w:val="00445EEC"/>
    <w:rsid w:val="00450E53"/>
    <w:rsid w:val="00451FA6"/>
    <w:rsid w:val="00452FFA"/>
    <w:rsid w:val="00454B36"/>
    <w:rsid w:val="00454DD1"/>
    <w:rsid w:val="0045561F"/>
    <w:rsid w:val="00455D92"/>
    <w:rsid w:val="00456DCB"/>
    <w:rsid w:val="00456E18"/>
    <w:rsid w:val="004571AC"/>
    <w:rsid w:val="00457B01"/>
    <w:rsid w:val="0046108B"/>
    <w:rsid w:val="00461C7B"/>
    <w:rsid w:val="00462691"/>
    <w:rsid w:val="0046302B"/>
    <w:rsid w:val="004634EC"/>
    <w:rsid w:val="00463A0F"/>
    <w:rsid w:val="00463A3D"/>
    <w:rsid w:val="0046406D"/>
    <w:rsid w:val="00464CAF"/>
    <w:rsid w:val="0046584B"/>
    <w:rsid w:val="004671E5"/>
    <w:rsid w:val="004672A7"/>
    <w:rsid w:val="004702DA"/>
    <w:rsid w:val="004706FE"/>
    <w:rsid w:val="004716EF"/>
    <w:rsid w:val="00472EBF"/>
    <w:rsid w:val="00472EE9"/>
    <w:rsid w:val="004763C3"/>
    <w:rsid w:val="00477372"/>
    <w:rsid w:val="004778A5"/>
    <w:rsid w:val="004778CA"/>
    <w:rsid w:val="00480205"/>
    <w:rsid w:val="0048198A"/>
    <w:rsid w:val="004822C8"/>
    <w:rsid w:val="00482667"/>
    <w:rsid w:val="004832AB"/>
    <w:rsid w:val="00483E66"/>
    <w:rsid w:val="004845C1"/>
    <w:rsid w:val="0048565B"/>
    <w:rsid w:val="00485B32"/>
    <w:rsid w:val="00486499"/>
    <w:rsid w:val="00486A1F"/>
    <w:rsid w:val="00487A27"/>
    <w:rsid w:val="00490A52"/>
    <w:rsid w:val="00490E48"/>
    <w:rsid w:val="00491915"/>
    <w:rsid w:val="00493B3D"/>
    <w:rsid w:val="00494E7E"/>
    <w:rsid w:val="004967C9"/>
    <w:rsid w:val="004975EB"/>
    <w:rsid w:val="00497E54"/>
    <w:rsid w:val="004A05EE"/>
    <w:rsid w:val="004A082C"/>
    <w:rsid w:val="004A15D4"/>
    <w:rsid w:val="004A202D"/>
    <w:rsid w:val="004A3AB0"/>
    <w:rsid w:val="004A42D5"/>
    <w:rsid w:val="004A5B30"/>
    <w:rsid w:val="004A5BEB"/>
    <w:rsid w:val="004A6A05"/>
    <w:rsid w:val="004A7BAC"/>
    <w:rsid w:val="004B1608"/>
    <w:rsid w:val="004B3880"/>
    <w:rsid w:val="004B39E9"/>
    <w:rsid w:val="004B4D88"/>
    <w:rsid w:val="004B5492"/>
    <w:rsid w:val="004B7767"/>
    <w:rsid w:val="004C078C"/>
    <w:rsid w:val="004C15BA"/>
    <w:rsid w:val="004C24BD"/>
    <w:rsid w:val="004C35F2"/>
    <w:rsid w:val="004C3B5C"/>
    <w:rsid w:val="004C46F2"/>
    <w:rsid w:val="004C4883"/>
    <w:rsid w:val="004C4DF6"/>
    <w:rsid w:val="004C4EDB"/>
    <w:rsid w:val="004C56A8"/>
    <w:rsid w:val="004C5F2E"/>
    <w:rsid w:val="004C68E5"/>
    <w:rsid w:val="004C7757"/>
    <w:rsid w:val="004C7AEB"/>
    <w:rsid w:val="004C7CAE"/>
    <w:rsid w:val="004D000C"/>
    <w:rsid w:val="004D1764"/>
    <w:rsid w:val="004D2119"/>
    <w:rsid w:val="004D455B"/>
    <w:rsid w:val="004D4E87"/>
    <w:rsid w:val="004E01AE"/>
    <w:rsid w:val="004E0679"/>
    <w:rsid w:val="004E1BDB"/>
    <w:rsid w:val="004E35C5"/>
    <w:rsid w:val="004E4331"/>
    <w:rsid w:val="004E6913"/>
    <w:rsid w:val="004E79E1"/>
    <w:rsid w:val="004F0B42"/>
    <w:rsid w:val="004F13B6"/>
    <w:rsid w:val="004F471F"/>
    <w:rsid w:val="004F48B8"/>
    <w:rsid w:val="004F6EEC"/>
    <w:rsid w:val="004F79BB"/>
    <w:rsid w:val="00500930"/>
    <w:rsid w:val="00503A06"/>
    <w:rsid w:val="005043A5"/>
    <w:rsid w:val="00504681"/>
    <w:rsid w:val="005050AE"/>
    <w:rsid w:val="00506046"/>
    <w:rsid w:val="0050668D"/>
    <w:rsid w:val="00506A62"/>
    <w:rsid w:val="00506E0B"/>
    <w:rsid w:val="00507CB9"/>
    <w:rsid w:val="005103DE"/>
    <w:rsid w:val="00512095"/>
    <w:rsid w:val="005135F5"/>
    <w:rsid w:val="00513ADA"/>
    <w:rsid w:val="005143D9"/>
    <w:rsid w:val="00514A8F"/>
    <w:rsid w:val="005150CC"/>
    <w:rsid w:val="00515198"/>
    <w:rsid w:val="00515A0A"/>
    <w:rsid w:val="0051616F"/>
    <w:rsid w:val="00516B64"/>
    <w:rsid w:val="00520308"/>
    <w:rsid w:val="005209EF"/>
    <w:rsid w:val="005212B3"/>
    <w:rsid w:val="005219C2"/>
    <w:rsid w:val="00521F90"/>
    <w:rsid w:val="00522122"/>
    <w:rsid w:val="00522147"/>
    <w:rsid w:val="00522CCE"/>
    <w:rsid w:val="00522DB6"/>
    <w:rsid w:val="0052318D"/>
    <w:rsid w:val="0052347F"/>
    <w:rsid w:val="00523A50"/>
    <w:rsid w:val="00523F82"/>
    <w:rsid w:val="00524EC9"/>
    <w:rsid w:val="00525D59"/>
    <w:rsid w:val="0052644C"/>
    <w:rsid w:val="00527340"/>
    <w:rsid w:val="00527874"/>
    <w:rsid w:val="00527BA7"/>
    <w:rsid w:val="00527F4C"/>
    <w:rsid w:val="00530BE7"/>
    <w:rsid w:val="005321EA"/>
    <w:rsid w:val="005330BA"/>
    <w:rsid w:val="0053329F"/>
    <w:rsid w:val="00533976"/>
    <w:rsid w:val="00533ED4"/>
    <w:rsid w:val="00534AB1"/>
    <w:rsid w:val="00535D72"/>
    <w:rsid w:val="00536324"/>
    <w:rsid w:val="00537BEE"/>
    <w:rsid w:val="005404BF"/>
    <w:rsid w:val="005404DB"/>
    <w:rsid w:val="00540522"/>
    <w:rsid w:val="005407A2"/>
    <w:rsid w:val="005409AB"/>
    <w:rsid w:val="00540EC3"/>
    <w:rsid w:val="0054177C"/>
    <w:rsid w:val="00542840"/>
    <w:rsid w:val="00542CFA"/>
    <w:rsid w:val="005440C6"/>
    <w:rsid w:val="005444D1"/>
    <w:rsid w:val="00544BD8"/>
    <w:rsid w:val="00546BB9"/>
    <w:rsid w:val="00547C99"/>
    <w:rsid w:val="005507E6"/>
    <w:rsid w:val="005516AF"/>
    <w:rsid w:val="00551F9C"/>
    <w:rsid w:val="00552300"/>
    <w:rsid w:val="0055267A"/>
    <w:rsid w:val="00552690"/>
    <w:rsid w:val="005536F8"/>
    <w:rsid w:val="005539AA"/>
    <w:rsid w:val="00553D6A"/>
    <w:rsid w:val="0055407C"/>
    <w:rsid w:val="005544E8"/>
    <w:rsid w:val="0055478F"/>
    <w:rsid w:val="0055579A"/>
    <w:rsid w:val="005611A5"/>
    <w:rsid w:val="005611F7"/>
    <w:rsid w:val="00561BC0"/>
    <w:rsid w:val="0056226D"/>
    <w:rsid w:val="00562FF7"/>
    <w:rsid w:val="005630B2"/>
    <w:rsid w:val="005660B5"/>
    <w:rsid w:val="005664DA"/>
    <w:rsid w:val="00566674"/>
    <w:rsid w:val="00566D36"/>
    <w:rsid w:val="005671DD"/>
    <w:rsid w:val="00567A24"/>
    <w:rsid w:val="005701F5"/>
    <w:rsid w:val="005708F3"/>
    <w:rsid w:val="0057287A"/>
    <w:rsid w:val="005732AB"/>
    <w:rsid w:val="005738E9"/>
    <w:rsid w:val="00573989"/>
    <w:rsid w:val="005748A6"/>
    <w:rsid w:val="00574C71"/>
    <w:rsid w:val="00575146"/>
    <w:rsid w:val="00575D65"/>
    <w:rsid w:val="00575D94"/>
    <w:rsid w:val="00575DAF"/>
    <w:rsid w:val="00576363"/>
    <w:rsid w:val="005777F0"/>
    <w:rsid w:val="00577995"/>
    <w:rsid w:val="005803A3"/>
    <w:rsid w:val="00581B53"/>
    <w:rsid w:val="00582AE3"/>
    <w:rsid w:val="00583AD5"/>
    <w:rsid w:val="00584883"/>
    <w:rsid w:val="005849E9"/>
    <w:rsid w:val="00584BCE"/>
    <w:rsid w:val="00585AB7"/>
    <w:rsid w:val="005862EB"/>
    <w:rsid w:val="00587730"/>
    <w:rsid w:val="00587AA9"/>
    <w:rsid w:val="00587D37"/>
    <w:rsid w:val="00587E0D"/>
    <w:rsid w:val="005909AD"/>
    <w:rsid w:val="005921F4"/>
    <w:rsid w:val="005942D4"/>
    <w:rsid w:val="00595BE7"/>
    <w:rsid w:val="00595C29"/>
    <w:rsid w:val="0059683E"/>
    <w:rsid w:val="00597C2D"/>
    <w:rsid w:val="005A2ED7"/>
    <w:rsid w:val="005A40A8"/>
    <w:rsid w:val="005A419A"/>
    <w:rsid w:val="005A5C56"/>
    <w:rsid w:val="005A5D07"/>
    <w:rsid w:val="005A61D0"/>
    <w:rsid w:val="005A639C"/>
    <w:rsid w:val="005A6D8F"/>
    <w:rsid w:val="005A721A"/>
    <w:rsid w:val="005B0C38"/>
    <w:rsid w:val="005B0E4C"/>
    <w:rsid w:val="005B185D"/>
    <w:rsid w:val="005B243A"/>
    <w:rsid w:val="005B2601"/>
    <w:rsid w:val="005B2C84"/>
    <w:rsid w:val="005B353A"/>
    <w:rsid w:val="005B3D0E"/>
    <w:rsid w:val="005B40EC"/>
    <w:rsid w:val="005B4136"/>
    <w:rsid w:val="005B44B3"/>
    <w:rsid w:val="005B4F55"/>
    <w:rsid w:val="005B500B"/>
    <w:rsid w:val="005B58AE"/>
    <w:rsid w:val="005B7530"/>
    <w:rsid w:val="005C07F3"/>
    <w:rsid w:val="005C0865"/>
    <w:rsid w:val="005C30B0"/>
    <w:rsid w:val="005C3298"/>
    <w:rsid w:val="005C337F"/>
    <w:rsid w:val="005C43B4"/>
    <w:rsid w:val="005C669B"/>
    <w:rsid w:val="005C677D"/>
    <w:rsid w:val="005C763E"/>
    <w:rsid w:val="005C7719"/>
    <w:rsid w:val="005D0327"/>
    <w:rsid w:val="005D0C52"/>
    <w:rsid w:val="005D267C"/>
    <w:rsid w:val="005D27C6"/>
    <w:rsid w:val="005D316B"/>
    <w:rsid w:val="005D4408"/>
    <w:rsid w:val="005D4539"/>
    <w:rsid w:val="005D5DE5"/>
    <w:rsid w:val="005D7317"/>
    <w:rsid w:val="005E2233"/>
    <w:rsid w:val="005E22A6"/>
    <w:rsid w:val="005E25D3"/>
    <w:rsid w:val="005E2675"/>
    <w:rsid w:val="005E2ADF"/>
    <w:rsid w:val="005E3DDA"/>
    <w:rsid w:val="005E40B7"/>
    <w:rsid w:val="005E40BE"/>
    <w:rsid w:val="005E4307"/>
    <w:rsid w:val="005E49E8"/>
    <w:rsid w:val="005E62CC"/>
    <w:rsid w:val="005F0A17"/>
    <w:rsid w:val="005F0A42"/>
    <w:rsid w:val="005F0C17"/>
    <w:rsid w:val="005F0F66"/>
    <w:rsid w:val="005F2153"/>
    <w:rsid w:val="005F3813"/>
    <w:rsid w:val="005F3EA0"/>
    <w:rsid w:val="005F498F"/>
    <w:rsid w:val="005F5A9F"/>
    <w:rsid w:val="005F5E90"/>
    <w:rsid w:val="005F7749"/>
    <w:rsid w:val="00600372"/>
    <w:rsid w:val="00601C3C"/>
    <w:rsid w:val="00601D1F"/>
    <w:rsid w:val="0060225D"/>
    <w:rsid w:val="00602A5E"/>
    <w:rsid w:val="00603046"/>
    <w:rsid w:val="006043ED"/>
    <w:rsid w:val="00604522"/>
    <w:rsid w:val="0060684B"/>
    <w:rsid w:val="00607398"/>
    <w:rsid w:val="00607B4E"/>
    <w:rsid w:val="00607B9D"/>
    <w:rsid w:val="00607D4B"/>
    <w:rsid w:val="006103A4"/>
    <w:rsid w:val="006112A8"/>
    <w:rsid w:val="00612030"/>
    <w:rsid w:val="006139A2"/>
    <w:rsid w:val="00614E20"/>
    <w:rsid w:val="00622774"/>
    <w:rsid w:val="00622AE3"/>
    <w:rsid w:val="00622C57"/>
    <w:rsid w:val="006243FF"/>
    <w:rsid w:val="00624814"/>
    <w:rsid w:val="00625AA6"/>
    <w:rsid w:val="00627D0D"/>
    <w:rsid w:val="00630347"/>
    <w:rsid w:val="006303DC"/>
    <w:rsid w:val="00630F7F"/>
    <w:rsid w:val="006311AD"/>
    <w:rsid w:val="006321B8"/>
    <w:rsid w:val="00632A71"/>
    <w:rsid w:val="00632DD7"/>
    <w:rsid w:val="00633032"/>
    <w:rsid w:val="00633052"/>
    <w:rsid w:val="00634210"/>
    <w:rsid w:val="0063441C"/>
    <w:rsid w:val="00634530"/>
    <w:rsid w:val="0063461B"/>
    <w:rsid w:val="00634939"/>
    <w:rsid w:val="006349AA"/>
    <w:rsid w:val="00636A5C"/>
    <w:rsid w:val="00636B4D"/>
    <w:rsid w:val="0063736B"/>
    <w:rsid w:val="00640544"/>
    <w:rsid w:val="006410DF"/>
    <w:rsid w:val="00641456"/>
    <w:rsid w:val="006418BC"/>
    <w:rsid w:val="006418F3"/>
    <w:rsid w:val="00641A46"/>
    <w:rsid w:val="00643532"/>
    <w:rsid w:val="006435E0"/>
    <w:rsid w:val="0064429D"/>
    <w:rsid w:val="006452D1"/>
    <w:rsid w:val="00645BF5"/>
    <w:rsid w:val="00646037"/>
    <w:rsid w:val="00646979"/>
    <w:rsid w:val="00647721"/>
    <w:rsid w:val="00647AF0"/>
    <w:rsid w:val="006504F9"/>
    <w:rsid w:val="0065156C"/>
    <w:rsid w:val="00651D98"/>
    <w:rsid w:val="0065240A"/>
    <w:rsid w:val="006549A1"/>
    <w:rsid w:val="00654EE7"/>
    <w:rsid w:val="006551F1"/>
    <w:rsid w:val="00656358"/>
    <w:rsid w:val="006565BE"/>
    <w:rsid w:val="00657D03"/>
    <w:rsid w:val="00660E71"/>
    <w:rsid w:val="006611D3"/>
    <w:rsid w:val="006633DE"/>
    <w:rsid w:val="00664873"/>
    <w:rsid w:val="00664924"/>
    <w:rsid w:val="0066578C"/>
    <w:rsid w:val="00665A1A"/>
    <w:rsid w:val="00665A8D"/>
    <w:rsid w:val="00666939"/>
    <w:rsid w:val="00666F0E"/>
    <w:rsid w:val="006677C9"/>
    <w:rsid w:val="006702AF"/>
    <w:rsid w:val="00670967"/>
    <w:rsid w:val="00672926"/>
    <w:rsid w:val="00674BF1"/>
    <w:rsid w:val="00674C58"/>
    <w:rsid w:val="006766E3"/>
    <w:rsid w:val="00676A39"/>
    <w:rsid w:val="006779EC"/>
    <w:rsid w:val="00680DEA"/>
    <w:rsid w:val="00681BD5"/>
    <w:rsid w:val="00681F3E"/>
    <w:rsid w:val="00683378"/>
    <w:rsid w:val="0068362C"/>
    <w:rsid w:val="006839E4"/>
    <w:rsid w:val="00683EA8"/>
    <w:rsid w:val="00683F6B"/>
    <w:rsid w:val="00684396"/>
    <w:rsid w:val="00684600"/>
    <w:rsid w:val="00684EC5"/>
    <w:rsid w:val="00687BC4"/>
    <w:rsid w:val="00687C6C"/>
    <w:rsid w:val="006903A6"/>
    <w:rsid w:val="00690641"/>
    <w:rsid w:val="00690690"/>
    <w:rsid w:val="0069080E"/>
    <w:rsid w:val="006918FF"/>
    <w:rsid w:val="00691AC1"/>
    <w:rsid w:val="0069267C"/>
    <w:rsid w:val="00693E5B"/>
    <w:rsid w:val="00693F51"/>
    <w:rsid w:val="00694024"/>
    <w:rsid w:val="006949BE"/>
    <w:rsid w:val="00694AAE"/>
    <w:rsid w:val="00695D8F"/>
    <w:rsid w:val="00696DEF"/>
    <w:rsid w:val="00697850"/>
    <w:rsid w:val="00697F26"/>
    <w:rsid w:val="006A0887"/>
    <w:rsid w:val="006A190A"/>
    <w:rsid w:val="006A290A"/>
    <w:rsid w:val="006A2BAB"/>
    <w:rsid w:val="006A2DE6"/>
    <w:rsid w:val="006A69C2"/>
    <w:rsid w:val="006A6F98"/>
    <w:rsid w:val="006A7D77"/>
    <w:rsid w:val="006B1CB9"/>
    <w:rsid w:val="006B31BA"/>
    <w:rsid w:val="006B729C"/>
    <w:rsid w:val="006B7762"/>
    <w:rsid w:val="006B7C39"/>
    <w:rsid w:val="006C0C45"/>
    <w:rsid w:val="006C1AF9"/>
    <w:rsid w:val="006C2057"/>
    <w:rsid w:val="006C3048"/>
    <w:rsid w:val="006C3606"/>
    <w:rsid w:val="006C3E56"/>
    <w:rsid w:val="006C4050"/>
    <w:rsid w:val="006C5A01"/>
    <w:rsid w:val="006C7D47"/>
    <w:rsid w:val="006C7FB1"/>
    <w:rsid w:val="006D082E"/>
    <w:rsid w:val="006D163A"/>
    <w:rsid w:val="006D16FE"/>
    <w:rsid w:val="006D2A67"/>
    <w:rsid w:val="006D2FCA"/>
    <w:rsid w:val="006D35D1"/>
    <w:rsid w:val="006D4ECB"/>
    <w:rsid w:val="006D6776"/>
    <w:rsid w:val="006E0AC8"/>
    <w:rsid w:val="006E15C2"/>
    <w:rsid w:val="006E1CEF"/>
    <w:rsid w:val="006E2354"/>
    <w:rsid w:val="006E27DA"/>
    <w:rsid w:val="006E2A26"/>
    <w:rsid w:val="006E2A8F"/>
    <w:rsid w:val="006E360F"/>
    <w:rsid w:val="006E36FA"/>
    <w:rsid w:val="006E3980"/>
    <w:rsid w:val="006E3B93"/>
    <w:rsid w:val="006E40D2"/>
    <w:rsid w:val="006E4185"/>
    <w:rsid w:val="006E42C1"/>
    <w:rsid w:val="006E4379"/>
    <w:rsid w:val="006E46CE"/>
    <w:rsid w:val="006E5518"/>
    <w:rsid w:val="006E5ADF"/>
    <w:rsid w:val="006E6008"/>
    <w:rsid w:val="006F1080"/>
    <w:rsid w:val="006F1B33"/>
    <w:rsid w:val="006F2035"/>
    <w:rsid w:val="006F2120"/>
    <w:rsid w:val="006F26A1"/>
    <w:rsid w:val="006F2DBA"/>
    <w:rsid w:val="006F3B56"/>
    <w:rsid w:val="006F3F92"/>
    <w:rsid w:val="006F3F96"/>
    <w:rsid w:val="006F4943"/>
    <w:rsid w:val="006F4D19"/>
    <w:rsid w:val="006F5121"/>
    <w:rsid w:val="006F5B3C"/>
    <w:rsid w:val="006F7D6B"/>
    <w:rsid w:val="0070060D"/>
    <w:rsid w:val="00700ECA"/>
    <w:rsid w:val="0070106C"/>
    <w:rsid w:val="0070151B"/>
    <w:rsid w:val="007026A4"/>
    <w:rsid w:val="0070336E"/>
    <w:rsid w:val="007047F0"/>
    <w:rsid w:val="007061D2"/>
    <w:rsid w:val="00706633"/>
    <w:rsid w:val="00707039"/>
    <w:rsid w:val="00707671"/>
    <w:rsid w:val="00710B62"/>
    <w:rsid w:val="00710BB3"/>
    <w:rsid w:val="00711047"/>
    <w:rsid w:val="0071250E"/>
    <w:rsid w:val="0071291B"/>
    <w:rsid w:val="00714A96"/>
    <w:rsid w:val="007168FE"/>
    <w:rsid w:val="00717370"/>
    <w:rsid w:val="00717565"/>
    <w:rsid w:val="00720CC3"/>
    <w:rsid w:val="00721737"/>
    <w:rsid w:val="00721943"/>
    <w:rsid w:val="00722439"/>
    <w:rsid w:val="00727209"/>
    <w:rsid w:val="007279F1"/>
    <w:rsid w:val="00731935"/>
    <w:rsid w:val="00732D08"/>
    <w:rsid w:val="0073352B"/>
    <w:rsid w:val="0073459C"/>
    <w:rsid w:val="00734709"/>
    <w:rsid w:val="00734A1F"/>
    <w:rsid w:val="0073552C"/>
    <w:rsid w:val="00735BF2"/>
    <w:rsid w:val="0073659A"/>
    <w:rsid w:val="0073687E"/>
    <w:rsid w:val="007368A2"/>
    <w:rsid w:val="00742022"/>
    <w:rsid w:val="007446F2"/>
    <w:rsid w:val="00744A02"/>
    <w:rsid w:val="00747A99"/>
    <w:rsid w:val="00751A08"/>
    <w:rsid w:val="0075578C"/>
    <w:rsid w:val="007566A2"/>
    <w:rsid w:val="007568C3"/>
    <w:rsid w:val="00757BFA"/>
    <w:rsid w:val="00760838"/>
    <w:rsid w:val="007627C9"/>
    <w:rsid w:val="00762C54"/>
    <w:rsid w:val="00763E91"/>
    <w:rsid w:val="007644A8"/>
    <w:rsid w:val="00766783"/>
    <w:rsid w:val="007701F4"/>
    <w:rsid w:val="007713E9"/>
    <w:rsid w:val="007716B1"/>
    <w:rsid w:val="00771F47"/>
    <w:rsid w:val="007728A5"/>
    <w:rsid w:val="00772C16"/>
    <w:rsid w:val="007738B2"/>
    <w:rsid w:val="00773A80"/>
    <w:rsid w:val="0077443B"/>
    <w:rsid w:val="0077610E"/>
    <w:rsid w:val="00776837"/>
    <w:rsid w:val="00776E4A"/>
    <w:rsid w:val="007776DB"/>
    <w:rsid w:val="00777A3B"/>
    <w:rsid w:val="00781397"/>
    <w:rsid w:val="007830BA"/>
    <w:rsid w:val="0078513C"/>
    <w:rsid w:val="00785550"/>
    <w:rsid w:val="007864CC"/>
    <w:rsid w:val="00787903"/>
    <w:rsid w:val="00787E08"/>
    <w:rsid w:val="007913BD"/>
    <w:rsid w:val="007917DE"/>
    <w:rsid w:val="00791EF0"/>
    <w:rsid w:val="007921EC"/>
    <w:rsid w:val="00792C2E"/>
    <w:rsid w:val="00793A09"/>
    <w:rsid w:val="00794B6A"/>
    <w:rsid w:val="007952A0"/>
    <w:rsid w:val="0079546B"/>
    <w:rsid w:val="00795791"/>
    <w:rsid w:val="00795C75"/>
    <w:rsid w:val="007967D7"/>
    <w:rsid w:val="0079755E"/>
    <w:rsid w:val="00797B8C"/>
    <w:rsid w:val="007A0037"/>
    <w:rsid w:val="007A159E"/>
    <w:rsid w:val="007A15C0"/>
    <w:rsid w:val="007A1CBD"/>
    <w:rsid w:val="007A33B0"/>
    <w:rsid w:val="007A3B20"/>
    <w:rsid w:val="007A3B75"/>
    <w:rsid w:val="007A6DCB"/>
    <w:rsid w:val="007B166B"/>
    <w:rsid w:val="007B1B39"/>
    <w:rsid w:val="007B2195"/>
    <w:rsid w:val="007B22B2"/>
    <w:rsid w:val="007B332B"/>
    <w:rsid w:val="007B3576"/>
    <w:rsid w:val="007B3C98"/>
    <w:rsid w:val="007B4915"/>
    <w:rsid w:val="007B5F5B"/>
    <w:rsid w:val="007B72E4"/>
    <w:rsid w:val="007B7769"/>
    <w:rsid w:val="007C0D63"/>
    <w:rsid w:val="007C1058"/>
    <w:rsid w:val="007C11F6"/>
    <w:rsid w:val="007C2015"/>
    <w:rsid w:val="007C3062"/>
    <w:rsid w:val="007C3330"/>
    <w:rsid w:val="007C393A"/>
    <w:rsid w:val="007C3DA1"/>
    <w:rsid w:val="007C3E9F"/>
    <w:rsid w:val="007C3EDD"/>
    <w:rsid w:val="007C4156"/>
    <w:rsid w:val="007C4D04"/>
    <w:rsid w:val="007C644D"/>
    <w:rsid w:val="007C661D"/>
    <w:rsid w:val="007C6CCA"/>
    <w:rsid w:val="007C73D8"/>
    <w:rsid w:val="007D15D5"/>
    <w:rsid w:val="007D26E6"/>
    <w:rsid w:val="007D27CB"/>
    <w:rsid w:val="007D2C8A"/>
    <w:rsid w:val="007D31CE"/>
    <w:rsid w:val="007D4786"/>
    <w:rsid w:val="007D4A29"/>
    <w:rsid w:val="007D5234"/>
    <w:rsid w:val="007D53CC"/>
    <w:rsid w:val="007D5810"/>
    <w:rsid w:val="007D6424"/>
    <w:rsid w:val="007E1DBE"/>
    <w:rsid w:val="007E31FA"/>
    <w:rsid w:val="007E3A27"/>
    <w:rsid w:val="007E53BF"/>
    <w:rsid w:val="007E5EEA"/>
    <w:rsid w:val="007E6B85"/>
    <w:rsid w:val="007E6FAD"/>
    <w:rsid w:val="007E762E"/>
    <w:rsid w:val="007F097F"/>
    <w:rsid w:val="007F1A53"/>
    <w:rsid w:val="007F1C77"/>
    <w:rsid w:val="007F2EC3"/>
    <w:rsid w:val="007F34AA"/>
    <w:rsid w:val="007F7116"/>
    <w:rsid w:val="007F7652"/>
    <w:rsid w:val="007F7C3A"/>
    <w:rsid w:val="007F7CBB"/>
    <w:rsid w:val="00801B3A"/>
    <w:rsid w:val="00802A28"/>
    <w:rsid w:val="00804B7B"/>
    <w:rsid w:val="00805174"/>
    <w:rsid w:val="008053EB"/>
    <w:rsid w:val="0080566A"/>
    <w:rsid w:val="008057BC"/>
    <w:rsid w:val="008061DE"/>
    <w:rsid w:val="00806828"/>
    <w:rsid w:val="00807C7B"/>
    <w:rsid w:val="008102A8"/>
    <w:rsid w:val="00810747"/>
    <w:rsid w:val="008127CD"/>
    <w:rsid w:val="008128FD"/>
    <w:rsid w:val="008141CB"/>
    <w:rsid w:val="00815777"/>
    <w:rsid w:val="00815D93"/>
    <w:rsid w:val="00815D97"/>
    <w:rsid w:val="008167FD"/>
    <w:rsid w:val="00817266"/>
    <w:rsid w:val="00817FD5"/>
    <w:rsid w:val="00820A5D"/>
    <w:rsid w:val="00821ED5"/>
    <w:rsid w:val="00822E37"/>
    <w:rsid w:val="0082337D"/>
    <w:rsid w:val="00823384"/>
    <w:rsid w:val="008268A0"/>
    <w:rsid w:val="008274DF"/>
    <w:rsid w:val="0083038F"/>
    <w:rsid w:val="008305E4"/>
    <w:rsid w:val="0083194A"/>
    <w:rsid w:val="008322B6"/>
    <w:rsid w:val="008323A5"/>
    <w:rsid w:val="00832930"/>
    <w:rsid w:val="00834A87"/>
    <w:rsid w:val="008368E1"/>
    <w:rsid w:val="00837FC1"/>
    <w:rsid w:val="00840FD0"/>
    <w:rsid w:val="008422B4"/>
    <w:rsid w:val="008436DE"/>
    <w:rsid w:val="00844DC2"/>
    <w:rsid w:val="0084710B"/>
    <w:rsid w:val="008473F2"/>
    <w:rsid w:val="00847425"/>
    <w:rsid w:val="00851C50"/>
    <w:rsid w:val="00852FA2"/>
    <w:rsid w:val="00854348"/>
    <w:rsid w:val="00854A21"/>
    <w:rsid w:val="00854AF1"/>
    <w:rsid w:val="0085561D"/>
    <w:rsid w:val="008567A1"/>
    <w:rsid w:val="00856AAC"/>
    <w:rsid w:val="00857632"/>
    <w:rsid w:val="00857A98"/>
    <w:rsid w:val="008606E7"/>
    <w:rsid w:val="00861216"/>
    <w:rsid w:val="0086129E"/>
    <w:rsid w:val="00862CC0"/>
    <w:rsid w:val="00863464"/>
    <w:rsid w:val="00863CAB"/>
    <w:rsid w:val="00863FA3"/>
    <w:rsid w:val="00864957"/>
    <w:rsid w:val="008656DA"/>
    <w:rsid w:val="00865BCB"/>
    <w:rsid w:val="0086795A"/>
    <w:rsid w:val="00867B5A"/>
    <w:rsid w:val="00867CB1"/>
    <w:rsid w:val="008703D3"/>
    <w:rsid w:val="00870ED7"/>
    <w:rsid w:val="00871A68"/>
    <w:rsid w:val="00872E5B"/>
    <w:rsid w:val="008732FD"/>
    <w:rsid w:val="008733AD"/>
    <w:rsid w:val="00873663"/>
    <w:rsid w:val="0087449B"/>
    <w:rsid w:val="0087461C"/>
    <w:rsid w:val="0087549F"/>
    <w:rsid w:val="00875597"/>
    <w:rsid w:val="008758AB"/>
    <w:rsid w:val="00876DDF"/>
    <w:rsid w:val="0088098F"/>
    <w:rsid w:val="00880F48"/>
    <w:rsid w:val="008811C3"/>
    <w:rsid w:val="00881757"/>
    <w:rsid w:val="0088340F"/>
    <w:rsid w:val="008848DB"/>
    <w:rsid w:val="0088497A"/>
    <w:rsid w:val="0088641A"/>
    <w:rsid w:val="0088653E"/>
    <w:rsid w:val="008865F8"/>
    <w:rsid w:val="00890CE3"/>
    <w:rsid w:val="008911BF"/>
    <w:rsid w:val="008913CE"/>
    <w:rsid w:val="00891826"/>
    <w:rsid w:val="00891CD9"/>
    <w:rsid w:val="00892351"/>
    <w:rsid w:val="00893557"/>
    <w:rsid w:val="008949CA"/>
    <w:rsid w:val="00895E4E"/>
    <w:rsid w:val="00896129"/>
    <w:rsid w:val="00897F7A"/>
    <w:rsid w:val="008A0732"/>
    <w:rsid w:val="008A0F0F"/>
    <w:rsid w:val="008A1185"/>
    <w:rsid w:val="008A1CA4"/>
    <w:rsid w:val="008A2499"/>
    <w:rsid w:val="008A35FF"/>
    <w:rsid w:val="008A5166"/>
    <w:rsid w:val="008A5385"/>
    <w:rsid w:val="008A5632"/>
    <w:rsid w:val="008A5CA5"/>
    <w:rsid w:val="008A5CAF"/>
    <w:rsid w:val="008A6120"/>
    <w:rsid w:val="008A6395"/>
    <w:rsid w:val="008A6CE1"/>
    <w:rsid w:val="008B1484"/>
    <w:rsid w:val="008B1509"/>
    <w:rsid w:val="008B3213"/>
    <w:rsid w:val="008B426B"/>
    <w:rsid w:val="008B4428"/>
    <w:rsid w:val="008B5597"/>
    <w:rsid w:val="008B5AAD"/>
    <w:rsid w:val="008B5E22"/>
    <w:rsid w:val="008B60AB"/>
    <w:rsid w:val="008B65F7"/>
    <w:rsid w:val="008C080D"/>
    <w:rsid w:val="008C0C07"/>
    <w:rsid w:val="008C1144"/>
    <w:rsid w:val="008C126B"/>
    <w:rsid w:val="008C2C24"/>
    <w:rsid w:val="008C6CB0"/>
    <w:rsid w:val="008C7304"/>
    <w:rsid w:val="008D0367"/>
    <w:rsid w:val="008D0E2D"/>
    <w:rsid w:val="008D28AC"/>
    <w:rsid w:val="008D2A52"/>
    <w:rsid w:val="008D314A"/>
    <w:rsid w:val="008D3950"/>
    <w:rsid w:val="008D4B81"/>
    <w:rsid w:val="008D50E8"/>
    <w:rsid w:val="008D5F03"/>
    <w:rsid w:val="008D6346"/>
    <w:rsid w:val="008D68B3"/>
    <w:rsid w:val="008D7A69"/>
    <w:rsid w:val="008E07D7"/>
    <w:rsid w:val="008E110B"/>
    <w:rsid w:val="008E303D"/>
    <w:rsid w:val="008E360D"/>
    <w:rsid w:val="008E443E"/>
    <w:rsid w:val="008E545D"/>
    <w:rsid w:val="008F0253"/>
    <w:rsid w:val="008F107A"/>
    <w:rsid w:val="008F14E4"/>
    <w:rsid w:val="008F1BE6"/>
    <w:rsid w:val="008F1E8A"/>
    <w:rsid w:val="008F1F4C"/>
    <w:rsid w:val="008F2F55"/>
    <w:rsid w:val="008F54E6"/>
    <w:rsid w:val="008F73B3"/>
    <w:rsid w:val="008F75FB"/>
    <w:rsid w:val="008F7AF0"/>
    <w:rsid w:val="00900547"/>
    <w:rsid w:val="00900ECD"/>
    <w:rsid w:val="009012B2"/>
    <w:rsid w:val="009016BF"/>
    <w:rsid w:val="00901954"/>
    <w:rsid w:val="00901F51"/>
    <w:rsid w:val="00901FCA"/>
    <w:rsid w:val="00902588"/>
    <w:rsid w:val="009026B1"/>
    <w:rsid w:val="00902F48"/>
    <w:rsid w:val="009058B7"/>
    <w:rsid w:val="00905B7F"/>
    <w:rsid w:val="00906403"/>
    <w:rsid w:val="00906668"/>
    <w:rsid w:val="0091023A"/>
    <w:rsid w:val="00912278"/>
    <w:rsid w:val="00912CE3"/>
    <w:rsid w:val="00913687"/>
    <w:rsid w:val="009138BE"/>
    <w:rsid w:val="00913990"/>
    <w:rsid w:val="00913D63"/>
    <w:rsid w:val="0091463A"/>
    <w:rsid w:val="00914936"/>
    <w:rsid w:val="0091595A"/>
    <w:rsid w:val="00915D15"/>
    <w:rsid w:val="0092027B"/>
    <w:rsid w:val="0092189E"/>
    <w:rsid w:val="0092244B"/>
    <w:rsid w:val="00922E6D"/>
    <w:rsid w:val="00923FFE"/>
    <w:rsid w:val="00924ACC"/>
    <w:rsid w:val="009271BF"/>
    <w:rsid w:val="00927DD6"/>
    <w:rsid w:val="00930182"/>
    <w:rsid w:val="009308BD"/>
    <w:rsid w:val="00930B67"/>
    <w:rsid w:val="009316D4"/>
    <w:rsid w:val="00931D61"/>
    <w:rsid w:val="00932DD4"/>
    <w:rsid w:val="00933256"/>
    <w:rsid w:val="00933D5D"/>
    <w:rsid w:val="009341B8"/>
    <w:rsid w:val="00934DA8"/>
    <w:rsid w:val="00936918"/>
    <w:rsid w:val="00936B2C"/>
    <w:rsid w:val="00936D1D"/>
    <w:rsid w:val="0093759B"/>
    <w:rsid w:val="0094210F"/>
    <w:rsid w:val="00942931"/>
    <w:rsid w:val="0094341B"/>
    <w:rsid w:val="009449D0"/>
    <w:rsid w:val="00946567"/>
    <w:rsid w:val="00950D37"/>
    <w:rsid w:val="009513E5"/>
    <w:rsid w:val="00951883"/>
    <w:rsid w:val="00951990"/>
    <w:rsid w:val="00952A4B"/>
    <w:rsid w:val="00954115"/>
    <w:rsid w:val="0095439F"/>
    <w:rsid w:val="00955F70"/>
    <w:rsid w:val="0095696C"/>
    <w:rsid w:val="00956D91"/>
    <w:rsid w:val="00956DDF"/>
    <w:rsid w:val="00957672"/>
    <w:rsid w:val="00957701"/>
    <w:rsid w:val="00960DE3"/>
    <w:rsid w:val="00961268"/>
    <w:rsid w:val="00963179"/>
    <w:rsid w:val="00964701"/>
    <w:rsid w:val="00964970"/>
    <w:rsid w:val="0096516D"/>
    <w:rsid w:val="00966534"/>
    <w:rsid w:val="009666B0"/>
    <w:rsid w:val="00966AAF"/>
    <w:rsid w:val="00966C72"/>
    <w:rsid w:val="00967509"/>
    <w:rsid w:val="00967BC9"/>
    <w:rsid w:val="00971424"/>
    <w:rsid w:val="00971896"/>
    <w:rsid w:val="00971E5B"/>
    <w:rsid w:val="00972EDF"/>
    <w:rsid w:val="009752A7"/>
    <w:rsid w:val="0097577D"/>
    <w:rsid w:val="00975DD0"/>
    <w:rsid w:val="009761E5"/>
    <w:rsid w:val="00976319"/>
    <w:rsid w:val="00976969"/>
    <w:rsid w:val="00976C79"/>
    <w:rsid w:val="00977976"/>
    <w:rsid w:val="00980BD3"/>
    <w:rsid w:val="00980BE2"/>
    <w:rsid w:val="00981D01"/>
    <w:rsid w:val="00983B6D"/>
    <w:rsid w:val="00984102"/>
    <w:rsid w:val="00984EB3"/>
    <w:rsid w:val="00985610"/>
    <w:rsid w:val="009871A6"/>
    <w:rsid w:val="00987549"/>
    <w:rsid w:val="0098776B"/>
    <w:rsid w:val="00987959"/>
    <w:rsid w:val="00987A74"/>
    <w:rsid w:val="009905AA"/>
    <w:rsid w:val="009907D8"/>
    <w:rsid w:val="00990974"/>
    <w:rsid w:val="00990E1E"/>
    <w:rsid w:val="00991C24"/>
    <w:rsid w:val="00992BBA"/>
    <w:rsid w:val="009936BC"/>
    <w:rsid w:val="00993A6F"/>
    <w:rsid w:val="00993CD9"/>
    <w:rsid w:val="00993DA7"/>
    <w:rsid w:val="009945D3"/>
    <w:rsid w:val="00994EBB"/>
    <w:rsid w:val="0099587B"/>
    <w:rsid w:val="00996B01"/>
    <w:rsid w:val="00996CB6"/>
    <w:rsid w:val="00996D59"/>
    <w:rsid w:val="009A0363"/>
    <w:rsid w:val="009A0881"/>
    <w:rsid w:val="009A0C8B"/>
    <w:rsid w:val="009A19B6"/>
    <w:rsid w:val="009A1D76"/>
    <w:rsid w:val="009A2435"/>
    <w:rsid w:val="009A54BF"/>
    <w:rsid w:val="009A6262"/>
    <w:rsid w:val="009A75C5"/>
    <w:rsid w:val="009B2938"/>
    <w:rsid w:val="009B2B54"/>
    <w:rsid w:val="009B5AE1"/>
    <w:rsid w:val="009B5BC2"/>
    <w:rsid w:val="009B6AD9"/>
    <w:rsid w:val="009B740E"/>
    <w:rsid w:val="009C0457"/>
    <w:rsid w:val="009C1C58"/>
    <w:rsid w:val="009C1CB3"/>
    <w:rsid w:val="009C1D82"/>
    <w:rsid w:val="009C2AC7"/>
    <w:rsid w:val="009C3D06"/>
    <w:rsid w:val="009C4669"/>
    <w:rsid w:val="009C4C71"/>
    <w:rsid w:val="009C5779"/>
    <w:rsid w:val="009C57F7"/>
    <w:rsid w:val="009C5FFF"/>
    <w:rsid w:val="009C7FDA"/>
    <w:rsid w:val="009D007C"/>
    <w:rsid w:val="009D0E04"/>
    <w:rsid w:val="009D21D0"/>
    <w:rsid w:val="009D4549"/>
    <w:rsid w:val="009D5456"/>
    <w:rsid w:val="009D55E9"/>
    <w:rsid w:val="009D5A57"/>
    <w:rsid w:val="009D5EFF"/>
    <w:rsid w:val="009D6C25"/>
    <w:rsid w:val="009D74F8"/>
    <w:rsid w:val="009D7CEC"/>
    <w:rsid w:val="009E07EA"/>
    <w:rsid w:val="009E254C"/>
    <w:rsid w:val="009E313C"/>
    <w:rsid w:val="009E3679"/>
    <w:rsid w:val="009E4293"/>
    <w:rsid w:val="009E54C5"/>
    <w:rsid w:val="009E596D"/>
    <w:rsid w:val="009E71A1"/>
    <w:rsid w:val="009F025E"/>
    <w:rsid w:val="009F103C"/>
    <w:rsid w:val="009F128A"/>
    <w:rsid w:val="009F1CDC"/>
    <w:rsid w:val="009F1E61"/>
    <w:rsid w:val="009F2454"/>
    <w:rsid w:val="009F36A2"/>
    <w:rsid w:val="009F4247"/>
    <w:rsid w:val="009F708B"/>
    <w:rsid w:val="00A0036C"/>
    <w:rsid w:val="00A005F8"/>
    <w:rsid w:val="00A00AA6"/>
    <w:rsid w:val="00A00D15"/>
    <w:rsid w:val="00A019C7"/>
    <w:rsid w:val="00A020B4"/>
    <w:rsid w:val="00A03686"/>
    <w:rsid w:val="00A03A2F"/>
    <w:rsid w:val="00A03F55"/>
    <w:rsid w:val="00A0456D"/>
    <w:rsid w:val="00A04610"/>
    <w:rsid w:val="00A049F5"/>
    <w:rsid w:val="00A04E50"/>
    <w:rsid w:val="00A05148"/>
    <w:rsid w:val="00A0538B"/>
    <w:rsid w:val="00A05802"/>
    <w:rsid w:val="00A065CA"/>
    <w:rsid w:val="00A0668A"/>
    <w:rsid w:val="00A066EA"/>
    <w:rsid w:val="00A06D27"/>
    <w:rsid w:val="00A10057"/>
    <w:rsid w:val="00A10596"/>
    <w:rsid w:val="00A10CF9"/>
    <w:rsid w:val="00A127CE"/>
    <w:rsid w:val="00A1307F"/>
    <w:rsid w:val="00A13254"/>
    <w:rsid w:val="00A134BE"/>
    <w:rsid w:val="00A13CE9"/>
    <w:rsid w:val="00A13DFC"/>
    <w:rsid w:val="00A13E65"/>
    <w:rsid w:val="00A14080"/>
    <w:rsid w:val="00A155BC"/>
    <w:rsid w:val="00A1579B"/>
    <w:rsid w:val="00A16435"/>
    <w:rsid w:val="00A1673C"/>
    <w:rsid w:val="00A175DA"/>
    <w:rsid w:val="00A17D52"/>
    <w:rsid w:val="00A20A9E"/>
    <w:rsid w:val="00A20B28"/>
    <w:rsid w:val="00A21D3F"/>
    <w:rsid w:val="00A22735"/>
    <w:rsid w:val="00A228B5"/>
    <w:rsid w:val="00A22A56"/>
    <w:rsid w:val="00A22DCC"/>
    <w:rsid w:val="00A231AC"/>
    <w:rsid w:val="00A23E91"/>
    <w:rsid w:val="00A2422C"/>
    <w:rsid w:val="00A24612"/>
    <w:rsid w:val="00A249A8"/>
    <w:rsid w:val="00A2548B"/>
    <w:rsid w:val="00A272AA"/>
    <w:rsid w:val="00A27797"/>
    <w:rsid w:val="00A3012D"/>
    <w:rsid w:val="00A3133C"/>
    <w:rsid w:val="00A34949"/>
    <w:rsid w:val="00A35D8D"/>
    <w:rsid w:val="00A371F6"/>
    <w:rsid w:val="00A377AC"/>
    <w:rsid w:val="00A37888"/>
    <w:rsid w:val="00A419A2"/>
    <w:rsid w:val="00A42D2E"/>
    <w:rsid w:val="00A42DB4"/>
    <w:rsid w:val="00A42F28"/>
    <w:rsid w:val="00A435BE"/>
    <w:rsid w:val="00A4447D"/>
    <w:rsid w:val="00A44884"/>
    <w:rsid w:val="00A44C06"/>
    <w:rsid w:val="00A44E7F"/>
    <w:rsid w:val="00A45743"/>
    <w:rsid w:val="00A478F7"/>
    <w:rsid w:val="00A47E53"/>
    <w:rsid w:val="00A509E5"/>
    <w:rsid w:val="00A51778"/>
    <w:rsid w:val="00A53642"/>
    <w:rsid w:val="00A540A7"/>
    <w:rsid w:val="00A54967"/>
    <w:rsid w:val="00A54BA7"/>
    <w:rsid w:val="00A55CB4"/>
    <w:rsid w:val="00A57155"/>
    <w:rsid w:val="00A60D5A"/>
    <w:rsid w:val="00A61333"/>
    <w:rsid w:val="00A61869"/>
    <w:rsid w:val="00A619E1"/>
    <w:rsid w:val="00A6200E"/>
    <w:rsid w:val="00A62275"/>
    <w:rsid w:val="00A6502E"/>
    <w:rsid w:val="00A652B1"/>
    <w:rsid w:val="00A654E0"/>
    <w:rsid w:val="00A65BC1"/>
    <w:rsid w:val="00A67583"/>
    <w:rsid w:val="00A6775B"/>
    <w:rsid w:val="00A67897"/>
    <w:rsid w:val="00A67BC2"/>
    <w:rsid w:val="00A70E82"/>
    <w:rsid w:val="00A72318"/>
    <w:rsid w:val="00A7259C"/>
    <w:rsid w:val="00A72777"/>
    <w:rsid w:val="00A741C0"/>
    <w:rsid w:val="00A749A9"/>
    <w:rsid w:val="00A76F57"/>
    <w:rsid w:val="00A77557"/>
    <w:rsid w:val="00A776E2"/>
    <w:rsid w:val="00A8015C"/>
    <w:rsid w:val="00A808FC"/>
    <w:rsid w:val="00A80AE2"/>
    <w:rsid w:val="00A811EB"/>
    <w:rsid w:val="00A8174D"/>
    <w:rsid w:val="00A82634"/>
    <w:rsid w:val="00A831EF"/>
    <w:rsid w:val="00A838BB"/>
    <w:rsid w:val="00A83A18"/>
    <w:rsid w:val="00A83A4B"/>
    <w:rsid w:val="00A83EF3"/>
    <w:rsid w:val="00A85527"/>
    <w:rsid w:val="00A86622"/>
    <w:rsid w:val="00A86E3B"/>
    <w:rsid w:val="00A90A19"/>
    <w:rsid w:val="00A9207C"/>
    <w:rsid w:val="00A93344"/>
    <w:rsid w:val="00A95202"/>
    <w:rsid w:val="00A95634"/>
    <w:rsid w:val="00A9734D"/>
    <w:rsid w:val="00AA02F7"/>
    <w:rsid w:val="00AA1568"/>
    <w:rsid w:val="00AA37D2"/>
    <w:rsid w:val="00AA48D9"/>
    <w:rsid w:val="00AA62F0"/>
    <w:rsid w:val="00AA6699"/>
    <w:rsid w:val="00AA6FE7"/>
    <w:rsid w:val="00AA7B85"/>
    <w:rsid w:val="00AB008C"/>
    <w:rsid w:val="00AB0864"/>
    <w:rsid w:val="00AB0CFD"/>
    <w:rsid w:val="00AB2239"/>
    <w:rsid w:val="00AB2B29"/>
    <w:rsid w:val="00AB3B0C"/>
    <w:rsid w:val="00AB49F2"/>
    <w:rsid w:val="00AB7A50"/>
    <w:rsid w:val="00AC1516"/>
    <w:rsid w:val="00AC1F23"/>
    <w:rsid w:val="00AC2785"/>
    <w:rsid w:val="00AC28B1"/>
    <w:rsid w:val="00AC5531"/>
    <w:rsid w:val="00AD0252"/>
    <w:rsid w:val="00AD0A03"/>
    <w:rsid w:val="00AD0E81"/>
    <w:rsid w:val="00AD16DD"/>
    <w:rsid w:val="00AD2392"/>
    <w:rsid w:val="00AD32CF"/>
    <w:rsid w:val="00AD43DB"/>
    <w:rsid w:val="00AD4810"/>
    <w:rsid w:val="00AD532A"/>
    <w:rsid w:val="00AD6076"/>
    <w:rsid w:val="00AD68FC"/>
    <w:rsid w:val="00AD6A52"/>
    <w:rsid w:val="00AE02E2"/>
    <w:rsid w:val="00AE0F99"/>
    <w:rsid w:val="00AE1114"/>
    <w:rsid w:val="00AE18D4"/>
    <w:rsid w:val="00AE1D4C"/>
    <w:rsid w:val="00AE36C7"/>
    <w:rsid w:val="00AE4468"/>
    <w:rsid w:val="00AE4B80"/>
    <w:rsid w:val="00AE590C"/>
    <w:rsid w:val="00AF1CED"/>
    <w:rsid w:val="00AF20D1"/>
    <w:rsid w:val="00AF26D5"/>
    <w:rsid w:val="00AF2E00"/>
    <w:rsid w:val="00AF3AD2"/>
    <w:rsid w:val="00AF4B94"/>
    <w:rsid w:val="00AF581C"/>
    <w:rsid w:val="00AF5EA4"/>
    <w:rsid w:val="00B008DF"/>
    <w:rsid w:val="00B0255C"/>
    <w:rsid w:val="00B031AB"/>
    <w:rsid w:val="00B0467A"/>
    <w:rsid w:val="00B04967"/>
    <w:rsid w:val="00B05060"/>
    <w:rsid w:val="00B050EC"/>
    <w:rsid w:val="00B05136"/>
    <w:rsid w:val="00B060CD"/>
    <w:rsid w:val="00B06550"/>
    <w:rsid w:val="00B0691C"/>
    <w:rsid w:val="00B11C13"/>
    <w:rsid w:val="00B12726"/>
    <w:rsid w:val="00B12C1E"/>
    <w:rsid w:val="00B1379A"/>
    <w:rsid w:val="00B141F8"/>
    <w:rsid w:val="00B142D6"/>
    <w:rsid w:val="00B15BDC"/>
    <w:rsid w:val="00B15E7C"/>
    <w:rsid w:val="00B16337"/>
    <w:rsid w:val="00B1637E"/>
    <w:rsid w:val="00B204B9"/>
    <w:rsid w:val="00B20896"/>
    <w:rsid w:val="00B209FB"/>
    <w:rsid w:val="00B20FA0"/>
    <w:rsid w:val="00B2289B"/>
    <w:rsid w:val="00B22DA4"/>
    <w:rsid w:val="00B243D1"/>
    <w:rsid w:val="00B248FE"/>
    <w:rsid w:val="00B24D0B"/>
    <w:rsid w:val="00B25DBD"/>
    <w:rsid w:val="00B3095A"/>
    <w:rsid w:val="00B3162C"/>
    <w:rsid w:val="00B31B59"/>
    <w:rsid w:val="00B31B98"/>
    <w:rsid w:val="00B32854"/>
    <w:rsid w:val="00B3709A"/>
    <w:rsid w:val="00B371E4"/>
    <w:rsid w:val="00B37A14"/>
    <w:rsid w:val="00B40BF4"/>
    <w:rsid w:val="00B40D09"/>
    <w:rsid w:val="00B41918"/>
    <w:rsid w:val="00B428C3"/>
    <w:rsid w:val="00B42BA3"/>
    <w:rsid w:val="00B43AAA"/>
    <w:rsid w:val="00B47EC5"/>
    <w:rsid w:val="00B50AF3"/>
    <w:rsid w:val="00B519A1"/>
    <w:rsid w:val="00B51E3F"/>
    <w:rsid w:val="00B52B85"/>
    <w:rsid w:val="00B52E58"/>
    <w:rsid w:val="00B54169"/>
    <w:rsid w:val="00B54226"/>
    <w:rsid w:val="00B547CB"/>
    <w:rsid w:val="00B5481A"/>
    <w:rsid w:val="00B54AA8"/>
    <w:rsid w:val="00B555C6"/>
    <w:rsid w:val="00B56062"/>
    <w:rsid w:val="00B560AF"/>
    <w:rsid w:val="00B5727A"/>
    <w:rsid w:val="00B578E6"/>
    <w:rsid w:val="00B57AFB"/>
    <w:rsid w:val="00B612A3"/>
    <w:rsid w:val="00B6317A"/>
    <w:rsid w:val="00B638B6"/>
    <w:rsid w:val="00B63D39"/>
    <w:rsid w:val="00B63DFA"/>
    <w:rsid w:val="00B65714"/>
    <w:rsid w:val="00B669E5"/>
    <w:rsid w:val="00B70170"/>
    <w:rsid w:val="00B71E8B"/>
    <w:rsid w:val="00B722EF"/>
    <w:rsid w:val="00B729DC"/>
    <w:rsid w:val="00B7436A"/>
    <w:rsid w:val="00B74A04"/>
    <w:rsid w:val="00B764C6"/>
    <w:rsid w:val="00B76D20"/>
    <w:rsid w:val="00B76E91"/>
    <w:rsid w:val="00B80B74"/>
    <w:rsid w:val="00B83838"/>
    <w:rsid w:val="00B83DF9"/>
    <w:rsid w:val="00B85335"/>
    <w:rsid w:val="00B858F4"/>
    <w:rsid w:val="00B86D4B"/>
    <w:rsid w:val="00B87668"/>
    <w:rsid w:val="00B87874"/>
    <w:rsid w:val="00B91F83"/>
    <w:rsid w:val="00B946DF"/>
    <w:rsid w:val="00B94C5B"/>
    <w:rsid w:val="00B96AE4"/>
    <w:rsid w:val="00BA0C02"/>
    <w:rsid w:val="00BA1096"/>
    <w:rsid w:val="00BA1320"/>
    <w:rsid w:val="00BA1CB2"/>
    <w:rsid w:val="00BA28BA"/>
    <w:rsid w:val="00BA29C8"/>
    <w:rsid w:val="00BA2A22"/>
    <w:rsid w:val="00BA5AB0"/>
    <w:rsid w:val="00BA76F5"/>
    <w:rsid w:val="00BB0203"/>
    <w:rsid w:val="00BB1246"/>
    <w:rsid w:val="00BB1BC3"/>
    <w:rsid w:val="00BB22BB"/>
    <w:rsid w:val="00BB2CF0"/>
    <w:rsid w:val="00BB4D08"/>
    <w:rsid w:val="00BB544C"/>
    <w:rsid w:val="00BC03AF"/>
    <w:rsid w:val="00BC05A5"/>
    <w:rsid w:val="00BC0F19"/>
    <w:rsid w:val="00BC12F4"/>
    <w:rsid w:val="00BC1E2B"/>
    <w:rsid w:val="00BC252C"/>
    <w:rsid w:val="00BC2E39"/>
    <w:rsid w:val="00BC3464"/>
    <w:rsid w:val="00BC3C65"/>
    <w:rsid w:val="00BC4FB3"/>
    <w:rsid w:val="00BC5B95"/>
    <w:rsid w:val="00BC5D3A"/>
    <w:rsid w:val="00BC5D90"/>
    <w:rsid w:val="00BC6037"/>
    <w:rsid w:val="00BC6975"/>
    <w:rsid w:val="00BC7A09"/>
    <w:rsid w:val="00BC7CDE"/>
    <w:rsid w:val="00BC7E61"/>
    <w:rsid w:val="00BD1880"/>
    <w:rsid w:val="00BD2348"/>
    <w:rsid w:val="00BD479A"/>
    <w:rsid w:val="00BD4D84"/>
    <w:rsid w:val="00BD63AA"/>
    <w:rsid w:val="00BE02D6"/>
    <w:rsid w:val="00BE1141"/>
    <w:rsid w:val="00BE30FB"/>
    <w:rsid w:val="00BE430E"/>
    <w:rsid w:val="00BE4788"/>
    <w:rsid w:val="00BE52B3"/>
    <w:rsid w:val="00BE73F7"/>
    <w:rsid w:val="00BE7F1A"/>
    <w:rsid w:val="00BF08D3"/>
    <w:rsid w:val="00BF16BD"/>
    <w:rsid w:val="00BF19A3"/>
    <w:rsid w:val="00BF28CD"/>
    <w:rsid w:val="00BF35E6"/>
    <w:rsid w:val="00BF3E7D"/>
    <w:rsid w:val="00BF4B86"/>
    <w:rsid w:val="00BF4E56"/>
    <w:rsid w:val="00BF5786"/>
    <w:rsid w:val="00BF6C92"/>
    <w:rsid w:val="00BF6C9E"/>
    <w:rsid w:val="00BF703E"/>
    <w:rsid w:val="00C0023D"/>
    <w:rsid w:val="00C00A75"/>
    <w:rsid w:val="00C029B5"/>
    <w:rsid w:val="00C02EC6"/>
    <w:rsid w:val="00C03CC2"/>
    <w:rsid w:val="00C05C6C"/>
    <w:rsid w:val="00C06DA3"/>
    <w:rsid w:val="00C06FD8"/>
    <w:rsid w:val="00C0722C"/>
    <w:rsid w:val="00C07AA8"/>
    <w:rsid w:val="00C1000D"/>
    <w:rsid w:val="00C113C4"/>
    <w:rsid w:val="00C115FA"/>
    <w:rsid w:val="00C1216C"/>
    <w:rsid w:val="00C13110"/>
    <w:rsid w:val="00C156C2"/>
    <w:rsid w:val="00C15742"/>
    <w:rsid w:val="00C15F99"/>
    <w:rsid w:val="00C16A8D"/>
    <w:rsid w:val="00C20CB1"/>
    <w:rsid w:val="00C2157C"/>
    <w:rsid w:val="00C21CA8"/>
    <w:rsid w:val="00C228FF"/>
    <w:rsid w:val="00C2331B"/>
    <w:rsid w:val="00C23364"/>
    <w:rsid w:val="00C25F29"/>
    <w:rsid w:val="00C26309"/>
    <w:rsid w:val="00C26449"/>
    <w:rsid w:val="00C26783"/>
    <w:rsid w:val="00C26A98"/>
    <w:rsid w:val="00C304E6"/>
    <w:rsid w:val="00C30E32"/>
    <w:rsid w:val="00C319F6"/>
    <w:rsid w:val="00C31EF6"/>
    <w:rsid w:val="00C335E8"/>
    <w:rsid w:val="00C33C3D"/>
    <w:rsid w:val="00C33DA1"/>
    <w:rsid w:val="00C341E8"/>
    <w:rsid w:val="00C3476B"/>
    <w:rsid w:val="00C35501"/>
    <w:rsid w:val="00C356D3"/>
    <w:rsid w:val="00C42B2E"/>
    <w:rsid w:val="00C42D85"/>
    <w:rsid w:val="00C44142"/>
    <w:rsid w:val="00C44973"/>
    <w:rsid w:val="00C459CA"/>
    <w:rsid w:val="00C46003"/>
    <w:rsid w:val="00C47EA1"/>
    <w:rsid w:val="00C50637"/>
    <w:rsid w:val="00C50FC5"/>
    <w:rsid w:val="00C51B18"/>
    <w:rsid w:val="00C5214A"/>
    <w:rsid w:val="00C534C1"/>
    <w:rsid w:val="00C55E83"/>
    <w:rsid w:val="00C57B07"/>
    <w:rsid w:val="00C6011B"/>
    <w:rsid w:val="00C609F3"/>
    <w:rsid w:val="00C612C4"/>
    <w:rsid w:val="00C63760"/>
    <w:rsid w:val="00C64092"/>
    <w:rsid w:val="00C650F8"/>
    <w:rsid w:val="00C664CE"/>
    <w:rsid w:val="00C70198"/>
    <w:rsid w:val="00C710EE"/>
    <w:rsid w:val="00C71836"/>
    <w:rsid w:val="00C71AA2"/>
    <w:rsid w:val="00C74DED"/>
    <w:rsid w:val="00C76600"/>
    <w:rsid w:val="00C76DC5"/>
    <w:rsid w:val="00C76DF2"/>
    <w:rsid w:val="00C81C2A"/>
    <w:rsid w:val="00C8254F"/>
    <w:rsid w:val="00C83647"/>
    <w:rsid w:val="00C8399E"/>
    <w:rsid w:val="00C841A1"/>
    <w:rsid w:val="00C8515B"/>
    <w:rsid w:val="00C864A0"/>
    <w:rsid w:val="00C86CF5"/>
    <w:rsid w:val="00C877D3"/>
    <w:rsid w:val="00C90177"/>
    <w:rsid w:val="00C92146"/>
    <w:rsid w:val="00C921E7"/>
    <w:rsid w:val="00C9288C"/>
    <w:rsid w:val="00C93729"/>
    <w:rsid w:val="00C94F03"/>
    <w:rsid w:val="00C962CA"/>
    <w:rsid w:val="00C9670B"/>
    <w:rsid w:val="00C971C4"/>
    <w:rsid w:val="00C97940"/>
    <w:rsid w:val="00C97E6B"/>
    <w:rsid w:val="00CA0736"/>
    <w:rsid w:val="00CA09B6"/>
    <w:rsid w:val="00CA0BDE"/>
    <w:rsid w:val="00CA217E"/>
    <w:rsid w:val="00CA246E"/>
    <w:rsid w:val="00CA2F84"/>
    <w:rsid w:val="00CA2F9B"/>
    <w:rsid w:val="00CA33DD"/>
    <w:rsid w:val="00CA3E7A"/>
    <w:rsid w:val="00CA3FCA"/>
    <w:rsid w:val="00CA408A"/>
    <w:rsid w:val="00CA4453"/>
    <w:rsid w:val="00CA4617"/>
    <w:rsid w:val="00CA509B"/>
    <w:rsid w:val="00CA607D"/>
    <w:rsid w:val="00CA6279"/>
    <w:rsid w:val="00CB15E7"/>
    <w:rsid w:val="00CB1B20"/>
    <w:rsid w:val="00CB200B"/>
    <w:rsid w:val="00CB24D8"/>
    <w:rsid w:val="00CB2576"/>
    <w:rsid w:val="00CB2D2F"/>
    <w:rsid w:val="00CB4937"/>
    <w:rsid w:val="00CB5688"/>
    <w:rsid w:val="00CB5E7C"/>
    <w:rsid w:val="00CB69C2"/>
    <w:rsid w:val="00CB743C"/>
    <w:rsid w:val="00CC0427"/>
    <w:rsid w:val="00CC06DA"/>
    <w:rsid w:val="00CC0F99"/>
    <w:rsid w:val="00CC1148"/>
    <w:rsid w:val="00CC16E3"/>
    <w:rsid w:val="00CC34DF"/>
    <w:rsid w:val="00CC354F"/>
    <w:rsid w:val="00CC43BD"/>
    <w:rsid w:val="00CC48BC"/>
    <w:rsid w:val="00CC5102"/>
    <w:rsid w:val="00CC52D3"/>
    <w:rsid w:val="00CC5E6D"/>
    <w:rsid w:val="00CC5ECA"/>
    <w:rsid w:val="00CC6258"/>
    <w:rsid w:val="00CC7992"/>
    <w:rsid w:val="00CD2D0A"/>
    <w:rsid w:val="00CD2DD5"/>
    <w:rsid w:val="00CD2EE8"/>
    <w:rsid w:val="00CD2FEA"/>
    <w:rsid w:val="00CD4596"/>
    <w:rsid w:val="00CD483D"/>
    <w:rsid w:val="00CD6285"/>
    <w:rsid w:val="00CD7746"/>
    <w:rsid w:val="00CE0421"/>
    <w:rsid w:val="00CE0B0F"/>
    <w:rsid w:val="00CE0C1D"/>
    <w:rsid w:val="00CE1839"/>
    <w:rsid w:val="00CE260C"/>
    <w:rsid w:val="00CE333D"/>
    <w:rsid w:val="00CE69D1"/>
    <w:rsid w:val="00CE6D08"/>
    <w:rsid w:val="00CF0CB2"/>
    <w:rsid w:val="00CF1905"/>
    <w:rsid w:val="00CF29D2"/>
    <w:rsid w:val="00CF2EF1"/>
    <w:rsid w:val="00CF2FDB"/>
    <w:rsid w:val="00CF3276"/>
    <w:rsid w:val="00CF334C"/>
    <w:rsid w:val="00CF377B"/>
    <w:rsid w:val="00CF41F1"/>
    <w:rsid w:val="00CF4882"/>
    <w:rsid w:val="00CF55BD"/>
    <w:rsid w:val="00CF582A"/>
    <w:rsid w:val="00CF6418"/>
    <w:rsid w:val="00CF6591"/>
    <w:rsid w:val="00CF6678"/>
    <w:rsid w:val="00CF74A2"/>
    <w:rsid w:val="00CF78D6"/>
    <w:rsid w:val="00CF7D5E"/>
    <w:rsid w:val="00D00BFA"/>
    <w:rsid w:val="00D020D4"/>
    <w:rsid w:val="00D0263F"/>
    <w:rsid w:val="00D03BAE"/>
    <w:rsid w:val="00D05125"/>
    <w:rsid w:val="00D055E0"/>
    <w:rsid w:val="00D0678C"/>
    <w:rsid w:val="00D07101"/>
    <w:rsid w:val="00D10AAC"/>
    <w:rsid w:val="00D11C54"/>
    <w:rsid w:val="00D11D8C"/>
    <w:rsid w:val="00D123DF"/>
    <w:rsid w:val="00D1240D"/>
    <w:rsid w:val="00D12B9C"/>
    <w:rsid w:val="00D132BC"/>
    <w:rsid w:val="00D14826"/>
    <w:rsid w:val="00D149DF"/>
    <w:rsid w:val="00D149E5"/>
    <w:rsid w:val="00D14C7F"/>
    <w:rsid w:val="00D150D2"/>
    <w:rsid w:val="00D16840"/>
    <w:rsid w:val="00D17071"/>
    <w:rsid w:val="00D20544"/>
    <w:rsid w:val="00D217E2"/>
    <w:rsid w:val="00D217F5"/>
    <w:rsid w:val="00D22925"/>
    <w:rsid w:val="00D238F3"/>
    <w:rsid w:val="00D23E6F"/>
    <w:rsid w:val="00D247CC"/>
    <w:rsid w:val="00D26FCD"/>
    <w:rsid w:val="00D27196"/>
    <w:rsid w:val="00D306B3"/>
    <w:rsid w:val="00D3076B"/>
    <w:rsid w:val="00D31C52"/>
    <w:rsid w:val="00D31D6E"/>
    <w:rsid w:val="00D32126"/>
    <w:rsid w:val="00D323C0"/>
    <w:rsid w:val="00D32A04"/>
    <w:rsid w:val="00D34105"/>
    <w:rsid w:val="00D35C77"/>
    <w:rsid w:val="00D36100"/>
    <w:rsid w:val="00D37327"/>
    <w:rsid w:val="00D37698"/>
    <w:rsid w:val="00D37DB2"/>
    <w:rsid w:val="00D37E41"/>
    <w:rsid w:val="00D419E7"/>
    <w:rsid w:val="00D45597"/>
    <w:rsid w:val="00D459AD"/>
    <w:rsid w:val="00D47937"/>
    <w:rsid w:val="00D510DC"/>
    <w:rsid w:val="00D517DD"/>
    <w:rsid w:val="00D5290D"/>
    <w:rsid w:val="00D52E2D"/>
    <w:rsid w:val="00D53B27"/>
    <w:rsid w:val="00D54562"/>
    <w:rsid w:val="00D55122"/>
    <w:rsid w:val="00D562DD"/>
    <w:rsid w:val="00D57366"/>
    <w:rsid w:val="00D57444"/>
    <w:rsid w:val="00D60F08"/>
    <w:rsid w:val="00D61742"/>
    <w:rsid w:val="00D625C8"/>
    <w:rsid w:val="00D62DD5"/>
    <w:rsid w:val="00D63C98"/>
    <w:rsid w:val="00D63F48"/>
    <w:rsid w:val="00D64A99"/>
    <w:rsid w:val="00D65001"/>
    <w:rsid w:val="00D653BB"/>
    <w:rsid w:val="00D6694B"/>
    <w:rsid w:val="00D66F95"/>
    <w:rsid w:val="00D67608"/>
    <w:rsid w:val="00D67B34"/>
    <w:rsid w:val="00D67DEC"/>
    <w:rsid w:val="00D736A7"/>
    <w:rsid w:val="00D74210"/>
    <w:rsid w:val="00D74264"/>
    <w:rsid w:val="00D74F6E"/>
    <w:rsid w:val="00D750A5"/>
    <w:rsid w:val="00D76A1D"/>
    <w:rsid w:val="00D77D70"/>
    <w:rsid w:val="00D77D7D"/>
    <w:rsid w:val="00D80B66"/>
    <w:rsid w:val="00D81A87"/>
    <w:rsid w:val="00D829D4"/>
    <w:rsid w:val="00D82D71"/>
    <w:rsid w:val="00D830E5"/>
    <w:rsid w:val="00D83C3D"/>
    <w:rsid w:val="00D83DCC"/>
    <w:rsid w:val="00D84692"/>
    <w:rsid w:val="00D850D7"/>
    <w:rsid w:val="00D854AC"/>
    <w:rsid w:val="00D865E1"/>
    <w:rsid w:val="00D866D2"/>
    <w:rsid w:val="00D869C6"/>
    <w:rsid w:val="00D86B15"/>
    <w:rsid w:val="00D8713E"/>
    <w:rsid w:val="00D8783F"/>
    <w:rsid w:val="00D87AC2"/>
    <w:rsid w:val="00D87F1E"/>
    <w:rsid w:val="00D91167"/>
    <w:rsid w:val="00D91C7A"/>
    <w:rsid w:val="00D91E56"/>
    <w:rsid w:val="00D93498"/>
    <w:rsid w:val="00D93D64"/>
    <w:rsid w:val="00D94EE3"/>
    <w:rsid w:val="00D95B3D"/>
    <w:rsid w:val="00D976DE"/>
    <w:rsid w:val="00DA0187"/>
    <w:rsid w:val="00DA175E"/>
    <w:rsid w:val="00DA1D5A"/>
    <w:rsid w:val="00DA2044"/>
    <w:rsid w:val="00DA2325"/>
    <w:rsid w:val="00DA2665"/>
    <w:rsid w:val="00DA28F7"/>
    <w:rsid w:val="00DA41E4"/>
    <w:rsid w:val="00DA446C"/>
    <w:rsid w:val="00DA5666"/>
    <w:rsid w:val="00DA5FC7"/>
    <w:rsid w:val="00DA62C0"/>
    <w:rsid w:val="00DB1A4C"/>
    <w:rsid w:val="00DB27BA"/>
    <w:rsid w:val="00DB2BB7"/>
    <w:rsid w:val="00DB2D55"/>
    <w:rsid w:val="00DB3852"/>
    <w:rsid w:val="00DB3B8A"/>
    <w:rsid w:val="00DB52E2"/>
    <w:rsid w:val="00DB5B5B"/>
    <w:rsid w:val="00DB6511"/>
    <w:rsid w:val="00DB70FD"/>
    <w:rsid w:val="00DB711E"/>
    <w:rsid w:val="00DC57FD"/>
    <w:rsid w:val="00DC6B61"/>
    <w:rsid w:val="00DD01E5"/>
    <w:rsid w:val="00DD080F"/>
    <w:rsid w:val="00DD090D"/>
    <w:rsid w:val="00DD0BBE"/>
    <w:rsid w:val="00DD1153"/>
    <w:rsid w:val="00DD13F8"/>
    <w:rsid w:val="00DD2BF0"/>
    <w:rsid w:val="00DD4A83"/>
    <w:rsid w:val="00DD519A"/>
    <w:rsid w:val="00DD56AD"/>
    <w:rsid w:val="00DD64E4"/>
    <w:rsid w:val="00DD738F"/>
    <w:rsid w:val="00DD7790"/>
    <w:rsid w:val="00DD7EC3"/>
    <w:rsid w:val="00DD7F0B"/>
    <w:rsid w:val="00DE05C9"/>
    <w:rsid w:val="00DE1C9C"/>
    <w:rsid w:val="00DE4085"/>
    <w:rsid w:val="00DE46B8"/>
    <w:rsid w:val="00DE50D4"/>
    <w:rsid w:val="00DE5273"/>
    <w:rsid w:val="00DE6AE9"/>
    <w:rsid w:val="00DE6F43"/>
    <w:rsid w:val="00DF0E96"/>
    <w:rsid w:val="00DF0F96"/>
    <w:rsid w:val="00DF17A8"/>
    <w:rsid w:val="00DF1C24"/>
    <w:rsid w:val="00DF2139"/>
    <w:rsid w:val="00DF5110"/>
    <w:rsid w:val="00DF51A0"/>
    <w:rsid w:val="00DF5F72"/>
    <w:rsid w:val="00DF7433"/>
    <w:rsid w:val="00DF7AB3"/>
    <w:rsid w:val="00E00C65"/>
    <w:rsid w:val="00E02A13"/>
    <w:rsid w:val="00E03182"/>
    <w:rsid w:val="00E05052"/>
    <w:rsid w:val="00E0605A"/>
    <w:rsid w:val="00E061C5"/>
    <w:rsid w:val="00E06557"/>
    <w:rsid w:val="00E065DF"/>
    <w:rsid w:val="00E0762E"/>
    <w:rsid w:val="00E1013C"/>
    <w:rsid w:val="00E10E1B"/>
    <w:rsid w:val="00E1197C"/>
    <w:rsid w:val="00E11A23"/>
    <w:rsid w:val="00E11A75"/>
    <w:rsid w:val="00E124CA"/>
    <w:rsid w:val="00E13980"/>
    <w:rsid w:val="00E13ACC"/>
    <w:rsid w:val="00E13F73"/>
    <w:rsid w:val="00E143C1"/>
    <w:rsid w:val="00E16EDC"/>
    <w:rsid w:val="00E207FF"/>
    <w:rsid w:val="00E20891"/>
    <w:rsid w:val="00E20F53"/>
    <w:rsid w:val="00E21FB6"/>
    <w:rsid w:val="00E22CAA"/>
    <w:rsid w:val="00E25BD3"/>
    <w:rsid w:val="00E26538"/>
    <w:rsid w:val="00E2672C"/>
    <w:rsid w:val="00E278B5"/>
    <w:rsid w:val="00E30078"/>
    <w:rsid w:val="00E301A7"/>
    <w:rsid w:val="00E353DA"/>
    <w:rsid w:val="00E360BE"/>
    <w:rsid w:val="00E36C4C"/>
    <w:rsid w:val="00E37A7B"/>
    <w:rsid w:val="00E40DB0"/>
    <w:rsid w:val="00E417C1"/>
    <w:rsid w:val="00E42098"/>
    <w:rsid w:val="00E42160"/>
    <w:rsid w:val="00E42ECB"/>
    <w:rsid w:val="00E437B0"/>
    <w:rsid w:val="00E43889"/>
    <w:rsid w:val="00E43BA9"/>
    <w:rsid w:val="00E4415B"/>
    <w:rsid w:val="00E4537B"/>
    <w:rsid w:val="00E45BB6"/>
    <w:rsid w:val="00E461C2"/>
    <w:rsid w:val="00E4654C"/>
    <w:rsid w:val="00E46C87"/>
    <w:rsid w:val="00E4778B"/>
    <w:rsid w:val="00E47810"/>
    <w:rsid w:val="00E501D7"/>
    <w:rsid w:val="00E5061C"/>
    <w:rsid w:val="00E50B03"/>
    <w:rsid w:val="00E50E51"/>
    <w:rsid w:val="00E52871"/>
    <w:rsid w:val="00E52A39"/>
    <w:rsid w:val="00E52B67"/>
    <w:rsid w:val="00E54086"/>
    <w:rsid w:val="00E54EFF"/>
    <w:rsid w:val="00E5550E"/>
    <w:rsid w:val="00E55898"/>
    <w:rsid w:val="00E55E5B"/>
    <w:rsid w:val="00E562D9"/>
    <w:rsid w:val="00E564A0"/>
    <w:rsid w:val="00E5760F"/>
    <w:rsid w:val="00E5795B"/>
    <w:rsid w:val="00E60FF5"/>
    <w:rsid w:val="00E61DE3"/>
    <w:rsid w:val="00E62A5F"/>
    <w:rsid w:val="00E63209"/>
    <w:rsid w:val="00E63BE3"/>
    <w:rsid w:val="00E658BB"/>
    <w:rsid w:val="00E65E46"/>
    <w:rsid w:val="00E67039"/>
    <w:rsid w:val="00E670D3"/>
    <w:rsid w:val="00E719FD"/>
    <w:rsid w:val="00E71A42"/>
    <w:rsid w:val="00E71A71"/>
    <w:rsid w:val="00E72D59"/>
    <w:rsid w:val="00E73549"/>
    <w:rsid w:val="00E7479E"/>
    <w:rsid w:val="00E752FF"/>
    <w:rsid w:val="00E7575C"/>
    <w:rsid w:val="00E75ACD"/>
    <w:rsid w:val="00E80159"/>
    <w:rsid w:val="00E8126B"/>
    <w:rsid w:val="00E8186C"/>
    <w:rsid w:val="00E820C2"/>
    <w:rsid w:val="00E821F9"/>
    <w:rsid w:val="00E8332C"/>
    <w:rsid w:val="00E83C09"/>
    <w:rsid w:val="00E84E94"/>
    <w:rsid w:val="00E8548E"/>
    <w:rsid w:val="00E855AE"/>
    <w:rsid w:val="00E85A28"/>
    <w:rsid w:val="00E85EA4"/>
    <w:rsid w:val="00E8712E"/>
    <w:rsid w:val="00E911A1"/>
    <w:rsid w:val="00E918F8"/>
    <w:rsid w:val="00E92DF2"/>
    <w:rsid w:val="00E93162"/>
    <w:rsid w:val="00E96F6F"/>
    <w:rsid w:val="00E97A6B"/>
    <w:rsid w:val="00E97C29"/>
    <w:rsid w:val="00E97CBF"/>
    <w:rsid w:val="00EA0973"/>
    <w:rsid w:val="00EA144F"/>
    <w:rsid w:val="00EA22EE"/>
    <w:rsid w:val="00EA3304"/>
    <w:rsid w:val="00EA4BAC"/>
    <w:rsid w:val="00EA6F97"/>
    <w:rsid w:val="00EB2F51"/>
    <w:rsid w:val="00EB3C6B"/>
    <w:rsid w:val="00EB4633"/>
    <w:rsid w:val="00EB4BD1"/>
    <w:rsid w:val="00EB5BDB"/>
    <w:rsid w:val="00EB69E8"/>
    <w:rsid w:val="00EB6AC1"/>
    <w:rsid w:val="00EB6DE1"/>
    <w:rsid w:val="00EB783C"/>
    <w:rsid w:val="00EB7B58"/>
    <w:rsid w:val="00EB7E32"/>
    <w:rsid w:val="00EC1E46"/>
    <w:rsid w:val="00EC226C"/>
    <w:rsid w:val="00EC3A81"/>
    <w:rsid w:val="00EC41B3"/>
    <w:rsid w:val="00EC46B0"/>
    <w:rsid w:val="00EC4A00"/>
    <w:rsid w:val="00EC566F"/>
    <w:rsid w:val="00EC581E"/>
    <w:rsid w:val="00EC5DA4"/>
    <w:rsid w:val="00EC5F01"/>
    <w:rsid w:val="00EC6F21"/>
    <w:rsid w:val="00ED079D"/>
    <w:rsid w:val="00ED13A1"/>
    <w:rsid w:val="00ED2825"/>
    <w:rsid w:val="00ED38D2"/>
    <w:rsid w:val="00ED5337"/>
    <w:rsid w:val="00ED7313"/>
    <w:rsid w:val="00ED76AE"/>
    <w:rsid w:val="00EE001B"/>
    <w:rsid w:val="00EE0A7D"/>
    <w:rsid w:val="00EE16B2"/>
    <w:rsid w:val="00EE1D77"/>
    <w:rsid w:val="00EE38FB"/>
    <w:rsid w:val="00EE4D81"/>
    <w:rsid w:val="00EE65CB"/>
    <w:rsid w:val="00EE67E7"/>
    <w:rsid w:val="00EE719A"/>
    <w:rsid w:val="00EE7451"/>
    <w:rsid w:val="00EE79E9"/>
    <w:rsid w:val="00EF0D92"/>
    <w:rsid w:val="00EF0FB8"/>
    <w:rsid w:val="00EF103B"/>
    <w:rsid w:val="00EF1887"/>
    <w:rsid w:val="00EF1DA6"/>
    <w:rsid w:val="00EF1F30"/>
    <w:rsid w:val="00EF2052"/>
    <w:rsid w:val="00EF22C8"/>
    <w:rsid w:val="00EF38E7"/>
    <w:rsid w:val="00EF486F"/>
    <w:rsid w:val="00EF4D12"/>
    <w:rsid w:val="00EF52FA"/>
    <w:rsid w:val="00EF5338"/>
    <w:rsid w:val="00EF56D4"/>
    <w:rsid w:val="00EF57C8"/>
    <w:rsid w:val="00EF5F6E"/>
    <w:rsid w:val="00EF7805"/>
    <w:rsid w:val="00EF7B14"/>
    <w:rsid w:val="00F020E4"/>
    <w:rsid w:val="00F021B7"/>
    <w:rsid w:val="00F03796"/>
    <w:rsid w:val="00F03A6C"/>
    <w:rsid w:val="00F04222"/>
    <w:rsid w:val="00F04B94"/>
    <w:rsid w:val="00F0503A"/>
    <w:rsid w:val="00F05969"/>
    <w:rsid w:val="00F05E40"/>
    <w:rsid w:val="00F05EAD"/>
    <w:rsid w:val="00F06463"/>
    <w:rsid w:val="00F0689A"/>
    <w:rsid w:val="00F10876"/>
    <w:rsid w:val="00F11C68"/>
    <w:rsid w:val="00F11FDA"/>
    <w:rsid w:val="00F12880"/>
    <w:rsid w:val="00F133EF"/>
    <w:rsid w:val="00F1344A"/>
    <w:rsid w:val="00F136AD"/>
    <w:rsid w:val="00F13E1B"/>
    <w:rsid w:val="00F15F29"/>
    <w:rsid w:val="00F163B7"/>
    <w:rsid w:val="00F165DD"/>
    <w:rsid w:val="00F17230"/>
    <w:rsid w:val="00F1738A"/>
    <w:rsid w:val="00F17BF6"/>
    <w:rsid w:val="00F20143"/>
    <w:rsid w:val="00F2042E"/>
    <w:rsid w:val="00F20A72"/>
    <w:rsid w:val="00F22984"/>
    <w:rsid w:val="00F23BE9"/>
    <w:rsid w:val="00F248A0"/>
    <w:rsid w:val="00F25101"/>
    <w:rsid w:val="00F262CE"/>
    <w:rsid w:val="00F276AE"/>
    <w:rsid w:val="00F30479"/>
    <w:rsid w:val="00F30AAC"/>
    <w:rsid w:val="00F34B6D"/>
    <w:rsid w:val="00F353DB"/>
    <w:rsid w:val="00F35553"/>
    <w:rsid w:val="00F35C2C"/>
    <w:rsid w:val="00F35F81"/>
    <w:rsid w:val="00F37594"/>
    <w:rsid w:val="00F3765E"/>
    <w:rsid w:val="00F402D0"/>
    <w:rsid w:val="00F40927"/>
    <w:rsid w:val="00F423C7"/>
    <w:rsid w:val="00F447F7"/>
    <w:rsid w:val="00F44F8C"/>
    <w:rsid w:val="00F45003"/>
    <w:rsid w:val="00F45EDD"/>
    <w:rsid w:val="00F46AF2"/>
    <w:rsid w:val="00F46ECD"/>
    <w:rsid w:val="00F50237"/>
    <w:rsid w:val="00F5098D"/>
    <w:rsid w:val="00F51BBB"/>
    <w:rsid w:val="00F529BE"/>
    <w:rsid w:val="00F5346F"/>
    <w:rsid w:val="00F542D8"/>
    <w:rsid w:val="00F55A3B"/>
    <w:rsid w:val="00F56AFF"/>
    <w:rsid w:val="00F56D88"/>
    <w:rsid w:val="00F577AF"/>
    <w:rsid w:val="00F57E93"/>
    <w:rsid w:val="00F6053F"/>
    <w:rsid w:val="00F615EA"/>
    <w:rsid w:val="00F640BA"/>
    <w:rsid w:val="00F64CCC"/>
    <w:rsid w:val="00F66AF8"/>
    <w:rsid w:val="00F66B2A"/>
    <w:rsid w:val="00F66E13"/>
    <w:rsid w:val="00F707B8"/>
    <w:rsid w:val="00F72D9C"/>
    <w:rsid w:val="00F72DF9"/>
    <w:rsid w:val="00F73535"/>
    <w:rsid w:val="00F7411B"/>
    <w:rsid w:val="00F75937"/>
    <w:rsid w:val="00F76281"/>
    <w:rsid w:val="00F76459"/>
    <w:rsid w:val="00F8061E"/>
    <w:rsid w:val="00F80E95"/>
    <w:rsid w:val="00F80EB3"/>
    <w:rsid w:val="00F82AD6"/>
    <w:rsid w:val="00F83BC8"/>
    <w:rsid w:val="00F84200"/>
    <w:rsid w:val="00F84274"/>
    <w:rsid w:val="00F84FAB"/>
    <w:rsid w:val="00F86E2B"/>
    <w:rsid w:val="00F91458"/>
    <w:rsid w:val="00F93140"/>
    <w:rsid w:val="00F941AF"/>
    <w:rsid w:val="00F959AD"/>
    <w:rsid w:val="00F97C0E"/>
    <w:rsid w:val="00F97E5C"/>
    <w:rsid w:val="00FA1C25"/>
    <w:rsid w:val="00FA303D"/>
    <w:rsid w:val="00FA3FA3"/>
    <w:rsid w:val="00FA459C"/>
    <w:rsid w:val="00FA4727"/>
    <w:rsid w:val="00FA483B"/>
    <w:rsid w:val="00FA55E9"/>
    <w:rsid w:val="00FA5E07"/>
    <w:rsid w:val="00FA665E"/>
    <w:rsid w:val="00FA6F62"/>
    <w:rsid w:val="00FB0900"/>
    <w:rsid w:val="00FB0ACA"/>
    <w:rsid w:val="00FB0B1E"/>
    <w:rsid w:val="00FB15E4"/>
    <w:rsid w:val="00FB1B3B"/>
    <w:rsid w:val="00FB24CA"/>
    <w:rsid w:val="00FB2E21"/>
    <w:rsid w:val="00FB2EEC"/>
    <w:rsid w:val="00FB3024"/>
    <w:rsid w:val="00FB3FEB"/>
    <w:rsid w:val="00FB43C0"/>
    <w:rsid w:val="00FB54C1"/>
    <w:rsid w:val="00FB57BD"/>
    <w:rsid w:val="00FB599D"/>
    <w:rsid w:val="00FB5BD7"/>
    <w:rsid w:val="00FB5E0B"/>
    <w:rsid w:val="00FB6BD1"/>
    <w:rsid w:val="00FB71A6"/>
    <w:rsid w:val="00FB742B"/>
    <w:rsid w:val="00FC4036"/>
    <w:rsid w:val="00FC4361"/>
    <w:rsid w:val="00FC43AB"/>
    <w:rsid w:val="00FC4FA0"/>
    <w:rsid w:val="00FC6F3A"/>
    <w:rsid w:val="00FD0C67"/>
    <w:rsid w:val="00FD170D"/>
    <w:rsid w:val="00FD27AC"/>
    <w:rsid w:val="00FD27B8"/>
    <w:rsid w:val="00FD3A5A"/>
    <w:rsid w:val="00FD4F2B"/>
    <w:rsid w:val="00FD5C45"/>
    <w:rsid w:val="00FD6996"/>
    <w:rsid w:val="00FD72D0"/>
    <w:rsid w:val="00FE072A"/>
    <w:rsid w:val="00FE0F7C"/>
    <w:rsid w:val="00FE11FB"/>
    <w:rsid w:val="00FE1EAF"/>
    <w:rsid w:val="00FE2FAE"/>
    <w:rsid w:val="00FE314F"/>
    <w:rsid w:val="00FE332D"/>
    <w:rsid w:val="00FE437D"/>
    <w:rsid w:val="00FE44CD"/>
    <w:rsid w:val="00FE4DC7"/>
    <w:rsid w:val="00FE4F24"/>
    <w:rsid w:val="00FE5581"/>
    <w:rsid w:val="00FF03A9"/>
    <w:rsid w:val="00FF04A3"/>
    <w:rsid w:val="00FF3CEA"/>
    <w:rsid w:val="00FF5234"/>
    <w:rsid w:val="00FF54D8"/>
    <w:rsid w:val="00FF5818"/>
    <w:rsid w:val="00FF6294"/>
    <w:rsid w:val="00FF63BE"/>
    <w:rsid w:val="00FF7441"/>
    <w:rsid w:val="00FF7596"/>
    <w:rsid w:val="00FF79F4"/>
    <w:rsid w:val="00FF7BDC"/>
    <w:rsid w:val="00FF7E2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E537FC"/>
  <w15:chartTrackingRefBased/>
  <w15:docId w15:val="{0F5FAD51-8B31-4311-A968-1C584588B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00B"/>
    <w:pPr>
      <w:spacing w:line="259" w:lineRule="auto"/>
    </w:pPr>
    <w:rPr>
      <w:kern w:val="0"/>
      <w:sz w:val="22"/>
      <w:szCs w:val="22"/>
      <w14:ligatures w14:val="none"/>
    </w:rPr>
  </w:style>
  <w:style w:type="paragraph" w:styleId="Heading1">
    <w:name w:val="heading 1"/>
    <w:basedOn w:val="Normal"/>
    <w:next w:val="Normal"/>
    <w:link w:val="Heading1Char"/>
    <w:uiPriority w:val="9"/>
    <w:qFormat/>
    <w:rsid w:val="00275D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75D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75D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75D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75D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75D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5D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5D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5D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D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75D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75D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75D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75D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75D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5D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5D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5DD4"/>
    <w:rPr>
      <w:rFonts w:eastAsiaTheme="majorEastAsia" w:cstheme="majorBidi"/>
      <w:color w:val="272727" w:themeColor="text1" w:themeTint="D8"/>
    </w:rPr>
  </w:style>
  <w:style w:type="paragraph" w:styleId="Title">
    <w:name w:val="Title"/>
    <w:basedOn w:val="Normal"/>
    <w:next w:val="Normal"/>
    <w:link w:val="TitleChar"/>
    <w:uiPriority w:val="10"/>
    <w:qFormat/>
    <w:rsid w:val="00275D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5D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5D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5D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5DD4"/>
    <w:pPr>
      <w:spacing w:before="160"/>
      <w:jc w:val="center"/>
    </w:pPr>
    <w:rPr>
      <w:i/>
      <w:iCs/>
      <w:color w:val="404040" w:themeColor="text1" w:themeTint="BF"/>
    </w:rPr>
  </w:style>
  <w:style w:type="character" w:customStyle="1" w:styleId="QuoteChar">
    <w:name w:val="Quote Char"/>
    <w:basedOn w:val="DefaultParagraphFont"/>
    <w:link w:val="Quote"/>
    <w:uiPriority w:val="29"/>
    <w:rsid w:val="00275DD4"/>
    <w:rPr>
      <w:i/>
      <w:iCs/>
      <w:color w:val="404040" w:themeColor="text1" w:themeTint="BF"/>
    </w:rPr>
  </w:style>
  <w:style w:type="paragraph" w:styleId="ListParagraph">
    <w:name w:val="List Paragraph"/>
    <w:basedOn w:val="Normal"/>
    <w:uiPriority w:val="34"/>
    <w:qFormat/>
    <w:rsid w:val="00275DD4"/>
    <w:pPr>
      <w:ind w:left="720"/>
      <w:contextualSpacing/>
    </w:pPr>
  </w:style>
  <w:style w:type="character" w:styleId="IntenseEmphasis">
    <w:name w:val="Intense Emphasis"/>
    <w:basedOn w:val="DefaultParagraphFont"/>
    <w:uiPriority w:val="21"/>
    <w:qFormat/>
    <w:rsid w:val="00275DD4"/>
    <w:rPr>
      <w:i/>
      <w:iCs/>
      <w:color w:val="0F4761" w:themeColor="accent1" w:themeShade="BF"/>
    </w:rPr>
  </w:style>
  <w:style w:type="paragraph" w:styleId="IntenseQuote">
    <w:name w:val="Intense Quote"/>
    <w:basedOn w:val="Normal"/>
    <w:next w:val="Normal"/>
    <w:link w:val="IntenseQuoteChar"/>
    <w:uiPriority w:val="30"/>
    <w:qFormat/>
    <w:rsid w:val="00275D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75DD4"/>
    <w:rPr>
      <w:i/>
      <w:iCs/>
      <w:color w:val="0F4761" w:themeColor="accent1" w:themeShade="BF"/>
    </w:rPr>
  </w:style>
  <w:style w:type="character" w:styleId="IntenseReference">
    <w:name w:val="Intense Reference"/>
    <w:basedOn w:val="DefaultParagraphFont"/>
    <w:uiPriority w:val="32"/>
    <w:qFormat/>
    <w:rsid w:val="00275DD4"/>
    <w:rPr>
      <w:b/>
      <w:bCs/>
      <w:smallCaps/>
      <w:color w:val="0F4761" w:themeColor="accent1" w:themeShade="BF"/>
      <w:spacing w:val="5"/>
    </w:rPr>
  </w:style>
  <w:style w:type="character" w:styleId="Hyperlink">
    <w:name w:val="Hyperlink"/>
    <w:basedOn w:val="DefaultParagraphFont"/>
    <w:uiPriority w:val="99"/>
    <w:unhideWhenUsed/>
    <w:rsid w:val="00F0689A"/>
    <w:rPr>
      <w:color w:val="467886" w:themeColor="hyperlink"/>
      <w:u w:val="single"/>
    </w:rPr>
  </w:style>
  <w:style w:type="table" w:styleId="TableGrid">
    <w:name w:val="Table Grid"/>
    <w:basedOn w:val="TableNormal"/>
    <w:uiPriority w:val="39"/>
    <w:rsid w:val="00F0689A"/>
    <w:pPr>
      <w:spacing w:after="0" w:line="240" w:lineRule="auto"/>
    </w:pPr>
    <w:tblPr/>
  </w:style>
  <w:style w:type="character" w:styleId="UnresolvedMention">
    <w:name w:val="Unresolved Mention"/>
    <w:basedOn w:val="DefaultParagraphFont"/>
    <w:uiPriority w:val="99"/>
    <w:semiHidden/>
    <w:unhideWhenUsed/>
    <w:rsid w:val="00FB6BD1"/>
    <w:rPr>
      <w:color w:val="605E5C"/>
      <w:shd w:val="clear" w:color="auto" w:fill="E1DFDD"/>
    </w:rPr>
  </w:style>
  <w:style w:type="character" w:styleId="FollowedHyperlink">
    <w:name w:val="FollowedHyperlink"/>
    <w:basedOn w:val="DefaultParagraphFont"/>
    <w:uiPriority w:val="99"/>
    <w:semiHidden/>
    <w:unhideWhenUsed/>
    <w:rsid w:val="0069080E"/>
    <w:rPr>
      <w:color w:val="96607D" w:themeColor="followedHyperlink"/>
      <w:u w:val="single"/>
    </w:rPr>
  </w:style>
  <w:style w:type="paragraph" w:styleId="Bibliography">
    <w:name w:val="Bibliography"/>
    <w:basedOn w:val="Normal"/>
    <w:next w:val="Normal"/>
    <w:uiPriority w:val="37"/>
    <w:unhideWhenUsed/>
    <w:rsid w:val="00854348"/>
    <w:pPr>
      <w:tabs>
        <w:tab w:val="left" w:pos="384"/>
      </w:tabs>
      <w:spacing w:after="0" w:line="240" w:lineRule="auto"/>
      <w:ind w:left="384" w:hanging="384"/>
    </w:pPr>
  </w:style>
  <w:style w:type="paragraph" w:styleId="Caption">
    <w:name w:val="caption"/>
    <w:basedOn w:val="Normal"/>
    <w:next w:val="Normal"/>
    <w:uiPriority w:val="35"/>
    <w:unhideWhenUsed/>
    <w:qFormat/>
    <w:rsid w:val="00FB15E4"/>
    <w:rPr>
      <w:b/>
      <w:bCs/>
      <w:sz w:val="20"/>
      <w:szCs w:val="20"/>
    </w:rPr>
  </w:style>
  <w:style w:type="character" w:styleId="PlaceholderText">
    <w:name w:val="Placeholder Text"/>
    <w:basedOn w:val="DefaultParagraphFont"/>
    <w:uiPriority w:val="99"/>
    <w:semiHidden/>
    <w:rsid w:val="00FB15E4"/>
    <w:rPr>
      <w:color w:val="666666"/>
    </w:rPr>
  </w:style>
  <w:style w:type="character" w:styleId="CommentReference">
    <w:name w:val="annotation reference"/>
    <w:basedOn w:val="DefaultParagraphFont"/>
    <w:uiPriority w:val="99"/>
    <w:semiHidden/>
    <w:unhideWhenUsed/>
    <w:rsid w:val="004C7757"/>
    <w:rPr>
      <w:sz w:val="16"/>
      <w:szCs w:val="16"/>
    </w:rPr>
  </w:style>
  <w:style w:type="paragraph" w:styleId="CommentText">
    <w:name w:val="annotation text"/>
    <w:basedOn w:val="Normal"/>
    <w:link w:val="CommentTextChar"/>
    <w:uiPriority w:val="99"/>
    <w:unhideWhenUsed/>
    <w:rsid w:val="004C7757"/>
    <w:pPr>
      <w:spacing w:line="240" w:lineRule="auto"/>
    </w:pPr>
    <w:rPr>
      <w:sz w:val="20"/>
      <w:szCs w:val="20"/>
    </w:rPr>
  </w:style>
  <w:style w:type="character" w:customStyle="1" w:styleId="CommentTextChar">
    <w:name w:val="Comment Text Char"/>
    <w:basedOn w:val="DefaultParagraphFont"/>
    <w:link w:val="CommentText"/>
    <w:uiPriority w:val="99"/>
    <w:rsid w:val="004C775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C7757"/>
    <w:rPr>
      <w:b/>
      <w:bCs/>
    </w:rPr>
  </w:style>
  <w:style w:type="character" w:customStyle="1" w:styleId="CommentSubjectChar">
    <w:name w:val="Comment Subject Char"/>
    <w:basedOn w:val="CommentTextChar"/>
    <w:link w:val="CommentSubject"/>
    <w:uiPriority w:val="99"/>
    <w:semiHidden/>
    <w:rsid w:val="004C7757"/>
    <w:rPr>
      <w:b/>
      <w:bCs/>
      <w:kern w:val="0"/>
      <w:sz w:val="20"/>
      <w:szCs w:val="20"/>
      <w14:ligatures w14:val="none"/>
    </w:rPr>
  </w:style>
  <w:style w:type="paragraph" w:styleId="Revision">
    <w:name w:val="Revision"/>
    <w:hidden/>
    <w:uiPriority w:val="99"/>
    <w:semiHidden/>
    <w:rsid w:val="00C21CA8"/>
    <w:pPr>
      <w:spacing w:after="0" w:line="240" w:lineRule="auto"/>
    </w:pPr>
    <w:rPr>
      <w:kern w:val="0"/>
      <w:sz w:val="22"/>
      <w:szCs w:val="22"/>
      <w14:ligatures w14:val="none"/>
    </w:rPr>
  </w:style>
  <w:style w:type="paragraph" w:styleId="Header">
    <w:name w:val="header"/>
    <w:basedOn w:val="Normal"/>
    <w:link w:val="HeaderChar"/>
    <w:uiPriority w:val="99"/>
    <w:unhideWhenUsed/>
    <w:rsid w:val="001811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172"/>
    <w:rPr>
      <w:kern w:val="0"/>
      <w:sz w:val="22"/>
      <w:szCs w:val="22"/>
      <w14:ligatures w14:val="none"/>
    </w:rPr>
  </w:style>
  <w:style w:type="paragraph" w:styleId="Footer">
    <w:name w:val="footer"/>
    <w:basedOn w:val="Normal"/>
    <w:link w:val="FooterChar"/>
    <w:uiPriority w:val="99"/>
    <w:unhideWhenUsed/>
    <w:rsid w:val="001811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172"/>
    <w:rPr>
      <w:kern w:val="0"/>
      <w:sz w:val="22"/>
      <w:szCs w:val="22"/>
      <w14:ligatures w14:val="none"/>
    </w:rPr>
  </w:style>
  <w:style w:type="table" w:styleId="TableGridLight">
    <w:name w:val="Grid Table Light"/>
    <w:basedOn w:val="TableNormal"/>
    <w:uiPriority w:val="40"/>
    <w:rsid w:val="00234C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234CD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763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73075">
      <w:bodyDiv w:val="1"/>
      <w:marLeft w:val="0"/>
      <w:marRight w:val="0"/>
      <w:marTop w:val="0"/>
      <w:marBottom w:val="0"/>
      <w:divBdr>
        <w:top w:val="none" w:sz="0" w:space="0" w:color="auto"/>
        <w:left w:val="none" w:sz="0" w:space="0" w:color="auto"/>
        <w:bottom w:val="none" w:sz="0" w:space="0" w:color="auto"/>
        <w:right w:val="none" w:sz="0" w:space="0" w:color="auto"/>
      </w:divBdr>
    </w:div>
    <w:div w:id="218446889">
      <w:bodyDiv w:val="1"/>
      <w:marLeft w:val="0"/>
      <w:marRight w:val="0"/>
      <w:marTop w:val="0"/>
      <w:marBottom w:val="0"/>
      <w:divBdr>
        <w:top w:val="none" w:sz="0" w:space="0" w:color="auto"/>
        <w:left w:val="none" w:sz="0" w:space="0" w:color="auto"/>
        <w:bottom w:val="none" w:sz="0" w:space="0" w:color="auto"/>
        <w:right w:val="none" w:sz="0" w:space="0" w:color="auto"/>
      </w:divBdr>
    </w:div>
    <w:div w:id="241527290">
      <w:bodyDiv w:val="1"/>
      <w:marLeft w:val="0"/>
      <w:marRight w:val="0"/>
      <w:marTop w:val="0"/>
      <w:marBottom w:val="0"/>
      <w:divBdr>
        <w:top w:val="none" w:sz="0" w:space="0" w:color="auto"/>
        <w:left w:val="none" w:sz="0" w:space="0" w:color="auto"/>
        <w:bottom w:val="none" w:sz="0" w:space="0" w:color="auto"/>
        <w:right w:val="none" w:sz="0" w:space="0" w:color="auto"/>
      </w:divBdr>
    </w:div>
    <w:div w:id="774441235">
      <w:bodyDiv w:val="1"/>
      <w:marLeft w:val="0"/>
      <w:marRight w:val="0"/>
      <w:marTop w:val="0"/>
      <w:marBottom w:val="0"/>
      <w:divBdr>
        <w:top w:val="none" w:sz="0" w:space="0" w:color="auto"/>
        <w:left w:val="none" w:sz="0" w:space="0" w:color="auto"/>
        <w:bottom w:val="none" w:sz="0" w:space="0" w:color="auto"/>
        <w:right w:val="none" w:sz="0" w:space="0" w:color="auto"/>
      </w:divBdr>
    </w:div>
    <w:div w:id="789666306">
      <w:bodyDiv w:val="1"/>
      <w:marLeft w:val="0"/>
      <w:marRight w:val="0"/>
      <w:marTop w:val="0"/>
      <w:marBottom w:val="0"/>
      <w:divBdr>
        <w:top w:val="none" w:sz="0" w:space="0" w:color="auto"/>
        <w:left w:val="none" w:sz="0" w:space="0" w:color="auto"/>
        <w:bottom w:val="none" w:sz="0" w:space="0" w:color="auto"/>
        <w:right w:val="none" w:sz="0" w:space="0" w:color="auto"/>
      </w:divBdr>
    </w:div>
    <w:div w:id="832263412">
      <w:bodyDiv w:val="1"/>
      <w:marLeft w:val="0"/>
      <w:marRight w:val="0"/>
      <w:marTop w:val="0"/>
      <w:marBottom w:val="0"/>
      <w:divBdr>
        <w:top w:val="none" w:sz="0" w:space="0" w:color="auto"/>
        <w:left w:val="none" w:sz="0" w:space="0" w:color="auto"/>
        <w:bottom w:val="none" w:sz="0" w:space="0" w:color="auto"/>
        <w:right w:val="none" w:sz="0" w:space="0" w:color="auto"/>
      </w:divBdr>
    </w:div>
    <w:div w:id="834342762">
      <w:bodyDiv w:val="1"/>
      <w:marLeft w:val="0"/>
      <w:marRight w:val="0"/>
      <w:marTop w:val="0"/>
      <w:marBottom w:val="0"/>
      <w:divBdr>
        <w:top w:val="none" w:sz="0" w:space="0" w:color="auto"/>
        <w:left w:val="none" w:sz="0" w:space="0" w:color="auto"/>
        <w:bottom w:val="none" w:sz="0" w:space="0" w:color="auto"/>
        <w:right w:val="none" w:sz="0" w:space="0" w:color="auto"/>
      </w:divBdr>
    </w:div>
    <w:div w:id="928392202">
      <w:bodyDiv w:val="1"/>
      <w:marLeft w:val="0"/>
      <w:marRight w:val="0"/>
      <w:marTop w:val="0"/>
      <w:marBottom w:val="0"/>
      <w:divBdr>
        <w:top w:val="none" w:sz="0" w:space="0" w:color="auto"/>
        <w:left w:val="none" w:sz="0" w:space="0" w:color="auto"/>
        <w:bottom w:val="none" w:sz="0" w:space="0" w:color="auto"/>
        <w:right w:val="none" w:sz="0" w:space="0" w:color="auto"/>
      </w:divBdr>
    </w:div>
    <w:div w:id="961889091">
      <w:bodyDiv w:val="1"/>
      <w:marLeft w:val="0"/>
      <w:marRight w:val="0"/>
      <w:marTop w:val="0"/>
      <w:marBottom w:val="0"/>
      <w:divBdr>
        <w:top w:val="none" w:sz="0" w:space="0" w:color="auto"/>
        <w:left w:val="none" w:sz="0" w:space="0" w:color="auto"/>
        <w:bottom w:val="none" w:sz="0" w:space="0" w:color="auto"/>
        <w:right w:val="none" w:sz="0" w:space="0" w:color="auto"/>
      </w:divBdr>
    </w:div>
    <w:div w:id="1336104019">
      <w:bodyDiv w:val="1"/>
      <w:marLeft w:val="0"/>
      <w:marRight w:val="0"/>
      <w:marTop w:val="0"/>
      <w:marBottom w:val="0"/>
      <w:divBdr>
        <w:top w:val="none" w:sz="0" w:space="0" w:color="auto"/>
        <w:left w:val="none" w:sz="0" w:space="0" w:color="auto"/>
        <w:bottom w:val="none" w:sz="0" w:space="0" w:color="auto"/>
        <w:right w:val="none" w:sz="0" w:space="0" w:color="auto"/>
      </w:divBdr>
    </w:div>
    <w:div w:id="1469278265">
      <w:bodyDiv w:val="1"/>
      <w:marLeft w:val="0"/>
      <w:marRight w:val="0"/>
      <w:marTop w:val="0"/>
      <w:marBottom w:val="0"/>
      <w:divBdr>
        <w:top w:val="none" w:sz="0" w:space="0" w:color="auto"/>
        <w:left w:val="none" w:sz="0" w:space="0" w:color="auto"/>
        <w:bottom w:val="none" w:sz="0" w:space="0" w:color="auto"/>
        <w:right w:val="none" w:sz="0" w:space="0" w:color="auto"/>
      </w:divBdr>
    </w:div>
    <w:div w:id="149043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0000-0002-4274-8928)c,%20d,%20" TargetMode="External"/><Relationship Id="rId18" Type="http://schemas.openxmlformats.org/officeDocument/2006/relationships/hyperlink" Target="https://www.amazon.com/Double-Mounting-Self-Adhesive-Include-Rectangular%EF%BC%8860Pcs%EF%BC%89/dp/B0833W1S6P/ref=sr_1_4?dib=eyJ2IjoiMSJ9.7s7WP_uNoRgmGcJvrgCLcKXD1-4wATgeCNamphCuzbJlffeAT-gCYWZgSZrZwBJ95Jkm5S5AnDsMM-TvYFz1vUcm9PbrAAb9UIDS268NM3fsmHt0XLA9DkPnOz94TymBu9MS2MncsDUin1nr32c8wCcfpS6YllBK_ZKwROzZx9KF0V2s9sULzlyNYIpgaD_NP-P1t8I7b6nnKZwu-A3ESAwpZuJlS3GjR5WJOnVsrQ0.Z-8JnRVzZwhdc6AuNXkD7RGYDt930Sf4vAmiVNRSR58&amp;dib_tag=se&amp;hvadid=669966795078&amp;hvdev=c&amp;hvlocphy=9033767&amp;hvnetw=g&amp;hvqmt=e&amp;hvrand=5229337413050163932&amp;hvtargid=kwd-1936190899124&amp;hydadcr=19430_13380056&amp;keywords=double-sided+3m&amp;mcid=d60f0612a78f3a49b89cfeffc54405a7&amp;qid=1739478111&amp;sr=8-4" TargetMode="Externa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image" Target="media/image3.png"/><Relationship Id="rId34" Type="http://schemas.openxmlformats.org/officeDocument/2006/relationships/image" Target="media/image12.png"/><Relationship Id="rId42" Type="http://schemas.openxmlformats.org/officeDocument/2006/relationships/image" Target="media/image2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mazon.com/Befenybay-Actuator-Ballscrew-SFU1605-Stepper/dp/B08ZKC6DYS?source=ps-sl-shoppingads-lpcontext&amp;ref_=fplfs&amp;smid=A3C0HXP4AGBIOG&amp;th=1"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y@wpi.edu" TargetMode="External"/><Relationship Id="rId24" Type="http://schemas.microsoft.com/office/2016/09/relationships/commentsIds" Target="commentsIds.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amazon.com/gp/aw/d/B06XJVYDDW/?_encoding=UTF8&amp;pd_rd_plhdr=t&amp;aaxitk=016c2921b05867aa4a168fd9d39cf82c&amp;hsa_cr_id=2776961390401&amp;qid=1708975005&amp;sr=1-3-9e67e56a-6f64-441f-a281-df67fc737124&amp;ref_=sbx_be_s_sparkle_mcd_asin_2_img&amp;pd_rd_w=ZHCHu&amp;content-id=amzn1.sym.417820b0-80f2-4084-adb3-fb612550f30b%3Aamzn1.sym.417820b0-80f2-4084-adb3-fb612550f30b&amp;pf_rd_p=417820b0-80f2-4084-adb3-fb612550f30b&amp;pf_rd_r=8TS4R8WSZTJQDD05NRVC&amp;pd_rd_wg=fmngc&amp;pd_rd_r=96178041-0886-42ba-8e31-dcfeeb9e2fa9&amp;th=1" TargetMode="External"/><Relationship Id="rId23" Type="http://schemas.microsoft.com/office/2011/relationships/commentsExtended" Target="commentsExtended.xm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9.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mazon.com/RAMPS-Printer-Controller-MEGA2560-Jumper/dp/B07DFKC3RF/ref=sr_1_4?crid=163B3H1K92AZ2&amp;dib=eyJ2IjoiMSJ9.9qcnq5cwi2Ron2rIcIirJ89_7yshBA1gZgSBMyzfaN6fNhqXPQnXLluwGJPe1XqKV4jz5O2ACqQcylyinImzIxaMxY8zXgMS0gwHImXO70Hphgbwx8bQmUu27p4SC6IkyW3mYyHHyAQSycZdPAj_0bAmjWx3FWFPQX3stUJTkMJ-WGSaio5TaIMbsIqu8YPKBIM1uqUxcnAigPEJkUCMScFjS8c4cJFDzxoKWahaObY.K-0WgjErt9rI_je_yWXIrWewM146mHJQd9f-AGgNGYw&amp;dib_tag=se&amp;keywords=ramps+1.4+%2B+arduino+mega+2560&amp;qid=1733772986&amp;sprefix=Arduino+Mega+2560+ramps%2Caps%2C170&amp;sr=8-4" TargetMode="External"/><Relationship Id="rId22" Type="http://schemas.openxmlformats.org/officeDocument/2006/relationships/comments" Target="comments.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friesen@wsu.edu" TargetMode="External"/><Relationship Id="rId17" Type="http://schemas.openxmlformats.org/officeDocument/2006/relationships/hyperlink" Target="https://www.amazon.com/Stayhome-Endstop-Mechanical-Switches-Printer/dp/B07PPFPDXL" TargetMode="External"/><Relationship Id="rId25" Type="http://schemas.microsoft.com/office/2018/08/relationships/commentsExtensible" Target="commentsExtensible.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78538cb0-07f5-4ed8-8ed5-a80cbc02b40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B4A925BB5C03429A8DC1A96433D055" ma:contentTypeVersion="19" ma:contentTypeDescription="Create a new document." ma:contentTypeScope="" ma:versionID="2d9aef8429699afbf81e90e233a3f1ca">
  <xsd:schema xmlns:xsd="http://www.w3.org/2001/XMLSchema" xmlns:xs="http://www.w3.org/2001/XMLSchema" xmlns:p="http://schemas.microsoft.com/office/2006/metadata/properties" xmlns:ns3="78538cb0-07f5-4ed8-8ed5-a80cbc02b404" xmlns:ns4="c15eb73f-86d0-4f16-88c9-2dd1cccf6f1b" targetNamespace="http://schemas.microsoft.com/office/2006/metadata/properties" ma:root="true" ma:fieldsID="9b6de50fadf5c822816fcbd504b5454b" ns3:_="" ns4:_="">
    <xsd:import namespace="78538cb0-07f5-4ed8-8ed5-a80cbc02b404"/>
    <xsd:import namespace="c15eb73f-86d0-4f16-88c9-2dd1cccf6f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Location" minOccurs="0"/>
                <xsd:element ref="ns3:MediaServiceSystemTags" minOccurs="0"/>
                <xsd:element ref="ns3:MediaServiceSearchProperties" minOccurs="0"/>
                <xsd:element ref="ns3:MediaLengthInSecond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38cb0-07f5-4ed8-8ed5-a80cbc02b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eb73f-86d0-4f16-88c9-2dd1cccf6f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AD0593-5E81-4A2E-BDEA-CB8B9A386BE3}">
  <ds:schemaRefs>
    <ds:schemaRef ds:uri="http://schemas.microsoft.com/sharepoint/v3/contenttype/forms"/>
  </ds:schemaRefs>
</ds:datastoreItem>
</file>

<file path=customXml/itemProps2.xml><?xml version="1.0" encoding="utf-8"?>
<ds:datastoreItem xmlns:ds="http://schemas.openxmlformats.org/officeDocument/2006/customXml" ds:itemID="{385D7445-51EF-403F-BCC5-C8ABE32F7330}">
  <ds:schemaRefs>
    <ds:schemaRef ds:uri="http://schemas.openxmlformats.org/officeDocument/2006/bibliography"/>
  </ds:schemaRefs>
</ds:datastoreItem>
</file>

<file path=customXml/itemProps3.xml><?xml version="1.0" encoding="utf-8"?>
<ds:datastoreItem xmlns:ds="http://schemas.openxmlformats.org/officeDocument/2006/customXml" ds:itemID="{9B5DF46E-1F6E-4DB9-8FCE-74E3F4672AEA}">
  <ds:schemaRefs>
    <ds:schemaRef ds:uri="http://schemas.microsoft.com/office/2006/metadata/properties"/>
    <ds:schemaRef ds:uri="http://schemas.microsoft.com/office/infopath/2007/PartnerControls"/>
    <ds:schemaRef ds:uri="78538cb0-07f5-4ed8-8ed5-a80cbc02b404"/>
  </ds:schemaRefs>
</ds:datastoreItem>
</file>

<file path=customXml/itemProps4.xml><?xml version="1.0" encoding="utf-8"?>
<ds:datastoreItem xmlns:ds="http://schemas.openxmlformats.org/officeDocument/2006/customXml" ds:itemID="{40B8F7DB-1002-49E1-B64F-6F2D3AD3C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38cb0-07f5-4ed8-8ed5-a80cbc02b404"/>
    <ds:schemaRef ds:uri="c15eb73f-86d0-4f16-88c9-2dd1cccf6f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800</Words>
  <Characters>728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7</CharactersWithSpaces>
  <SharedDoc>false</SharedDoc>
  <HLinks>
    <vt:vector size="36" baseType="variant">
      <vt:variant>
        <vt:i4>6815851</vt:i4>
      </vt:variant>
      <vt:variant>
        <vt:i4>63</vt:i4>
      </vt:variant>
      <vt:variant>
        <vt:i4>0</vt:i4>
      </vt:variant>
      <vt:variant>
        <vt:i4>5</vt:i4>
      </vt:variant>
      <vt:variant>
        <vt:lpwstr>https://github.com/momostein/Ramps</vt:lpwstr>
      </vt:variant>
      <vt:variant>
        <vt:lpwstr/>
      </vt:variant>
      <vt:variant>
        <vt:i4>3735665</vt:i4>
      </vt:variant>
      <vt:variant>
        <vt:i4>60</vt:i4>
      </vt:variant>
      <vt:variant>
        <vt:i4>0</vt:i4>
      </vt:variant>
      <vt:variant>
        <vt:i4>5</vt:i4>
      </vt:variant>
      <vt:variant>
        <vt:lpwstr>https://www.arduino.cc/en/software</vt:lpwstr>
      </vt:variant>
      <vt:variant>
        <vt:lpwstr/>
      </vt:variant>
      <vt:variant>
        <vt:i4>2949133</vt:i4>
      </vt:variant>
      <vt:variant>
        <vt:i4>57</vt:i4>
      </vt:variant>
      <vt:variant>
        <vt:i4>0</vt:i4>
      </vt:variant>
      <vt:variant>
        <vt:i4>5</vt:i4>
      </vt:variant>
      <vt:variant>
        <vt:lpwstr>https://reprap.org/wiki/RAMPS_1.4</vt:lpwstr>
      </vt:variant>
      <vt:variant>
        <vt:lpwstr/>
      </vt:variant>
      <vt:variant>
        <vt:i4>7667770</vt:i4>
      </vt:variant>
      <vt:variant>
        <vt:i4>6</vt:i4>
      </vt:variant>
      <vt:variant>
        <vt:i4>0</vt:i4>
      </vt:variant>
      <vt:variant>
        <vt:i4>5</vt:i4>
      </vt:variant>
      <vt:variant>
        <vt:lpwstr>https://www.sciencedirect.com/journal/sensors-and-actuators-b-chemical</vt:lpwstr>
      </vt:variant>
      <vt:variant>
        <vt:lpwstr/>
      </vt:variant>
      <vt:variant>
        <vt:i4>196674</vt:i4>
      </vt:variant>
      <vt:variant>
        <vt:i4>3</vt:i4>
      </vt:variant>
      <vt:variant>
        <vt:i4>0</vt:i4>
      </vt:variant>
      <vt:variant>
        <vt:i4>5</vt:i4>
      </vt:variant>
      <vt:variant>
        <vt:lpwstr>mailto:0000-0002-4274-8928)a,</vt:lpwstr>
      </vt:variant>
      <vt:variant>
        <vt:lpwstr/>
      </vt:variant>
      <vt:variant>
        <vt:i4>6422593</vt:i4>
      </vt:variant>
      <vt:variant>
        <vt:i4>0</vt:i4>
      </vt:variant>
      <vt:variant>
        <vt:i4>0</vt:i4>
      </vt:variant>
      <vt:variant>
        <vt:i4>5</vt:i4>
      </vt:variant>
      <vt:variant>
        <vt:lpwstr>mailto:friesen@w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dc:creator>
  <cp:keywords/>
  <dc:description/>
  <cp:lastModifiedBy>Beyenal, Haluk</cp:lastModifiedBy>
  <cp:revision>8</cp:revision>
  <cp:lastPrinted>2025-10-03T22:26:00Z</cp:lastPrinted>
  <dcterms:created xsi:type="dcterms:W3CDTF">2026-02-19T22:42:00Z</dcterms:created>
  <dcterms:modified xsi:type="dcterms:W3CDTF">2026-02-2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dCqrms7c"/&gt;&lt;style id="http://www.zotero.org/styles/elsevier-with-title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B5B4A925BB5C03429A8DC1A96433D055</vt:lpwstr>
  </property>
</Properties>
</file>